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F82A3" w14:textId="77777777" w:rsidR="00236044" w:rsidRDefault="00236044" w:rsidP="00FD4E55">
      <w:pPr>
        <w:pStyle w:val="Heading1"/>
        <w:spacing w:before="0"/>
      </w:pPr>
      <w:r>
        <w:t>Unofficial Degree Planning Worksheet</w:t>
      </w:r>
      <w:r>
        <w:br/>
        <w:t>Catalog Year: 2023 – 2024</w:t>
      </w:r>
    </w:p>
    <w:p w14:paraId="0C8386D4" w14:textId="1E8E3D54" w:rsidR="00236044" w:rsidRDefault="00236044" w:rsidP="00FD4E55">
      <w:pPr>
        <w:pStyle w:val="Heading1"/>
        <w:spacing w:before="0"/>
      </w:pPr>
      <w:r>
        <w:t>Major: B</w:t>
      </w:r>
      <w:r w:rsidR="004C7D1A">
        <w:t>F</w:t>
      </w:r>
      <w:r w:rsidR="00D20FA1">
        <w:t xml:space="preserve">A in </w:t>
      </w:r>
      <w:r w:rsidR="004C7D1A">
        <w:t xml:space="preserve">Musical </w:t>
      </w:r>
      <w:r w:rsidR="0026648D">
        <w:t>Theatre</w:t>
      </w:r>
    </w:p>
    <w:p w14:paraId="2CD81DCD" w14:textId="4BC832FA" w:rsidR="00236044" w:rsidRDefault="00236044" w:rsidP="00FD4E55">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1961E4">
          <w:rPr>
            <w:rStyle w:val="Hyperlink"/>
            <w:color w:val="0000FF"/>
          </w:rPr>
          <w:t>2023 – 2024 catalog</w:t>
        </w:r>
      </w:hyperlink>
      <w:r>
        <w:t>.</w:t>
      </w:r>
    </w:p>
    <w:p w14:paraId="79FC1072" w14:textId="77777777" w:rsidR="00236044" w:rsidRPr="00752C28" w:rsidRDefault="00236044" w:rsidP="00FD4E55">
      <w:pPr>
        <w:spacing w:after="0"/>
        <w:rPr>
          <w:sz w:val="16"/>
          <w:szCs w:val="16"/>
        </w:rPr>
      </w:pPr>
    </w:p>
    <w:p w14:paraId="12BAA7DD" w14:textId="77777777" w:rsidR="00CC2686" w:rsidRDefault="00CC2686" w:rsidP="00CC2686">
      <w:pPr>
        <w:pStyle w:val="Heading2"/>
        <w:spacing w:before="0"/>
      </w:pPr>
      <w:r>
        <w:t>University Graduation Requirements</w:t>
      </w:r>
    </w:p>
    <w:p w14:paraId="1DC688D4" w14:textId="77777777" w:rsidR="00CC2686" w:rsidRDefault="00F44B40" w:rsidP="00CC2686">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CC2686">
            <w:rPr>
              <w:rFonts w:ascii="MS Gothic" w:eastAsia="MS Gothic" w:hAnsi="MS Gothic" w:hint="eastAsia"/>
            </w:rPr>
            <w:t>☐</w:t>
          </w:r>
        </w:sdtContent>
      </w:sdt>
      <w:r w:rsidR="00CC2686">
        <w:t>Students must earn 124 hours to be eligible for graduation.</w:t>
      </w:r>
    </w:p>
    <w:p w14:paraId="647BE1B0" w14:textId="77777777" w:rsidR="00CC2686" w:rsidRDefault="00F44B40" w:rsidP="00CC2686">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CC2686">
            <w:rPr>
              <w:rFonts w:ascii="MS Gothic" w:eastAsia="MS Gothic" w:hAnsi="MS Gothic" w:hint="eastAsia"/>
            </w:rPr>
            <w:t>☐</w:t>
          </w:r>
        </w:sdtContent>
      </w:sdt>
      <w:r w:rsidR="00CC2686">
        <w:t>Students must maintain an overall minimum GPA of 3.5 to be eligible for graduation with Honors Distinction.</w:t>
      </w:r>
    </w:p>
    <w:p w14:paraId="7F8E115F" w14:textId="1A9D870E" w:rsidR="00CC2686" w:rsidRDefault="00F44B40" w:rsidP="00CC2686">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3E0D4C">
            <w:rPr>
              <w:rFonts w:ascii="MS Gothic" w:eastAsia="MS Gothic" w:hAnsi="MS Gothic" w:hint="eastAsia"/>
            </w:rPr>
            <w:t>☐</w:t>
          </w:r>
        </w:sdtContent>
      </w:sdt>
      <w:r w:rsidR="00CC2686">
        <w:t xml:space="preserve">Students must earn 100 </w:t>
      </w:r>
      <w:hyperlink r:id="rId7" w:tooltip="Academics, Community Service and Engagement" w:history="1">
        <w:r w:rsidR="00D66E99">
          <w:rPr>
            <w:rStyle w:val="Hyperlink"/>
            <w:color w:val="0000FF"/>
          </w:rPr>
          <w:t>Academics, Community Service and Engagement</w:t>
        </w:r>
      </w:hyperlink>
      <w:r w:rsidR="00CC2686">
        <w:t xml:space="preserve"> points per year.</w:t>
      </w:r>
    </w:p>
    <w:p w14:paraId="083D740F" w14:textId="47D66CC7" w:rsidR="00CC2686" w:rsidRDefault="00F44B40" w:rsidP="00CC2686">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3E0D4C">
            <w:rPr>
              <w:rFonts w:ascii="MS Gothic" w:eastAsia="MS Gothic" w:hAnsi="MS Gothic" w:hint="eastAsia"/>
            </w:rPr>
            <w:t>☐</w:t>
          </w:r>
        </w:sdtContent>
      </w:sdt>
      <w:r w:rsidR="00CC2686">
        <w:t>Students must maintain a major minimum GPA of 2.0 to be eligible for graduation.</w:t>
      </w:r>
    </w:p>
    <w:p w14:paraId="389A1162" w14:textId="77777777" w:rsidR="00CC2686" w:rsidRDefault="00F44B40" w:rsidP="00CC2686">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CC2686">
            <w:rPr>
              <w:rFonts w:ascii="MS Gothic" w:eastAsia="MS Gothic" w:hAnsi="MS Gothic" w:hint="eastAsia"/>
            </w:rPr>
            <w:t>☐</w:t>
          </w:r>
        </w:sdtContent>
      </w:sdt>
      <w:r w:rsidR="00CC2686">
        <w:t>Students must complete 31 credit hours in residency at UT to be eligible for graduation.</w:t>
      </w:r>
    </w:p>
    <w:p w14:paraId="09999D58" w14:textId="77777777" w:rsidR="00CC2686" w:rsidRDefault="00F44B40" w:rsidP="00CC2686">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CC2686">
            <w:rPr>
              <w:rFonts w:ascii="MS Gothic" w:eastAsia="MS Gothic" w:hAnsi="MS Gothic" w:hint="eastAsia"/>
            </w:rPr>
            <w:t>☐</w:t>
          </w:r>
        </w:sdtContent>
      </w:sdt>
      <w:r w:rsidR="00CC2686">
        <w:t>Students must complete 15 credit hours in residency at UT in their major coursework.</w:t>
      </w:r>
    </w:p>
    <w:p w14:paraId="6535EA0B" w14:textId="77777777" w:rsidR="00CC2686" w:rsidRDefault="00CC2686" w:rsidP="00CC2686">
      <w:pPr>
        <w:spacing w:after="0"/>
      </w:pPr>
    </w:p>
    <w:p w14:paraId="6060A739" w14:textId="77777777" w:rsidR="00CC2686" w:rsidRDefault="00CC2686" w:rsidP="00CC2686">
      <w:pPr>
        <w:pStyle w:val="Heading2"/>
        <w:spacing w:before="0"/>
      </w:pPr>
      <w:r>
        <w:t>Honors Requirements</w:t>
      </w:r>
    </w:p>
    <w:p w14:paraId="76FC1FE1" w14:textId="77777777" w:rsidR="00CC2686" w:rsidRPr="00752C28" w:rsidRDefault="00CC2686" w:rsidP="00CC2686">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CC2686" w:rsidRPr="00D421C1" w14:paraId="2AD5BA70" w14:textId="77777777" w:rsidTr="00361E8F">
        <w:trPr>
          <w:cantSplit/>
          <w:trHeight w:val="708"/>
          <w:tblHeader/>
        </w:trPr>
        <w:tc>
          <w:tcPr>
            <w:tcW w:w="7915" w:type="dxa"/>
            <w:shd w:val="clear" w:color="auto" w:fill="D0CECE" w:themeFill="background2" w:themeFillShade="E6"/>
          </w:tcPr>
          <w:p w14:paraId="415FE357" w14:textId="77777777" w:rsidR="00CC2686" w:rsidRPr="00D421C1" w:rsidRDefault="00CC2686" w:rsidP="00361E8F">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16A149F7" w14:textId="77777777" w:rsidR="00CC2686" w:rsidRPr="00D421C1" w:rsidRDefault="00CC2686" w:rsidP="00361E8F">
            <w:pPr>
              <w:spacing w:after="0"/>
              <w:rPr>
                <w:b/>
                <w:bCs/>
              </w:rPr>
            </w:pPr>
            <w:r w:rsidRPr="00D421C1">
              <w:rPr>
                <w:b/>
                <w:bCs/>
              </w:rPr>
              <w:t>Course Taken</w:t>
            </w:r>
          </w:p>
        </w:tc>
        <w:tc>
          <w:tcPr>
            <w:tcW w:w="1440" w:type="dxa"/>
            <w:shd w:val="clear" w:color="auto" w:fill="D0CECE" w:themeFill="background2" w:themeFillShade="E6"/>
          </w:tcPr>
          <w:p w14:paraId="449F358A" w14:textId="77777777" w:rsidR="00CC2686" w:rsidRPr="00D421C1" w:rsidRDefault="00CC2686" w:rsidP="00361E8F">
            <w:pPr>
              <w:spacing w:after="0"/>
              <w:rPr>
                <w:b/>
                <w:bCs/>
              </w:rPr>
            </w:pPr>
            <w:r w:rsidRPr="00D421C1">
              <w:rPr>
                <w:b/>
                <w:bCs/>
              </w:rPr>
              <w:t>Semester Taken</w:t>
            </w:r>
          </w:p>
        </w:tc>
      </w:tr>
      <w:tr w:rsidR="00CC2686" w14:paraId="799D2BAC" w14:textId="77777777" w:rsidTr="00361E8F">
        <w:trPr>
          <w:cantSplit/>
          <w:trHeight w:val="593"/>
        </w:trPr>
        <w:tc>
          <w:tcPr>
            <w:tcW w:w="7915" w:type="dxa"/>
          </w:tcPr>
          <w:p w14:paraId="645E2337" w14:textId="77777777" w:rsidR="00CC2686" w:rsidRDefault="00CC2686" w:rsidP="00361E8F">
            <w:pPr>
              <w:spacing w:after="0"/>
            </w:pPr>
            <w:r>
              <w:t xml:space="preserve">HON 100 (2cr) – Via ad </w:t>
            </w:r>
            <w:proofErr w:type="spellStart"/>
            <w:r>
              <w:t>Honores</w:t>
            </w:r>
            <w:proofErr w:type="spellEnd"/>
          </w:p>
          <w:p w14:paraId="0A79EE98" w14:textId="77777777" w:rsidR="00CC2686" w:rsidRDefault="00CC2686" w:rsidP="00361E8F">
            <w:pPr>
              <w:spacing w:after="0"/>
            </w:pPr>
            <w:r>
              <w:t>– must be taken in residency</w:t>
            </w:r>
          </w:p>
        </w:tc>
        <w:tc>
          <w:tcPr>
            <w:tcW w:w="1440" w:type="dxa"/>
          </w:tcPr>
          <w:p w14:paraId="02C2E921" w14:textId="77777777" w:rsidR="00CC2686" w:rsidRDefault="00CC2686" w:rsidP="00361E8F">
            <w:pPr>
              <w:spacing w:after="0"/>
            </w:pPr>
          </w:p>
        </w:tc>
        <w:tc>
          <w:tcPr>
            <w:tcW w:w="1440" w:type="dxa"/>
          </w:tcPr>
          <w:p w14:paraId="0A765B67" w14:textId="77777777" w:rsidR="00CC2686" w:rsidRDefault="00CC2686" w:rsidP="00361E8F">
            <w:pPr>
              <w:spacing w:after="0"/>
            </w:pPr>
          </w:p>
        </w:tc>
      </w:tr>
      <w:tr w:rsidR="00CC2686" w14:paraId="216FCE8B" w14:textId="77777777" w:rsidTr="00361E8F">
        <w:trPr>
          <w:cantSplit/>
          <w:trHeight w:val="530"/>
        </w:trPr>
        <w:tc>
          <w:tcPr>
            <w:tcW w:w="7915" w:type="dxa"/>
          </w:tcPr>
          <w:p w14:paraId="1DA17198" w14:textId="77777777" w:rsidR="00CC2686" w:rsidRDefault="00CC2686" w:rsidP="00361E8F">
            <w:pPr>
              <w:spacing w:after="0"/>
            </w:pPr>
            <w:r>
              <w:t>AWR 101 (4cr) - Reading Locally &amp; Globally</w:t>
            </w:r>
          </w:p>
          <w:p w14:paraId="558F922F" w14:textId="77777777" w:rsidR="00CC2686" w:rsidRDefault="00CC2686" w:rsidP="00361E8F">
            <w:pPr>
              <w:spacing w:after="0"/>
            </w:pPr>
            <w:r>
              <w:rPr>
                <w:b/>
                <w:bCs/>
              </w:rPr>
              <w:t>o</w:t>
            </w:r>
            <w:r w:rsidRPr="00B26CAC">
              <w:rPr>
                <w:b/>
                <w:bCs/>
              </w:rPr>
              <w:t>r</w:t>
            </w:r>
            <w:r>
              <w:t xml:space="preserve"> AWR 110 (5cr) – Academic Writing for Multilingual Students</w:t>
            </w:r>
          </w:p>
        </w:tc>
        <w:tc>
          <w:tcPr>
            <w:tcW w:w="1440" w:type="dxa"/>
          </w:tcPr>
          <w:p w14:paraId="7FE7F73A" w14:textId="77777777" w:rsidR="00CC2686" w:rsidRDefault="00CC2686" w:rsidP="00361E8F">
            <w:pPr>
              <w:spacing w:after="0"/>
            </w:pPr>
          </w:p>
        </w:tc>
        <w:tc>
          <w:tcPr>
            <w:tcW w:w="1440" w:type="dxa"/>
          </w:tcPr>
          <w:p w14:paraId="01046A54" w14:textId="77777777" w:rsidR="00CC2686" w:rsidRDefault="00CC2686" w:rsidP="00361E8F">
            <w:pPr>
              <w:spacing w:after="0"/>
            </w:pPr>
          </w:p>
        </w:tc>
      </w:tr>
      <w:tr w:rsidR="00CC2686" w14:paraId="1F4E45C9" w14:textId="77777777" w:rsidTr="00361E8F">
        <w:trPr>
          <w:cantSplit/>
        </w:trPr>
        <w:tc>
          <w:tcPr>
            <w:tcW w:w="0" w:type="auto"/>
          </w:tcPr>
          <w:p w14:paraId="59535C8C" w14:textId="77777777" w:rsidR="00CC2686" w:rsidRDefault="00CC2686" w:rsidP="00361E8F">
            <w:pPr>
              <w:spacing w:after="0"/>
            </w:pPr>
            <w:r>
              <w:t>AWR 201 (4cr) – Writing and Research: The Local and the Global</w:t>
            </w:r>
          </w:p>
          <w:p w14:paraId="6E125916" w14:textId="77777777" w:rsidR="00CC2686" w:rsidRPr="00E415F7" w:rsidRDefault="00CC2686" w:rsidP="00361E8F">
            <w:pPr>
              <w:spacing w:after="0"/>
              <w:rPr>
                <w:i/>
                <w:iCs/>
              </w:rPr>
            </w:pPr>
            <w:r>
              <w:rPr>
                <w:i/>
                <w:iCs/>
              </w:rPr>
              <w:t>Pre-requisite (one of the following): AWR 101, AWR 110, or equivalent</w:t>
            </w:r>
          </w:p>
        </w:tc>
        <w:tc>
          <w:tcPr>
            <w:tcW w:w="1440" w:type="dxa"/>
          </w:tcPr>
          <w:p w14:paraId="50F08AA4" w14:textId="77777777" w:rsidR="00CC2686" w:rsidRDefault="00CC2686" w:rsidP="00361E8F">
            <w:pPr>
              <w:spacing w:after="0"/>
            </w:pPr>
          </w:p>
        </w:tc>
        <w:tc>
          <w:tcPr>
            <w:tcW w:w="1440" w:type="dxa"/>
          </w:tcPr>
          <w:p w14:paraId="370393EA" w14:textId="77777777" w:rsidR="00CC2686" w:rsidRDefault="00CC2686" w:rsidP="00361E8F">
            <w:pPr>
              <w:spacing w:after="0"/>
            </w:pPr>
          </w:p>
        </w:tc>
      </w:tr>
      <w:tr w:rsidR="00CC2686" w14:paraId="0F2702F7" w14:textId="77777777" w:rsidTr="00361E8F">
        <w:trPr>
          <w:cantSplit/>
          <w:trHeight w:val="557"/>
        </w:trPr>
        <w:tc>
          <w:tcPr>
            <w:tcW w:w="7915" w:type="dxa"/>
          </w:tcPr>
          <w:p w14:paraId="18D7F854" w14:textId="77777777" w:rsidR="00CC2686" w:rsidRDefault="00CC2686" w:rsidP="00361E8F">
            <w:pPr>
              <w:spacing w:after="0"/>
            </w:pPr>
            <w:r>
              <w:t>Math (4cr) Requirement (choose one):</w:t>
            </w:r>
          </w:p>
          <w:p w14:paraId="305E6CDB" w14:textId="77777777" w:rsidR="00CC2686" w:rsidRDefault="00CC2686" w:rsidP="00361E8F">
            <w:pPr>
              <w:spacing w:after="0"/>
            </w:pPr>
            <w:r>
              <w:t>MAT 155, MAT 160, or Higher</w:t>
            </w:r>
          </w:p>
        </w:tc>
        <w:tc>
          <w:tcPr>
            <w:tcW w:w="1440" w:type="dxa"/>
          </w:tcPr>
          <w:p w14:paraId="3182EC32" w14:textId="77777777" w:rsidR="00CC2686" w:rsidRDefault="00CC2686" w:rsidP="00361E8F">
            <w:pPr>
              <w:spacing w:after="0"/>
            </w:pPr>
          </w:p>
        </w:tc>
        <w:tc>
          <w:tcPr>
            <w:tcW w:w="1440" w:type="dxa"/>
          </w:tcPr>
          <w:p w14:paraId="06ABFD74" w14:textId="77777777" w:rsidR="00CC2686" w:rsidRDefault="00CC2686" w:rsidP="00361E8F">
            <w:pPr>
              <w:spacing w:after="0"/>
            </w:pPr>
          </w:p>
        </w:tc>
      </w:tr>
    </w:tbl>
    <w:p w14:paraId="66A97D91" w14:textId="77777777" w:rsidR="00CC2686" w:rsidRDefault="00CC2686" w:rsidP="00CC2686">
      <w:pPr>
        <w:spacing w:after="0"/>
      </w:pPr>
    </w:p>
    <w:p w14:paraId="0F431A97" w14:textId="77777777" w:rsidR="00CC2686" w:rsidRPr="00752C28" w:rsidRDefault="00CC2686" w:rsidP="00CC2686">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CC2686" w:rsidRPr="00D421C1" w14:paraId="684BCEA2" w14:textId="77777777" w:rsidTr="00361E8F">
        <w:trPr>
          <w:cantSplit/>
          <w:tblHeader/>
        </w:trPr>
        <w:tc>
          <w:tcPr>
            <w:tcW w:w="7915" w:type="dxa"/>
            <w:shd w:val="clear" w:color="auto" w:fill="D0CECE" w:themeFill="background2" w:themeFillShade="E6"/>
          </w:tcPr>
          <w:p w14:paraId="1C5FD073" w14:textId="77777777" w:rsidR="00CC2686" w:rsidRPr="00D421C1" w:rsidRDefault="00CC2686" w:rsidP="00361E8F">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22CC8B18" w14:textId="77777777" w:rsidR="00CC2686" w:rsidRPr="00D421C1" w:rsidRDefault="00CC2686" w:rsidP="00361E8F">
            <w:pPr>
              <w:spacing w:after="0"/>
              <w:rPr>
                <w:b/>
                <w:bCs/>
              </w:rPr>
            </w:pPr>
            <w:r w:rsidRPr="00D421C1">
              <w:rPr>
                <w:b/>
                <w:bCs/>
              </w:rPr>
              <w:t>Course Taken</w:t>
            </w:r>
          </w:p>
        </w:tc>
        <w:tc>
          <w:tcPr>
            <w:tcW w:w="1440" w:type="dxa"/>
            <w:shd w:val="clear" w:color="auto" w:fill="D0CECE" w:themeFill="background2" w:themeFillShade="E6"/>
          </w:tcPr>
          <w:p w14:paraId="1C00DDDB" w14:textId="77777777" w:rsidR="00CC2686" w:rsidRPr="00D421C1" w:rsidRDefault="00CC2686" w:rsidP="00361E8F">
            <w:pPr>
              <w:spacing w:after="0"/>
              <w:rPr>
                <w:b/>
                <w:bCs/>
              </w:rPr>
            </w:pPr>
            <w:r w:rsidRPr="00D421C1">
              <w:rPr>
                <w:b/>
                <w:bCs/>
              </w:rPr>
              <w:t>Semester Taken</w:t>
            </w:r>
          </w:p>
        </w:tc>
      </w:tr>
      <w:tr w:rsidR="00CC2686" w14:paraId="01F7583C" w14:textId="77777777" w:rsidTr="00361E8F">
        <w:trPr>
          <w:cantSplit/>
        </w:trPr>
        <w:tc>
          <w:tcPr>
            <w:tcW w:w="7915" w:type="dxa"/>
          </w:tcPr>
          <w:p w14:paraId="3F42FFE8" w14:textId="77777777" w:rsidR="00CC2686" w:rsidRDefault="00CC2686" w:rsidP="00361E8F">
            <w:pPr>
              <w:spacing w:after="0"/>
            </w:pPr>
            <w:r>
              <w:t>HON 220 (4cr) – Where have we been?</w:t>
            </w:r>
          </w:p>
          <w:p w14:paraId="08604612" w14:textId="77777777" w:rsidR="00CC2686" w:rsidRDefault="00CC2686" w:rsidP="00361E8F">
            <w:pPr>
              <w:spacing w:after="0"/>
              <w:rPr>
                <w:i/>
                <w:iCs/>
              </w:rPr>
            </w:pPr>
            <w:r>
              <w:rPr>
                <w:i/>
                <w:iCs/>
              </w:rPr>
              <w:t>Pre-requisite: AWR 101, HON 100</w:t>
            </w:r>
          </w:p>
          <w:p w14:paraId="706CCB65" w14:textId="77777777" w:rsidR="00CC2686" w:rsidRPr="000A2092" w:rsidRDefault="00CC2686" w:rsidP="00361E8F">
            <w:pPr>
              <w:spacing w:after="0"/>
              <w:rPr>
                <w:i/>
                <w:iCs/>
              </w:rPr>
            </w:pPr>
            <w:r>
              <w:rPr>
                <w:i/>
                <w:iCs/>
              </w:rPr>
              <w:t>Co-requisite: AWR 201</w:t>
            </w:r>
          </w:p>
        </w:tc>
        <w:tc>
          <w:tcPr>
            <w:tcW w:w="1440" w:type="dxa"/>
          </w:tcPr>
          <w:p w14:paraId="18C3DE00" w14:textId="77777777" w:rsidR="00CC2686" w:rsidRDefault="00CC2686" w:rsidP="00361E8F">
            <w:pPr>
              <w:spacing w:after="0"/>
            </w:pPr>
          </w:p>
        </w:tc>
        <w:tc>
          <w:tcPr>
            <w:tcW w:w="1440" w:type="dxa"/>
          </w:tcPr>
          <w:p w14:paraId="2D2866AA" w14:textId="77777777" w:rsidR="00CC2686" w:rsidRDefault="00CC2686" w:rsidP="00361E8F">
            <w:pPr>
              <w:spacing w:after="0"/>
            </w:pPr>
          </w:p>
        </w:tc>
      </w:tr>
      <w:tr w:rsidR="00CC2686" w14:paraId="3AF01D2D" w14:textId="77777777" w:rsidTr="00361E8F">
        <w:trPr>
          <w:cantSplit/>
        </w:trPr>
        <w:tc>
          <w:tcPr>
            <w:tcW w:w="7915" w:type="dxa"/>
          </w:tcPr>
          <w:p w14:paraId="0900AC6C" w14:textId="77777777" w:rsidR="00CC2686" w:rsidRDefault="00CC2686" w:rsidP="00361E8F">
            <w:pPr>
              <w:spacing w:after="0"/>
            </w:pPr>
            <w:r>
              <w:t>HON 230 (4cr) – Where are we now?</w:t>
            </w:r>
          </w:p>
          <w:p w14:paraId="79E36EAB" w14:textId="77777777" w:rsidR="00CC2686" w:rsidRDefault="00CC2686" w:rsidP="00361E8F">
            <w:pPr>
              <w:spacing w:after="0"/>
              <w:rPr>
                <w:i/>
                <w:iCs/>
              </w:rPr>
            </w:pPr>
            <w:r>
              <w:rPr>
                <w:i/>
                <w:iCs/>
              </w:rPr>
              <w:t>Pre-requisite: AWR 101, HON 100</w:t>
            </w:r>
          </w:p>
          <w:p w14:paraId="2519993D" w14:textId="77777777" w:rsidR="00CC2686" w:rsidRPr="0000459F" w:rsidRDefault="00CC2686" w:rsidP="00361E8F">
            <w:pPr>
              <w:spacing w:after="0"/>
            </w:pPr>
            <w:r>
              <w:rPr>
                <w:i/>
                <w:iCs/>
              </w:rPr>
              <w:t>Co-requisite: AWR 201</w:t>
            </w:r>
          </w:p>
        </w:tc>
        <w:tc>
          <w:tcPr>
            <w:tcW w:w="1440" w:type="dxa"/>
          </w:tcPr>
          <w:p w14:paraId="62187EEB" w14:textId="77777777" w:rsidR="00CC2686" w:rsidRDefault="00CC2686" w:rsidP="00361E8F">
            <w:pPr>
              <w:spacing w:after="0"/>
            </w:pPr>
          </w:p>
        </w:tc>
        <w:tc>
          <w:tcPr>
            <w:tcW w:w="1440" w:type="dxa"/>
          </w:tcPr>
          <w:p w14:paraId="60C9DB54" w14:textId="77777777" w:rsidR="00CC2686" w:rsidRDefault="00CC2686" w:rsidP="00361E8F">
            <w:pPr>
              <w:spacing w:after="0"/>
            </w:pPr>
          </w:p>
        </w:tc>
      </w:tr>
      <w:tr w:rsidR="00CC2686" w14:paraId="7546A59A" w14:textId="77777777" w:rsidTr="00361E8F">
        <w:trPr>
          <w:cantSplit/>
        </w:trPr>
        <w:tc>
          <w:tcPr>
            <w:tcW w:w="7915" w:type="dxa"/>
          </w:tcPr>
          <w:p w14:paraId="289C2443" w14:textId="77777777" w:rsidR="00CC2686" w:rsidRDefault="00CC2686" w:rsidP="00361E8F">
            <w:pPr>
              <w:spacing w:after="0"/>
            </w:pPr>
            <w:r>
              <w:t xml:space="preserve">HON 240 (4cr) – Where are we going? </w:t>
            </w:r>
          </w:p>
          <w:p w14:paraId="0927DAD0" w14:textId="77777777" w:rsidR="00CC2686" w:rsidRDefault="00CC2686" w:rsidP="00361E8F">
            <w:pPr>
              <w:spacing w:after="0"/>
              <w:rPr>
                <w:i/>
                <w:iCs/>
              </w:rPr>
            </w:pPr>
            <w:r>
              <w:rPr>
                <w:i/>
                <w:iCs/>
              </w:rPr>
              <w:t>Pre-requisite: AWR 101, HON 100</w:t>
            </w:r>
          </w:p>
          <w:p w14:paraId="59020114" w14:textId="77777777" w:rsidR="00CC2686" w:rsidRDefault="00CC2686" w:rsidP="00361E8F">
            <w:pPr>
              <w:spacing w:after="0"/>
            </w:pPr>
            <w:r>
              <w:rPr>
                <w:i/>
                <w:iCs/>
              </w:rPr>
              <w:t>Co-requisite: AWR 201</w:t>
            </w:r>
          </w:p>
        </w:tc>
        <w:tc>
          <w:tcPr>
            <w:tcW w:w="1440" w:type="dxa"/>
          </w:tcPr>
          <w:p w14:paraId="3CF039DA" w14:textId="77777777" w:rsidR="00CC2686" w:rsidRDefault="00CC2686" w:rsidP="00361E8F">
            <w:pPr>
              <w:spacing w:after="0"/>
            </w:pPr>
          </w:p>
        </w:tc>
        <w:tc>
          <w:tcPr>
            <w:tcW w:w="1440" w:type="dxa"/>
          </w:tcPr>
          <w:p w14:paraId="66E83503" w14:textId="77777777" w:rsidR="00CC2686" w:rsidRDefault="00CC2686" w:rsidP="00361E8F">
            <w:pPr>
              <w:spacing w:after="0"/>
            </w:pPr>
          </w:p>
        </w:tc>
      </w:tr>
    </w:tbl>
    <w:p w14:paraId="324C0C44" w14:textId="77777777" w:rsidR="00CC2686" w:rsidRDefault="00CC2686" w:rsidP="00CC2686"/>
    <w:p w14:paraId="2A7F6858" w14:textId="77777777" w:rsidR="00CC2686" w:rsidRDefault="00CC2686" w:rsidP="00CC2686">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CC2686" w:rsidRPr="00D421C1" w14:paraId="529003E7" w14:textId="77777777" w:rsidTr="00361E8F">
        <w:trPr>
          <w:cantSplit/>
          <w:tblHeader/>
        </w:trPr>
        <w:tc>
          <w:tcPr>
            <w:tcW w:w="7915" w:type="dxa"/>
            <w:shd w:val="clear" w:color="auto" w:fill="D0CECE" w:themeFill="background2" w:themeFillShade="E6"/>
          </w:tcPr>
          <w:p w14:paraId="74D2B110" w14:textId="77777777" w:rsidR="00CC2686" w:rsidRPr="00D421C1" w:rsidRDefault="00CC2686" w:rsidP="00361E8F">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51DF9C63" w14:textId="77777777" w:rsidR="00CC2686" w:rsidRPr="00D421C1" w:rsidRDefault="00CC2686" w:rsidP="00361E8F">
            <w:pPr>
              <w:spacing w:after="0"/>
              <w:rPr>
                <w:b/>
                <w:bCs/>
              </w:rPr>
            </w:pPr>
            <w:r w:rsidRPr="00D421C1">
              <w:rPr>
                <w:b/>
                <w:bCs/>
              </w:rPr>
              <w:t>Course Taken</w:t>
            </w:r>
          </w:p>
        </w:tc>
        <w:tc>
          <w:tcPr>
            <w:tcW w:w="1440" w:type="dxa"/>
            <w:shd w:val="clear" w:color="auto" w:fill="D0CECE" w:themeFill="background2" w:themeFillShade="E6"/>
          </w:tcPr>
          <w:p w14:paraId="0A7F5943" w14:textId="77777777" w:rsidR="00CC2686" w:rsidRPr="00D421C1" w:rsidRDefault="00CC2686" w:rsidP="00361E8F">
            <w:pPr>
              <w:spacing w:after="0"/>
              <w:rPr>
                <w:b/>
                <w:bCs/>
              </w:rPr>
            </w:pPr>
            <w:r w:rsidRPr="00D421C1">
              <w:rPr>
                <w:b/>
                <w:bCs/>
              </w:rPr>
              <w:t>Semester Taken</w:t>
            </w:r>
          </w:p>
        </w:tc>
      </w:tr>
      <w:tr w:rsidR="00CC2686" w14:paraId="65815A37" w14:textId="77777777" w:rsidTr="00361E8F">
        <w:trPr>
          <w:cantSplit/>
        </w:trPr>
        <w:tc>
          <w:tcPr>
            <w:tcW w:w="7915" w:type="dxa"/>
          </w:tcPr>
          <w:p w14:paraId="79F2A755" w14:textId="77777777" w:rsidR="00CC2686" w:rsidRPr="00EA6BBF" w:rsidRDefault="00CC2686" w:rsidP="00361E8F">
            <w:pPr>
              <w:spacing w:after="0"/>
              <w:rPr>
                <w:rStyle w:val="Hyperlink"/>
                <w:color w:val="auto"/>
                <w:u w:val="none"/>
              </w:rPr>
            </w:pPr>
            <w:r>
              <w:t>HON 253 (4cr) – Idea Lab: Health Science or Natural Science</w:t>
            </w:r>
          </w:p>
          <w:p w14:paraId="6D0A4FBA" w14:textId="77777777" w:rsidR="00CC2686" w:rsidRDefault="00CC2686" w:rsidP="00361E8F">
            <w:pPr>
              <w:spacing w:after="0"/>
              <w:rPr>
                <w:i/>
                <w:iCs/>
              </w:rPr>
            </w:pPr>
            <w:r>
              <w:rPr>
                <w:i/>
                <w:iCs/>
              </w:rPr>
              <w:t>Pre-requisite: AWR 101, HON 100</w:t>
            </w:r>
          </w:p>
          <w:p w14:paraId="3FA1897B" w14:textId="77777777" w:rsidR="00CC2686" w:rsidRDefault="00CC2686" w:rsidP="00361E8F">
            <w:pPr>
              <w:spacing w:after="0"/>
            </w:pPr>
            <w:r>
              <w:rPr>
                <w:i/>
                <w:iCs/>
              </w:rPr>
              <w:t>Co-requisite: AWR 201</w:t>
            </w:r>
          </w:p>
        </w:tc>
        <w:tc>
          <w:tcPr>
            <w:tcW w:w="1440" w:type="dxa"/>
          </w:tcPr>
          <w:p w14:paraId="332417B7" w14:textId="77777777" w:rsidR="00CC2686" w:rsidRDefault="00CC2686" w:rsidP="00361E8F">
            <w:pPr>
              <w:spacing w:after="0"/>
            </w:pPr>
          </w:p>
        </w:tc>
        <w:tc>
          <w:tcPr>
            <w:tcW w:w="1440" w:type="dxa"/>
          </w:tcPr>
          <w:p w14:paraId="0AAE8DC4" w14:textId="77777777" w:rsidR="00CC2686" w:rsidRDefault="00CC2686" w:rsidP="00361E8F">
            <w:pPr>
              <w:spacing w:after="0"/>
            </w:pPr>
          </w:p>
        </w:tc>
      </w:tr>
      <w:tr w:rsidR="00CC2686" w14:paraId="3E9D3DFC" w14:textId="77777777" w:rsidTr="00361E8F">
        <w:trPr>
          <w:cantSplit/>
        </w:trPr>
        <w:tc>
          <w:tcPr>
            <w:tcW w:w="7915" w:type="dxa"/>
          </w:tcPr>
          <w:p w14:paraId="2E6ECACC" w14:textId="77777777" w:rsidR="00CC2686" w:rsidRPr="00EA6BBF" w:rsidRDefault="00CC2686" w:rsidP="00361E8F">
            <w:pPr>
              <w:spacing w:after="0"/>
              <w:rPr>
                <w:rStyle w:val="Hyperlink"/>
                <w:color w:val="auto"/>
                <w:u w:val="none"/>
              </w:rPr>
            </w:pPr>
            <w:r>
              <w:t>HON 255 (4cr) – Idea Lab: Humanities/Fine Arts</w:t>
            </w:r>
          </w:p>
          <w:p w14:paraId="6B66AD47" w14:textId="77777777" w:rsidR="00CC2686" w:rsidRDefault="00CC2686" w:rsidP="00361E8F">
            <w:pPr>
              <w:spacing w:after="0"/>
              <w:rPr>
                <w:i/>
                <w:iCs/>
              </w:rPr>
            </w:pPr>
            <w:r>
              <w:rPr>
                <w:i/>
                <w:iCs/>
              </w:rPr>
              <w:t>Pre-requisite: AWR 101, HON 100</w:t>
            </w:r>
          </w:p>
          <w:p w14:paraId="5D126D55" w14:textId="77777777" w:rsidR="00CC2686" w:rsidRDefault="00CC2686" w:rsidP="00361E8F">
            <w:pPr>
              <w:spacing w:after="0"/>
            </w:pPr>
            <w:r>
              <w:rPr>
                <w:i/>
                <w:iCs/>
              </w:rPr>
              <w:t>Co-requisite: AWR 201</w:t>
            </w:r>
          </w:p>
        </w:tc>
        <w:tc>
          <w:tcPr>
            <w:tcW w:w="1440" w:type="dxa"/>
          </w:tcPr>
          <w:p w14:paraId="26F94F7D" w14:textId="77777777" w:rsidR="00CC2686" w:rsidRDefault="00CC2686" w:rsidP="00361E8F">
            <w:pPr>
              <w:spacing w:after="0"/>
            </w:pPr>
          </w:p>
        </w:tc>
        <w:tc>
          <w:tcPr>
            <w:tcW w:w="1440" w:type="dxa"/>
          </w:tcPr>
          <w:p w14:paraId="456B40AE" w14:textId="77777777" w:rsidR="00CC2686" w:rsidRDefault="00CC2686" w:rsidP="00361E8F">
            <w:pPr>
              <w:spacing w:after="0"/>
            </w:pPr>
          </w:p>
        </w:tc>
      </w:tr>
      <w:tr w:rsidR="00CC2686" w14:paraId="69D9ACE2" w14:textId="77777777" w:rsidTr="00361E8F">
        <w:trPr>
          <w:cantSplit/>
        </w:trPr>
        <w:tc>
          <w:tcPr>
            <w:tcW w:w="7915" w:type="dxa"/>
          </w:tcPr>
          <w:p w14:paraId="315FC02B" w14:textId="77777777" w:rsidR="00CC2686" w:rsidRDefault="00CC2686" w:rsidP="00361E8F">
            <w:pPr>
              <w:spacing w:after="0"/>
            </w:pPr>
            <w:r>
              <w:t>HON 257 (4cr) – Idea Lab: Social Science</w:t>
            </w:r>
          </w:p>
          <w:p w14:paraId="415C005F" w14:textId="77777777" w:rsidR="00CC2686" w:rsidRDefault="00CC2686" w:rsidP="00361E8F">
            <w:pPr>
              <w:spacing w:after="0"/>
              <w:rPr>
                <w:i/>
                <w:iCs/>
              </w:rPr>
            </w:pPr>
            <w:r>
              <w:rPr>
                <w:i/>
                <w:iCs/>
              </w:rPr>
              <w:t>Pre-requisite: AWR 101, HON 100</w:t>
            </w:r>
          </w:p>
          <w:p w14:paraId="018712AF" w14:textId="77777777" w:rsidR="00CC2686" w:rsidRDefault="00CC2686" w:rsidP="00361E8F">
            <w:pPr>
              <w:spacing w:after="0"/>
            </w:pPr>
            <w:r>
              <w:rPr>
                <w:i/>
                <w:iCs/>
              </w:rPr>
              <w:t>Co-requisite: AWR 201</w:t>
            </w:r>
          </w:p>
        </w:tc>
        <w:tc>
          <w:tcPr>
            <w:tcW w:w="1440" w:type="dxa"/>
          </w:tcPr>
          <w:p w14:paraId="35E472B4" w14:textId="77777777" w:rsidR="00CC2686" w:rsidRDefault="00CC2686" w:rsidP="00361E8F">
            <w:pPr>
              <w:spacing w:after="0"/>
            </w:pPr>
          </w:p>
        </w:tc>
        <w:tc>
          <w:tcPr>
            <w:tcW w:w="1440" w:type="dxa"/>
          </w:tcPr>
          <w:p w14:paraId="181146E6" w14:textId="77777777" w:rsidR="00CC2686" w:rsidRDefault="00CC2686" w:rsidP="00361E8F">
            <w:pPr>
              <w:spacing w:after="0"/>
            </w:pPr>
          </w:p>
        </w:tc>
      </w:tr>
    </w:tbl>
    <w:p w14:paraId="5ECA574E" w14:textId="77777777" w:rsidR="00CC2686" w:rsidRDefault="00CC2686" w:rsidP="00CC2686">
      <w:pPr>
        <w:spacing w:after="0"/>
      </w:pPr>
    </w:p>
    <w:p w14:paraId="1384392F" w14:textId="77777777" w:rsidR="00CC2686" w:rsidRPr="00752C28" w:rsidRDefault="00CC2686" w:rsidP="00CC2686">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CC2686" w:rsidRPr="00D421C1" w14:paraId="180C62F6" w14:textId="77777777" w:rsidTr="00361E8F">
        <w:trPr>
          <w:cantSplit/>
          <w:tblHeader/>
        </w:trPr>
        <w:tc>
          <w:tcPr>
            <w:tcW w:w="7915" w:type="dxa"/>
            <w:shd w:val="clear" w:color="auto" w:fill="D0CECE" w:themeFill="background2" w:themeFillShade="E6"/>
          </w:tcPr>
          <w:p w14:paraId="52927E7D" w14:textId="77777777" w:rsidR="00CC2686" w:rsidRPr="00D421C1" w:rsidRDefault="00CC2686" w:rsidP="00361E8F">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590B6703" w14:textId="77777777" w:rsidR="00CC2686" w:rsidRPr="00D421C1" w:rsidRDefault="00CC2686" w:rsidP="00361E8F">
            <w:pPr>
              <w:spacing w:after="0"/>
              <w:rPr>
                <w:b/>
                <w:bCs/>
              </w:rPr>
            </w:pPr>
            <w:r w:rsidRPr="00D421C1">
              <w:rPr>
                <w:b/>
                <w:bCs/>
              </w:rPr>
              <w:t>Course Taken</w:t>
            </w:r>
          </w:p>
        </w:tc>
        <w:tc>
          <w:tcPr>
            <w:tcW w:w="1440" w:type="dxa"/>
            <w:shd w:val="clear" w:color="auto" w:fill="D0CECE" w:themeFill="background2" w:themeFillShade="E6"/>
          </w:tcPr>
          <w:p w14:paraId="257BC39F" w14:textId="77777777" w:rsidR="00CC2686" w:rsidRPr="00D421C1" w:rsidRDefault="00CC2686" w:rsidP="00361E8F">
            <w:pPr>
              <w:spacing w:after="0"/>
              <w:rPr>
                <w:b/>
                <w:bCs/>
              </w:rPr>
            </w:pPr>
            <w:r w:rsidRPr="00D421C1">
              <w:rPr>
                <w:b/>
                <w:bCs/>
              </w:rPr>
              <w:t>Semester Taken</w:t>
            </w:r>
          </w:p>
        </w:tc>
      </w:tr>
      <w:tr w:rsidR="00CC2686" w14:paraId="11A75675" w14:textId="77777777" w:rsidTr="00361E8F">
        <w:trPr>
          <w:cantSplit/>
        </w:trPr>
        <w:tc>
          <w:tcPr>
            <w:tcW w:w="7915" w:type="dxa"/>
          </w:tcPr>
          <w:p w14:paraId="2E3D33B0" w14:textId="77777777" w:rsidR="00CC2686" w:rsidRDefault="00CC2686" w:rsidP="00361E8F">
            <w:pPr>
              <w:spacing w:after="0"/>
            </w:pPr>
            <w:r>
              <w:t>HON 490 (6-10cr) – Thesis</w:t>
            </w:r>
          </w:p>
          <w:p w14:paraId="7CF4A2E0" w14:textId="77777777" w:rsidR="00CC2686" w:rsidRPr="000A2092" w:rsidRDefault="00CC2686" w:rsidP="00361E8F">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50197791" w14:textId="77777777" w:rsidR="00CC2686" w:rsidRDefault="00CC2686" w:rsidP="00361E8F">
            <w:pPr>
              <w:spacing w:after="0"/>
            </w:pPr>
          </w:p>
        </w:tc>
        <w:tc>
          <w:tcPr>
            <w:tcW w:w="1440" w:type="dxa"/>
          </w:tcPr>
          <w:p w14:paraId="7C0CC9D1" w14:textId="77777777" w:rsidR="00CC2686" w:rsidRDefault="00CC2686" w:rsidP="00361E8F">
            <w:pPr>
              <w:spacing w:after="0"/>
            </w:pPr>
          </w:p>
        </w:tc>
      </w:tr>
    </w:tbl>
    <w:p w14:paraId="5BAC7FF9" w14:textId="77777777" w:rsidR="00CC2686" w:rsidRDefault="00CC2686" w:rsidP="00CC2686">
      <w:pPr>
        <w:spacing w:after="0"/>
      </w:pPr>
    </w:p>
    <w:p w14:paraId="1542FE5D" w14:textId="795964EC" w:rsidR="00236044" w:rsidRDefault="0026648D" w:rsidP="00FD4E55">
      <w:pPr>
        <w:pStyle w:val="Heading2"/>
        <w:spacing w:before="0"/>
      </w:pPr>
      <w:r>
        <w:t>Theatre</w:t>
      </w:r>
      <w:r w:rsidR="00BC3DE3">
        <w:t xml:space="preserve"> Requirements </w:t>
      </w:r>
      <w:r w:rsidR="00236044">
        <w:t>(</w:t>
      </w:r>
      <w:r w:rsidR="003F08E2">
        <w:t xml:space="preserve">77-81 </w:t>
      </w:r>
      <w:r w:rsidR="00236044">
        <w:t>Credits)</w:t>
      </w:r>
    </w:p>
    <w:p w14:paraId="4625031C" w14:textId="626DAFAC" w:rsidR="00236044" w:rsidRPr="00752C28" w:rsidRDefault="0026648D" w:rsidP="00FD4E55">
      <w:pPr>
        <w:pStyle w:val="Heading3"/>
        <w:spacing w:before="0" w:after="0"/>
        <w:rPr>
          <w:sz w:val="24"/>
          <w:szCs w:val="28"/>
        </w:rPr>
      </w:pPr>
      <w:r>
        <w:rPr>
          <w:sz w:val="24"/>
          <w:szCs w:val="28"/>
        </w:rPr>
        <w:t>Core</w:t>
      </w:r>
      <w:r w:rsidR="00166B13">
        <w:rPr>
          <w:sz w:val="24"/>
          <w:szCs w:val="28"/>
        </w:rPr>
        <w:t xml:space="preserve"> Requirement</w:t>
      </w:r>
      <w:r w:rsidR="00921B87">
        <w:rPr>
          <w:sz w:val="24"/>
          <w:szCs w:val="28"/>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66F63F84" w:rsidR="00236044" w:rsidRPr="00D421C1" w:rsidRDefault="0026648D" w:rsidP="00FD4E55">
            <w:pPr>
              <w:spacing w:after="0"/>
              <w:rPr>
                <w:b/>
                <w:bCs/>
              </w:rPr>
            </w:pPr>
            <w:r>
              <w:rPr>
                <w:b/>
                <w:bCs/>
              </w:rPr>
              <w:t>Core</w:t>
            </w:r>
            <w:r w:rsidR="00236044">
              <w:rPr>
                <w:b/>
                <w:bCs/>
              </w:rPr>
              <w:t xml:space="preserve"> Requiremen</w:t>
            </w:r>
            <w:r w:rsidR="00E82B7C">
              <w:rPr>
                <w:b/>
                <w:bCs/>
              </w:rPr>
              <w:t>t</w:t>
            </w:r>
            <w:r w:rsidR="00921B87">
              <w:rPr>
                <w:b/>
                <w:bCs/>
              </w:rPr>
              <w:t>s</w:t>
            </w:r>
            <w:r w:rsidR="00BC3DE3">
              <w:rPr>
                <w:b/>
                <w:bCs/>
              </w:rPr>
              <w:t xml:space="preserve"> (</w:t>
            </w:r>
            <w:r w:rsidR="00A70C26">
              <w:rPr>
                <w:b/>
                <w:bCs/>
              </w:rPr>
              <w:t>9</w:t>
            </w:r>
            <w:r w:rsidR="00BC3DE3">
              <w:rPr>
                <w:b/>
                <w:bCs/>
              </w:rPr>
              <w:t xml:space="preserve"> credits)</w:t>
            </w:r>
          </w:p>
        </w:tc>
        <w:tc>
          <w:tcPr>
            <w:tcW w:w="671" w:type="pct"/>
            <w:shd w:val="clear" w:color="auto" w:fill="D0CECE" w:themeFill="background2" w:themeFillShade="E6"/>
          </w:tcPr>
          <w:p w14:paraId="1DE7DDC3" w14:textId="77777777" w:rsidR="00236044" w:rsidRPr="00D421C1" w:rsidRDefault="00236044" w:rsidP="00FD4E55">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FD4E55">
            <w:pPr>
              <w:spacing w:after="0"/>
              <w:rPr>
                <w:b/>
                <w:bCs/>
              </w:rPr>
            </w:pPr>
            <w:r w:rsidRPr="00D421C1">
              <w:rPr>
                <w:b/>
                <w:bCs/>
              </w:rPr>
              <w:t>Semester Taken</w:t>
            </w:r>
          </w:p>
        </w:tc>
      </w:tr>
      <w:tr w:rsidR="00236044" w:rsidRPr="00597CC6" w14:paraId="36701984" w14:textId="77777777" w:rsidTr="00D3047A">
        <w:trPr>
          <w:cantSplit/>
        </w:trPr>
        <w:tc>
          <w:tcPr>
            <w:tcW w:w="3617" w:type="pct"/>
          </w:tcPr>
          <w:p w14:paraId="4BB4AD51" w14:textId="77777777" w:rsidR="00AB7542" w:rsidRDefault="00AB7542" w:rsidP="00AB7542">
            <w:pPr>
              <w:spacing w:after="0"/>
            </w:pPr>
            <w:r>
              <w:t>MUS 127 (3cr) – Music Theory for Performing Arts I (1)</w:t>
            </w:r>
          </w:p>
          <w:p w14:paraId="39117EC0" w14:textId="18069079" w:rsidR="0026648D" w:rsidRPr="00AB7542" w:rsidRDefault="00AB7542" w:rsidP="00AB7542">
            <w:pPr>
              <w:spacing w:after="0"/>
              <w:rPr>
                <w:rFonts w:cstheme="minorHAnsi"/>
                <w:i/>
                <w:iCs/>
              </w:rPr>
            </w:pPr>
            <w:r w:rsidRPr="00AB7542">
              <w:rPr>
                <w:i/>
                <w:iCs/>
              </w:rPr>
              <w:t>Co-requisite: MUS 117</w:t>
            </w:r>
          </w:p>
        </w:tc>
        <w:tc>
          <w:tcPr>
            <w:tcW w:w="671" w:type="pct"/>
          </w:tcPr>
          <w:p w14:paraId="6F3857E0" w14:textId="77777777" w:rsidR="00236044" w:rsidRPr="006A68B8" w:rsidRDefault="00236044" w:rsidP="00FD4E55">
            <w:pPr>
              <w:spacing w:after="0"/>
              <w:rPr>
                <w:rFonts w:cstheme="minorHAnsi"/>
              </w:rPr>
            </w:pPr>
          </w:p>
        </w:tc>
        <w:tc>
          <w:tcPr>
            <w:tcW w:w="712" w:type="pct"/>
          </w:tcPr>
          <w:p w14:paraId="5F901B31" w14:textId="77777777" w:rsidR="00236044" w:rsidRPr="006A68B8" w:rsidRDefault="00236044" w:rsidP="00FD4E55">
            <w:pPr>
              <w:spacing w:after="0"/>
              <w:rPr>
                <w:rFonts w:cstheme="minorHAnsi"/>
              </w:rPr>
            </w:pPr>
          </w:p>
        </w:tc>
      </w:tr>
      <w:tr w:rsidR="00AB7542" w:rsidRPr="00597CC6" w14:paraId="4C4D5A55" w14:textId="77777777" w:rsidTr="00D3047A">
        <w:trPr>
          <w:cantSplit/>
        </w:trPr>
        <w:tc>
          <w:tcPr>
            <w:tcW w:w="3617" w:type="pct"/>
          </w:tcPr>
          <w:p w14:paraId="569496F6" w14:textId="77777777" w:rsidR="00AB7542" w:rsidRDefault="00AB7542" w:rsidP="00AB7542">
            <w:pPr>
              <w:spacing w:after="0"/>
            </w:pPr>
            <w:r>
              <w:t>MUS 128 (3cr) – Music Theory for Performing Arts II (2)</w:t>
            </w:r>
          </w:p>
          <w:p w14:paraId="1D7037C2" w14:textId="4921D21C" w:rsidR="00AB7542" w:rsidRDefault="00AB7542" w:rsidP="00AB7542">
            <w:pPr>
              <w:spacing w:after="0"/>
            </w:pPr>
            <w:r>
              <w:rPr>
                <w:i/>
                <w:iCs/>
              </w:rPr>
              <w:t>Pre</w:t>
            </w:r>
            <w:r w:rsidRPr="00AB7542">
              <w:rPr>
                <w:i/>
                <w:iCs/>
              </w:rPr>
              <w:t xml:space="preserve">-requisite: </w:t>
            </w:r>
            <w:r>
              <w:t>MUS 127</w:t>
            </w:r>
          </w:p>
          <w:p w14:paraId="0B250E80" w14:textId="27155083" w:rsidR="00AB7542" w:rsidRDefault="00AB7542" w:rsidP="00AB7542">
            <w:pPr>
              <w:spacing w:after="0"/>
              <w:rPr>
                <w:rFonts w:cstheme="minorHAnsi"/>
              </w:rPr>
            </w:pPr>
            <w:r w:rsidRPr="00AB7542">
              <w:rPr>
                <w:i/>
                <w:iCs/>
              </w:rPr>
              <w:t xml:space="preserve">Co-requisite: </w:t>
            </w:r>
            <w:r>
              <w:t>MUS 118</w:t>
            </w:r>
          </w:p>
        </w:tc>
        <w:tc>
          <w:tcPr>
            <w:tcW w:w="671" w:type="pct"/>
          </w:tcPr>
          <w:p w14:paraId="27A9F102" w14:textId="77777777" w:rsidR="00AB7542" w:rsidRPr="006A68B8" w:rsidRDefault="00AB7542" w:rsidP="00FD4E55">
            <w:pPr>
              <w:spacing w:after="0"/>
              <w:rPr>
                <w:rFonts w:cstheme="minorHAnsi"/>
              </w:rPr>
            </w:pPr>
          </w:p>
        </w:tc>
        <w:tc>
          <w:tcPr>
            <w:tcW w:w="712" w:type="pct"/>
          </w:tcPr>
          <w:p w14:paraId="3D8FAF85" w14:textId="77777777" w:rsidR="00AB7542" w:rsidRPr="006A68B8" w:rsidRDefault="00AB7542" w:rsidP="00FD4E55">
            <w:pPr>
              <w:spacing w:after="0"/>
              <w:rPr>
                <w:rFonts w:cstheme="minorHAnsi"/>
              </w:rPr>
            </w:pPr>
          </w:p>
        </w:tc>
      </w:tr>
      <w:tr w:rsidR="00AB7542" w:rsidRPr="00597CC6" w14:paraId="3DC07167" w14:textId="77777777" w:rsidTr="00D3047A">
        <w:trPr>
          <w:cantSplit/>
        </w:trPr>
        <w:tc>
          <w:tcPr>
            <w:tcW w:w="3617" w:type="pct"/>
          </w:tcPr>
          <w:p w14:paraId="739A1FDF" w14:textId="77777777" w:rsidR="00AB7542" w:rsidRDefault="00AB7542" w:rsidP="00AB7542">
            <w:pPr>
              <w:spacing w:after="0"/>
            </w:pPr>
            <w:r>
              <w:t>MUS 117 (1cr) – Musicianship for Performing Arts I (1)</w:t>
            </w:r>
          </w:p>
          <w:p w14:paraId="7B3F914B" w14:textId="0A84786B" w:rsidR="00AB7542" w:rsidRDefault="00AB7542" w:rsidP="00AB7542">
            <w:pPr>
              <w:spacing w:after="0"/>
              <w:rPr>
                <w:rFonts w:cstheme="minorHAnsi"/>
              </w:rPr>
            </w:pPr>
            <w:r w:rsidRPr="00AB7542">
              <w:rPr>
                <w:i/>
                <w:iCs/>
              </w:rPr>
              <w:t xml:space="preserve">Co-requisite: </w:t>
            </w:r>
            <w:r>
              <w:t>MUS 127</w:t>
            </w:r>
          </w:p>
        </w:tc>
        <w:tc>
          <w:tcPr>
            <w:tcW w:w="671" w:type="pct"/>
          </w:tcPr>
          <w:p w14:paraId="50B5D910" w14:textId="77777777" w:rsidR="00AB7542" w:rsidRPr="006A68B8" w:rsidRDefault="00AB7542" w:rsidP="00FD4E55">
            <w:pPr>
              <w:spacing w:after="0"/>
              <w:rPr>
                <w:rFonts w:cstheme="minorHAnsi"/>
              </w:rPr>
            </w:pPr>
          </w:p>
        </w:tc>
        <w:tc>
          <w:tcPr>
            <w:tcW w:w="712" w:type="pct"/>
          </w:tcPr>
          <w:p w14:paraId="6B552D87" w14:textId="77777777" w:rsidR="00AB7542" w:rsidRPr="006A68B8" w:rsidRDefault="00AB7542" w:rsidP="00FD4E55">
            <w:pPr>
              <w:spacing w:after="0"/>
              <w:rPr>
                <w:rFonts w:cstheme="minorHAnsi"/>
              </w:rPr>
            </w:pPr>
          </w:p>
        </w:tc>
      </w:tr>
      <w:tr w:rsidR="00AB7542" w:rsidRPr="00597CC6" w14:paraId="2F656AC1" w14:textId="77777777" w:rsidTr="00D3047A">
        <w:trPr>
          <w:cantSplit/>
        </w:trPr>
        <w:tc>
          <w:tcPr>
            <w:tcW w:w="3617" w:type="pct"/>
          </w:tcPr>
          <w:p w14:paraId="6D0390CF" w14:textId="77777777" w:rsidR="00AB7542" w:rsidRDefault="00AB7542" w:rsidP="00AB7542">
            <w:pPr>
              <w:spacing w:after="0"/>
            </w:pPr>
            <w:r>
              <w:t>MUS 118 (1cr) – Musicianship for Performing Arts II (2)</w:t>
            </w:r>
          </w:p>
          <w:p w14:paraId="3CD747D7" w14:textId="4FE63280" w:rsidR="00AB7542" w:rsidRDefault="00AB7542" w:rsidP="00AB7542">
            <w:pPr>
              <w:spacing w:after="0"/>
            </w:pPr>
            <w:r>
              <w:rPr>
                <w:i/>
                <w:iCs/>
              </w:rPr>
              <w:t>Pre</w:t>
            </w:r>
            <w:r w:rsidRPr="00AB7542">
              <w:rPr>
                <w:i/>
                <w:iCs/>
              </w:rPr>
              <w:t xml:space="preserve">-requisite: </w:t>
            </w:r>
            <w:r>
              <w:t>MUS 117</w:t>
            </w:r>
          </w:p>
          <w:p w14:paraId="12041CF5" w14:textId="515151E1" w:rsidR="00AB7542" w:rsidRDefault="00AB7542" w:rsidP="00AB7542">
            <w:pPr>
              <w:spacing w:after="0"/>
              <w:rPr>
                <w:rFonts w:cstheme="minorHAnsi"/>
              </w:rPr>
            </w:pPr>
            <w:r w:rsidRPr="00AB7542">
              <w:rPr>
                <w:i/>
                <w:iCs/>
              </w:rPr>
              <w:t xml:space="preserve">Co-requisite: </w:t>
            </w:r>
            <w:r>
              <w:t>MUS 128</w:t>
            </w:r>
          </w:p>
        </w:tc>
        <w:tc>
          <w:tcPr>
            <w:tcW w:w="671" w:type="pct"/>
          </w:tcPr>
          <w:p w14:paraId="42D79E93" w14:textId="77777777" w:rsidR="00AB7542" w:rsidRPr="006A68B8" w:rsidRDefault="00AB7542" w:rsidP="00FD4E55">
            <w:pPr>
              <w:spacing w:after="0"/>
              <w:rPr>
                <w:rFonts w:cstheme="minorHAnsi"/>
              </w:rPr>
            </w:pPr>
          </w:p>
        </w:tc>
        <w:tc>
          <w:tcPr>
            <w:tcW w:w="712" w:type="pct"/>
          </w:tcPr>
          <w:p w14:paraId="64EB3BE3" w14:textId="77777777" w:rsidR="00AB7542" w:rsidRPr="006A68B8" w:rsidRDefault="00AB7542" w:rsidP="00FD4E55">
            <w:pPr>
              <w:spacing w:after="0"/>
              <w:rPr>
                <w:rFonts w:cstheme="minorHAnsi"/>
              </w:rPr>
            </w:pPr>
          </w:p>
        </w:tc>
      </w:tr>
      <w:tr w:rsidR="00AB7542" w:rsidRPr="00597CC6" w14:paraId="602B0D95" w14:textId="77777777" w:rsidTr="00D3047A">
        <w:trPr>
          <w:cantSplit/>
        </w:trPr>
        <w:tc>
          <w:tcPr>
            <w:tcW w:w="3617" w:type="pct"/>
          </w:tcPr>
          <w:p w14:paraId="0FE1C4A1" w14:textId="77777777" w:rsidR="00AB7542" w:rsidRDefault="00AB7542" w:rsidP="00AB7542">
            <w:pPr>
              <w:spacing w:after="0"/>
            </w:pPr>
            <w:r>
              <w:t>MUS 217 (1cr) – Musicianship for Performing Arts III (3)</w:t>
            </w:r>
          </w:p>
          <w:p w14:paraId="61CD6D64" w14:textId="33D9022D" w:rsidR="00AB7542" w:rsidRDefault="00AB7542" w:rsidP="00AB7542">
            <w:pPr>
              <w:spacing w:after="0"/>
              <w:rPr>
                <w:rFonts w:cstheme="minorHAnsi"/>
              </w:rPr>
            </w:pPr>
            <w:r>
              <w:rPr>
                <w:i/>
                <w:iCs/>
              </w:rPr>
              <w:t>Pre</w:t>
            </w:r>
            <w:r w:rsidRPr="00AB7542">
              <w:rPr>
                <w:i/>
                <w:iCs/>
              </w:rPr>
              <w:t xml:space="preserve">-requisite: </w:t>
            </w:r>
            <w:r>
              <w:t>MUS 117, MUS 127, MUS 118, and MUS 128</w:t>
            </w:r>
          </w:p>
        </w:tc>
        <w:tc>
          <w:tcPr>
            <w:tcW w:w="671" w:type="pct"/>
          </w:tcPr>
          <w:p w14:paraId="20EA8473" w14:textId="77777777" w:rsidR="00AB7542" w:rsidRPr="006A68B8" w:rsidRDefault="00AB7542" w:rsidP="00FD4E55">
            <w:pPr>
              <w:spacing w:after="0"/>
              <w:rPr>
                <w:rFonts w:cstheme="minorHAnsi"/>
              </w:rPr>
            </w:pPr>
          </w:p>
        </w:tc>
        <w:tc>
          <w:tcPr>
            <w:tcW w:w="712" w:type="pct"/>
          </w:tcPr>
          <w:p w14:paraId="5FE7F190" w14:textId="77777777" w:rsidR="00AB7542" w:rsidRPr="006A68B8" w:rsidRDefault="00AB7542" w:rsidP="00FD4E55">
            <w:pPr>
              <w:spacing w:after="0"/>
              <w:rPr>
                <w:rFonts w:cstheme="minorHAnsi"/>
              </w:rPr>
            </w:pPr>
          </w:p>
        </w:tc>
      </w:tr>
    </w:tbl>
    <w:p w14:paraId="242DCC05" w14:textId="77777777" w:rsidR="00AB7542" w:rsidRDefault="00AB7542" w:rsidP="00AB7542">
      <w:pPr>
        <w:spacing w:after="0"/>
      </w:pPr>
    </w:p>
    <w:p w14:paraId="70C3904C" w14:textId="416B65C2" w:rsidR="00FD4E55" w:rsidRPr="00FD4E55" w:rsidRDefault="00AB7542" w:rsidP="00FD4E55">
      <w:pPr>
        <w:pStyle w:val="Heading3"/>
        <w:spacing w:before="0" w:after="0"/>
        <w:rPr>
          <w:bCs/>
        </w:rPr>
      </w:pPr>
      <w:r>
        <w:rPr>
          <w:bCs/>
        </w:rPr>
        <w:t>Music Performance</w:t>
      </w:r>
      <w:r w:rsidR="0026648D">
        <w:rPr>
          <w:bCs/>
        </w:rPr>
        <w:t xml:space="preserve"> Requirements</w:t>
      </w:r>
      <w:r w:rsidR="00FD4E55">
        <w:rPr>
          <w:bCs/>
        </w:rPr>
        <w:t xml:space="preserve">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118C4E98" w14:textId="77777777" w:rsidTr="001E0C63">
        <w:trPr>
          <w:cantSplit/>
        </w:trPr>
        <w:tc>
          <w:tcPr>
            <w:tcW w:w="3617" w:type="pct"/>
            <w:shd w:val="clear" w:color="auto" w:fill="D0CECE" w:themeFill="background2" w:themeFillShade="E6"/>
          </w:tcPr>
          <w:p w14:paraId="7AF45BAC" w14:textId="224F6919" w:rsidR="00FD4E55" w:rsidRDefault="00AB7542" w:rsidP="00FD4E55">
            <w:pPr>
              <w:spacing w:after="0"/>
              <w:rPr>
                <w:rFonts w:cstheme="minorHAnsi"/>
                <w:b/>
                <w:bCs/>
              </w:rPr>
            </w:pPr>
            <w:r>
              <w:rPr>
                <w:rFonts w:cstheme="minorHAnsi"/>
                <w:b/>
                <w:bCs/>
              </w:rPr>
              <w:t>Music Performance</w:t>
            </w:r>
            <w:r w:rsidR="00FD4E55" w:rsidRPr="00BC3DE3">
              <w:rPr>
                <w:rFonts w:cstheme="minorHAnsi"/>
                <w:b/>
                <w:bCs/>
              </w:rPr>
              <w:t xml:space="preserve"> </w:t>
            </w:r>
            <w:r w:rsidR="00DA7A02">
              <w:rPr>
                <w:rFonts w:cstheme="minorHAnsi"/>
                <w:b/>
                <w:bCs/>
              </w:rPr>
              <w:t>Requirement</w:t>
            </w:r>
            <w:r w:rsidR="00921B87">
              <w:rPr>
                <w:rFonts w:cstheme="minorHAnsi"/>
                <w:b/>
                <w:bCs/>
              </w:rPr>
              <w:t>s</w:t>
            </w:r>
            <w:r w:rsidR="00DA7A02">
              <w:rPr>
                <w:rFonts w:cstheme="minorHAnsi"/>
                <w:b/>
                <w:bCs/>
              </w:rPr>
              <w:t xml:space="preserve"> </w:t>
            </w:r>
            <w:r w:rsidR="00FD4E55" w:rsidRPr="00BC3DE3">
              <w:rPr>
                <w:rFonts w:cstheme="minorHAnsi"/>
                <w:b/>
                <w:bCs/>
              </w:rPr>
              <w:t>(</w:t>
            </w:r>
            <w:r>
              <w:rPr>
                <w:rFonts w:cstheme="minorHAnsi"/>
                <w:b/>
                <w:bCs/>
              </w:rPr>
              <w:t>4</w:t>
            </w:r>
            <w:r w:rsidR="00FD4E55" w:rsidRPr="00BC3DE3">
              <w:rPr>
                <w:rFonts w:cstheme="minorHAnsi"/>
                <w:b/>
                <w:bCs/>
              </w:rPr>
              <w:t xml:space="preserve"> credits)</w:t>
            </w:r>
          </w:p>
          <w:p w14:paraId="536ADAD8" w14:textId="2894B521" w:rsidR="00FD4E55" w:rsidRPr="00D421C1" w:rsidRDefault="00FD4E55" w:rsidP="004A5DE2">
            <w:pPr>
              <w:spacing w:after="0"/>
              <w:rPr>
                <w:b/>
                <w:bCs/>
              </w:rPr>
            </w:pPr>
          </w:p>
        </w:tc>
        <w:tc>
          <w:tcPr>
            <w:tcW w:w="671" w:type="pct"/>
            <w:shd w:val="clear" w:color="auto" w:fill="D0CECE" w:themeFill="background2" w:themeFillShade="E6"/>
          </w:tcPr>
          <w:p w14:paraId="455A6B35"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38CFA8D2" w14:textId="77777777" w:rsidR="00FD4E55" w:rsidRPr="00D421C1" w:rsidRDefault="00FD4E55" w:rsidP="00FD4E55">
            <w:pPr>
              <w:spacing w:after="0"/>
              <w:rPr>
                <w:b/>
                <w:bCs/>
              </w:rPr>
            </w:pPr>
            <w:r w:rsidRPr="00D421C1">
              <w:rPr>
                <w:b/>
                <w:bCs/>
              </w:rPr>
              <w:t>Semester Taken</w:t>
            </w:r>
          </w:p>
        </w:tc>
      </w:tr>
      <w:tr w:rsidR="00E516CA" w:rsidRPr="00597CC6" w14:paraId="0DBFA827" w14:textId="77777777" w:rsidTr="00D3047A">
        <w:trPr>
          <w:cantSplit/>
        </w:trPr>
        <w:tc>
          <w:tcPr>
            <w:tcW w:w="3617" w:type="pct"/>
          </w:tcPr>
          <w:p w14:paraId="6B0E08D8" w14:textId="77777777" w:rsidR="0026648D" w:rsidRDefault="00AB7542" w:rsidP="00FD4E55">
            <w:pPr>
              <w:spacing w:after="0"/>
              <w:rPr>
                <w:rFonts w:cstheme="minorHAnsi"/>
              </w:rPr>
            </w:pPr>
            <w:r>
              <w:rPr>
                <w:rFonts w:cstheme="minorHAnsi"/>
              </w:rPr>
              <w:t>MUS 242 (3cr) – Career Development and Audition Seminar</w:t>
            </w:r>
          </w:p>
          <w:p w14:paraId="0B230BDE" w14:textId="7A5033C8" w:rsidR="00AB7542" w:rsidRPr="00AB7542" w:rsidRDefault="00AB7542" w:rsidP="00FD4E55">
            <w:pPr>
              <w:spacing w:after="0"/>
              <w:rPr>
                <w:rFonts w:cstheme="minorHAnsi"/>
                <w:i/>
                <w:iCs/>
              </w:rPr>
            </w:pPr>
            <w:r>
              <w:rPr>
                <w:rFonts w:cstheme="minorHAnsi"/>
                <w:i/>
                <w:iCs/>
              </w:rPr>
              <w:t>Pre-requisite: Musical Theatre Majors only or permission of instructor</w:t>
            </w:r>
          </w:p>
        </w:tc>
        <w:tc>
          <w:tcPr>
            <w:tcW w:w="671" w:type="pct"/>
          </w:tcPr>
          <w:p w14:paraId="5A8B06C8" w14:textId="77777777" w:rsidR="00E516CA" w:rsidRPr="006A68B8" w:rsidRDefault="00E516CA" w:rsidP="00FD4E55">
            <w:pPr>
              <w:spacing w:after="0"/>
              <w:rPr>
                <w:rFonts w:cstheme="minorHAnsi"/>
              </w:rPr>
            </w:pPr>
          </w:p>
        </w:tc>
        <w:tc>
          <w:tcPr>
            <w:tcW w:w="712" w:type="pct"/>
          </w:tcPr>
          <w:p w14:paraId="22901D45" w14:textId="77777777" w:rsidR="00E516CA" w:rsidRPr="006A68B8" w:rsidRDefault="00E516CA" w:rsidP="00FD4E55">
            <w:pPr>
              <w:spacing w:after="0"/>
              <w:rPr>
                <w:rFonts w:cstheme="minorHAnsi"/>
              </w:rPr>
            </w:pPr>
          </w:p>
        </w:tc>
      </w:tr>
      <w:tr w:rsidR="00236044" w:rsidRPr="00597CC6" w14:paraId="745B3791" w14:textId="77777777" w:rsidTr="00D3047A">
        <w:trPr>
          <w:cantSplit/>
        </w:trPr>
        <w:tc>
          <w:tcPr>
            <w:tcW w:w="3617" w:type="pct"/>
          </w:tcPr>
          <w:p w14:paraId="4454E3F8" w14:textId="16080FA3" w:rsidR="0026648D" w:rsidRDefault="00AB7542" w:rsidP="00FD4E55">
            <w:pPr>
              <w:spacing w:after="0"/>
              <w:rPr>
                <w:rFonts w:cstheme="minorHAnsi"/>
              </w:rPr>
            </w:pPr>
            <w:r>
              <w:rPr>
                <w:rFonts w:cstheme="minorHAnsi"/>
              </w:rPr>
              <w:t>MUS 243 (1cr) – Performance Internship</w:t>
            </w:r>
          </w:p>
          <w:p w14:paraId="4FA724F1" w14:textId="3FB29E36" w:rsidR="00AB7542" w:rsidRPr="00AB7542" w:rsidRDefault="00AB7542" w:rsidP="00FD4E55">
            <w:pPr>
              <w:spacing w:after="0"/>
              <w:rPr>
                <w:rFonts w:cstheme="minorHAnsi"/>
                <w:i/>
                <w:iCs/>
              </w:rPr>
            </w:pPr>
            <w:r>
              <w:rPr>
                <w:rFonts w:cstheme="minorHAnsi"/>
                <w:i/>
                <w:iCs/>
              </w:rPr>
              <w:t>Pre-requisite: Junior or senior standing. Musical Theatre majors only.</w:t>
            </w:r>
          </w:p>
        </w:tc>
        <w:tc>
          <w:tcPr>
            <w:tcW w:w="671" w:type="pct"/>
          </w:tcPr>
          <w:p w14:paraId="5A411C66" w14:textId="77777777" w:rsidR="00236044" w:rsidRPr="006A68B8" w:rsidRDefault="00236044" w:rsidP="00FD4E55">
            <w:pPr>
              <w:spacing w:after="0"/>
              <w:rPr>
                <w:rFonts w:cstheme="minorHAnsi"/>
              </w:rPr>
            </w:pPr>
          </w:p>
        </w:tc>
        <w:tc>
          <w:tcPr>
            <w:tcW w:w="712" w:type="pct"/>
          </w:tcPr>
          <w:p w14:paraId="0EEB4FA5" w14:textId="77777777" w:rsidR="00236044" w:rsidRPr="006A68B8" w:rsidRDefault="00236044" w:rsidP="00FD4E55">
            <w:pPr>
              <w:spacing w:after="0"/>
              <w:rPr>
                <w:rFonts w:cstheme="minorHAnsi"/>
              </w:rPr>
            </w:pPr>
          </w:p>
        </w:tc>
      </w:tr>
    </w:tbl>
    <w:p w14:paraId="143EB4CA" w14:textId="6E201ED6" w:rsidR="00CC2686" w:rsidRDefault="00CC2686" w:rsidP="00FD4E55">
      <w:pPr>
        <w:spacing w:after="0"/>
      </w:pPr>
    </w:p>
    <w:p w14:paraId="614BF492" w14:textId="77777777" w:rsidR="00CC2686" w:rsidRDefault="00CC2686">
      <w:pPr>
        <w:spacing w:after="160" w:line="259" w:lineRule="auto"/>
      </w:pPr>
      <w:r>
        <w:br w:type="page"/>
      </w:r>
    </w:p>
    <w:p w14:paraId="0BD85C39" w14:textId="58B3E85E" w:rsidR="008E4FB1" w:rsidRPr="00FD4E55" w:rsidRDefault="008E4FB1" w:rsidP="008E4FB1">
      <w:pPr>
        <w:pStyle w:val="Heading3"/>
        <w:spacing w:before="0" w:after="0"/>
        <w:rPr>
          <w:bCs/>
        </w:rPr>
      </w:pPr>
      <w:r>
        <w:rPr>
          <w:bCs/>
        </w:rPr>
        <w:lastRenderedPageBreak/>
        <w:t xml:space="preserve">Studio Lesson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F49D350" w14:textId="77777777" w:rsidTr="008E39BA">
        <w:trPr>
          <w:cantSplit/>
        </w:trPr>
        <w:tc>
          <w:tcPr>
            <w:tcW w:w="3617" w:type="pct"/>
            <w:shd w:val="clear" w:color="auto" w:fill="D0CECE" w:themeFill="background2" w:themeFillShade="E6"/>
          </w:tcPr>
          <w:p w14:paraId="0656B533" w14:textId="7B83B5DC" w:rsidR="008E4FB1" w:rsidRDefault="008E4FB1" w:rsidP="008E39BA">
            <w:pPr>
              <w:spacing w:after="0"/>
              <w:rPr>
                <w:rFonts w:cstheme="minorHAnsi"/>
                <w:b/>
                <w:bCs/>
              </w:rPr>
            </w:pPr>
            <w:r>
              <w:rPr>
                <w:rFonts w:cstheme="minorHAnsi"/>
                <w:b/>
                <w:bCs/>
              </w:rPr>
              <w:t>Studio Lesson</w:t>
            </w:r>
            <w:r w:rsidRPr="00BC3DE3">
              <w:rPr>
                <w:rFonts w:cstheme="minorHAnsi"/>
                <w:b/>
                <w:bCs/>
              </w:rPr>
              <w:t xml:space="preserve"> </w:t>
            </w:r>
            <w:r>
              <w:rPr>
                <w:rFonts w:cstheme="minorHAnsi"/>
                <w:b/>
                <w:bCs/>
              </w:rPr>
              <w:t xml:space="preserve">Requirements </w:t>
            </w:r>
            <w:r w:rsidRPr="00BC3DE3">
              <w:rPr>
                <w:rFonts w:cstheme="minorHAnsi"/>
                <w:b/>
                <w:bCs/>
              </w:rPr>
              <w:t>(</w:t>
            </w:r>
            <w:r>
              <w:rPr>
                <w:rFonts w:cstheme="minorHAnsi"/>
                <w:b/>
                <w:bCs/>
              </w:rPr>
              <w:t>16</w:t>
            </w:r>
            <w:r w:rsidRPr="00BC3DE3">
              <w:rPr>
                <w:rFonts w:cstheme="minorHAnsi"/>
                <w:b/>
                <w:bCs/>
              </w:rPr>
              <w:t xml:space="preserve"> credits)</w:t>
            </w:r>
          </w:p>
          <w:p w14:paraId="47722BBC" w14:textId="3451AA27" w:rsidR="008E4FB1" w:rsidRPr="008E4FB1" w:rsidRDefault="008E4FB1" w:rsidP="008E4FB1">
            <w:pPr>
              <w:spacing w:after="0"/>
              <w:rPr>
                <w:b/>
                <w:bCs/>
              </w:rPr>
            </w:pPr>
            <w:r w:rsidRPr="008E4FB1">
              <w:t>Please consult with the department on which studio lesson course to enroll in.</w:t>
            </w:r>
            <w:r>
              <w:t xml:space="preserve"> Minimum of t</w:t>
            </w:r>
            <w:r w:rsidRPr="008E4FB1">
              <w:t>wo</w:t>
            </w:r>
            <w:r>
              <w:t xml:space="preserve"> (2)</w:t>
            </w:r>
            <w:r w:rsidRPr="008E4FB1">
              <w:t xml:space="preserve"> credit hours each semester enrolled.</w:t>
            </w:r>
          </w:p>
        </w:tc>
        <w:tc>
          <w:tcPr>
            <w:tcW w:w="671" w:type="pct"/>
            <w:shd w:val="clear" w:color="auto" w:fill="D0CECE" w:themeFill="background2" w:themeFillShade="E6"/>
          </w:tcPr>
          <w:p w14:paraId="0204ACB5" w14:textId="77777777" w:rsidR="008E4FB1" w:rsidRPr="00D421C1" w:rsidRDefault="008E4FB1" w:rsidP="008E39BA">
            <w:pPr>
              <w:spacing w:after="0"/>
              <w:rPr>
                <w:b/>
                <w:bCs/>
              </w:rPr>
            </w:pPr>
            <w:r w:rsidRPr="00D421C1">
              <w:rPr>
                <w:b/>
                <w:bCs/>
              </w:rPr>
              <w:t>Course Taken</w:t>
            </w:r>
          </w:p>
        </w:tc>
        <w:tc>
          <w:tcPr>
            <w:tcW w:w="712" w:type="pct"/>
            <w:shd w:val="clear" w:color="auto" w:fill="D0CECE" w:themeFill="background2" w:themeFillShade="E6"/>
          </w:tcPr>
          <w:p w14:paraId="08625454" w14:textId="77777777" w:rsidR="008E4FB1" w:rsidRPr="00D421C1" w:rsidRDefault="008E4FB1" w:rsidP="008E39BA">
            <w:pPr>
              <w:spacing w:after="0"/>
              <w:rPr>
                <w:b/>
                <w:bCs/>
              </w:rPr>
            </w:pPr>
            <w:r w:rsidRPr="00D421C1">
              <w:rPr>
                <w:b/>
                <w:bCs/>
              </w:rPr>
              <w:t>Semester Taken</w:t>
            </w:r>
          </w:p>
        </w:tc>
      </w:tr>
      <w:tr w:rsidR="008E4FB1" w:rsidRPr="00597CC6" w14:paraId="5DC84CCB" w14:textId="77777777" w:rsidTr="008E39BA">
        <w:trPr>
          <w:cantSplit/>
        </w:trPr>
        <w:tc>
          <w:tcPr>
            <w:tcW w:w="3617" w:type="pct"/>
          </w:tcPr>
          <w:p w14:paraId="43AD4A56" w14:textId="77777777" w:rsidR="008E4FB1" w:rsidRDefault="008E4FB1" w:rsidP="008E39BA">
            <w:pPr>
              <w:spacing w:after="0"/>
              <w:rPr>
                <w:rFonts w:cstheme="minorHAnsi"/>
              </w:rPr>
            </w:pPr>
            <w:r>
              <w:rPr>
                <w:rFonts w:cstheme="minorHAnsi"/>
              </w:rPr>
              <w:t>Studio Lesson Elective (2cr)</w:t>
            </w:r>
          </w:p>
          <w:p w14:paraId="435749D3" w14:textId="3EDD38F3" w:rsidR="008E4FB1" w:rsidRPr="00AB7542" w:rsidRDefault="008E4FB1" w:rsidP="008E39BA">
            <w:pPr>
              <w:spacing w:after="0"/>
              <w:rPr>
                <w:rFonts w:cstheme="minorHAnsi"/>
                <w:i/>
                <w:iCs/>
              </w:rPr>
            </w:pPr>
          </w:p>
        </w:tc>
        <w:tc>
          <w:tcPr>
            <w:tcW w:w="671" w:type="pct"/>
          </w:tcPr>
          <w:p w14:paraId="06B80B35" w14:textId="77777777" w:rsidR="008E4FB1" w:rsidRPr="006A68B8" w:rsidRDefault="008E4FB1" w:rsidP="008E39BA">
            <w:pPr>
              <w:spacing w:after="0"/>
              <w:rPr>
                <w:rFonts w:cstheme="minorHAnsi"/>
              </w:rPr>
            </w:pPr>
          </w:p>
        </w:tc>
        <w:tc>
          <w:tcPr>
            <w:tcW w:w="712" w:type="pct"/>
          </w:tcPr>
          <w:p w14:paraId="5D92A4C7" w14:textId="77777777" w:rsidR="008E4FB1" w:rsidRPr="006A68B8" w:rsidRDefault="008E4FB1" w:rsidP="008E39BA">
            <w:pPr>
              <w:spacing w:after="0"/>
              <w:rPr>
                <w:rFonts w:cstheme="minorHAnsi"/>
              </w:rPr>
            </w:pPr>
          </w:p>
        </w:tc>
      </w:tr>
      <w:tr w:rsidR="008E4FB1" w:rsidRPr="00597CC6" w14:paraId="08E8D224" w14:textId="77777777" w:rsidTr="008E39BA">
        <w:trPr>
          <w:cantSplit/>
        </w:trPr>
        <w:tc>
          <w:tcPr>
            <w:tcW w:w="3617" w:type="pct"/>
          </w:tcPr>
          <w:p w14:paraId="66D27369" w14:textId="77777777" w:rsidR="008E4FB1" w:rsidRDefault="008E4FB1" w:rsidP="008E4FB1">
            <w:pPr>
              <w:spacing w:after="0"/>
              <w:rPr>
                <w:rFonts w:cstheme="minorHAnsi"/>
              </w:rPr>
            </w:pPr>
            <w:r>
              <w:rPr>
                <w:rFonts w:cstheme="minorHAnsi"/>
              </w:rPr>
              <w:t>Studio Lesson Elective (2cr)</w:t>
            </w:r>
          </w:p>
          <w:p w14:paraId="5D6C7CF4" w14:textId="77777777" w:rsidR="008E4FB1" w:rsidRDefault="008E4FB1" w:rsidP="008E39BA">
            <w:pPr>
              <w:spacing w:after="0"/>
              <w:rPr>
                <w:rFonts w:cstheme="minorHAnsi"/>
              </w:rPr>
            </w:pPr>
          </w:p>
        </w:tc>
        <w:tc>
          <w:tcPr>
            <w:tcW w:w="671" w:type="pct"/>
          </w:tcPr>
          <w:p w14:paraId="26027C2D" w14:textId="77777777" w:rsidR="008E4FB1" w:rsidRPr="006A68B8" w:rsidRDefault="008E4FB1" w:rsidP="008E39BA">
            <w:pPr>
              <w:spacing w:after="0"/>
              <w:rPr>
                <w:rFonts w:cstheme="minorHAnsi"/>
              </w:rPr>
            </w:pPr>
          </w:p>
        </w:tc>
        <w:tc>
          <w:tcPr>
            <w:tcW w:w="712" w:type="pct"/>
          </w:tcPr>
          <w:p w14:paraId="48629487" w14:textId="77777777" w:rsidR="008E4FB1" w:rsidRPr="006A68B8" w:rsidRDefault="008E4FB1" w:rsidP="008E39BA">
            <w:pPr>
              <w:spacing w:after="0"/>
              <w:rPr>
                <w:rFonts w:cstheme="minorHAnsi"/>
              </w:rPr>
            </w:pPr>
          </w:p>
        </w:tc>
      </w:tr>
      <w:tr w:rsidR="008E4FB1" w:rsidRPr="00597CC6" w14:paraId="3365F0A0" w14:textId="77777777" w:rsidTr="008E39BA">
        <w:trPr>
          <w:cantSplit/>
        </w:trPr>
        <w:tc>
          <w:tcPr>
            <w:tcW w:w="3617" w:type="pct"/>
          </w:tcPr>
          <w:p w14:paraId="68CCF221" w14:textId="77777777" w:rsidR="008E4FB1" w:rsidRDefault="008E4FB1" w:rsidP="008E4FB1">
            <w:pPr>
              <w:spacing w:after="0"/>
              <w:rPr>
                <w:rFonts w:cstheme="minorHAnsi"/>
              </w:rPr>
            </w:pPr>
            <w:r>
              <w:rPr>
                <w:rFonts w:cstheme="minorHAnsi"/>
              </w:rPr>
              <w:t>Studio Lesson Elective (2cr)</w:t>
            </w:r>
          </w:p>
          <w:p w14:paraId="73DB30A6" w14:textId="77777777" w:rsidR="008E4FB1" w:rsidRDefault="008E4FB1" w:rsidP="008E4FB1">
            <w:pPr>
              <w:spacing w:after="0"/>
              <w:rPr>
                <w:rFonts w:cstheme="minorHAnsi"/>
              </w:rPr>
            </w:pPr>
          </w:p>
        </w:tc>
        <w:tc>
          <w:tcPr>
            <w:tcW w:w="671" w:type="pct"/>
          </w:tcPr>
          <w:p w14:paraId="3AE6486A" w14:textId="77777777" w:rsidR="008E4FB1" w:rsidRPr="006A68B8" w:rsidRDefault="008E4FB1" w:rsidP="008E39BA">
            <w:pPr>
              <w:spacing w:after="0"/>
              <w:rPr>
                <w:rFonts w:cstheme="minorHAnsi"/>
              </w:rPr>
            </w:pPr>
          </w:p>
        </w:tc>
        <w:tc>
          <w:tcPr>
            <w:tcW w:w="712" w:type="pct"/>
          </w:tcPr>
          <w:p w14:paraId="2F74EAF1" w14:textId="77777777" w:rsidR="008E4FB1" w:rsidRPr="006A68B8" w:rsidRDefault="008E4FB1" w:rsidP="008E39BA">
            <w:pPr>
              <w:spacing w:after="0"/>
              <w:rPr>
                <w:rFonts w:cstheme="minorHAnsi"/>
              </w:rPr>
            </w:pPr>
          </w:p>
        </w:tc>
      </w:tr>
      <w:tr w:rsidR="008E4FB1" w:rsidRPr="00597CC6" w14:paraId="78E7F5F7" w14:textId="77777777" w:rsidTr="008E39BA">
        <w:trPr>
          <w:cantSplit/>
        </w:trPr>
        <w:tc>
          <w:tcPr>
            <w:tcW w:w="3617" w:type="pct"/>
          </w:tcPr>
          <w:p w14:paraId="75D40707" w14:textId="77777777" w:rsidR="008E4FB1" w:rsidRDefault="008E4FB1" w:rsidP="008E4FB1">
            <w:pPr>
              <w:spacing w:after="0"/>
              <w:rPr>
                <w:rFonts w:cstheme="minorHAnsi"/>
              </w:rPr>
            </w:pPr>
            <w:r>
              <w:rPr>
                <w:rFonts w:cstheme="minorHAnsi"/>
              </w:rPr>
              <w:t>Studio Lesson Elective (2cr)</w:t>
            </w:r>
          </w:p>
          <w:p w14:paraId="2524B288" w14:textId="77777777" w:rsidR="008E4FB1" w:rsidRDefault="008E4FB1" w:rsidP="008E4FB1">
            <w:pPr>
              <w:spacing w:after="0"/>
              <w:rPr>
                <w:rFonts w:cstheme="minorHAnsi"/>
              </w:rPr>
            </w:pPr>
          </w:p>
        </w:tc>
        <w:tc>
          <w:tcPr>
            <w:tcW w:w="671" w:type="pct"/>
          </w:tcPr>
          <w:p w14:paraId="0BE1D0F1" w14:textId="77777777" w:rsidR="008E4FB1" w:rsidRPr="006A68B8" w:rsidRDefault="008E4FB1" w:rsidP="008E39BA">
            <w:pPr>
              <w:spacing w:after="0"/>
              <w:rPr>
                <w:rFonts w:cstheme="minorHAnsi"/>
              </w:rPr>
            </w:pPr>
          </w:p>
        </w:tc>
        <w:tc>
          <w:tcPr>
            <w:tcW w:w="712" w:type="pct"/>
          </w:tcPr>
          <w:p w14:paraId="7119769A" w14:textId="77777777" w:rsidR="008E4FB1" w:rsidRPr="006A68B8" w:rsidRDefault="008E4FB1" w:rsidP="008E39BA">
            <w:pPr>
              <w:spacing w:after="0"/>
              <w:rPr>
                <w:rFonts w:cstheme="minorHAnsi"/>
              </w:rPr>
            </w:pPr>
          </w:p>
        </w:tc>
      </w:tr>
      <w:tr w:rsidR="008E4FB1" w:rsidRPr="00597CC6" w14:paraId="298C42EC" w14:textId="77777777" w:rsidTr="008E39BA">
        <w:trPr>
          <w:cantSplit/>
        </w:trPr>
        <w:tc>
          <w:tcPr>
            <w:tcW w:w="3617" w:type="pct"/>
          </w:tcPr>
          <w:p w14:paraId="04F01627" w14:textId="77777777" w:rsidR="008E4FB1" w:rsidRDefault="008E4FB1" w:rsidP="008E4FB1">
            <w:pPr>
              <w:spacing w:after="0"/>
              <w:rPr>
                <w:rFonts w:cstheme="minorHAnsi"/>
              </w:rPr>
            </w:pPr>
            <w:r>
              <w:rPr>
                <w:rFonts w:cstheme="minorHAnsi"/>
              </w:rPr>
              <w:t>Studio Lesson Elective (2cr)</w:t>
            </w:r>
          </w:p>
          <w:p w14:paraId="48F2C73E" w14:textId="77777777" w:rsidR="008E4FB1" w:rsidRDefault="008E4FB1" w:rsidP="008E4FB1">
            <w:pPr>
              <w:spacing w:after="0"/>
              <w:rPr>
                <w:rFonts w:cstheme="minorHAnsi"/>
              </w:rPr>
            </w:pPr>
          </w:p>
        </w:tc>
        <w:tc>
          <w:tcPr>
            <w:tcW w:w="671" w:type="pct"/>
          </w:tcPr>
          <w:p w14:paraId="24D28338" w14:textId="77777777" w:rsidR="008E4FB1" w:rsidRPr="006A68B8" w:rsidRDefault="008E4FB1" w:rsidP="008E39BA">
            <w:pPr>
              <w:spacing w:after="0"/>
              <w:rPr>
                <w:rFonts w:cstheme="minorHAnsi"/>
              </w:rPr>
            </w:pPr>
          </w:p>
        </w:tc>
        <w:tc>
          <w:tcPr>
            <w:tcW w:w="712" w:type="pct"/>
          </w:tcPr>
          <w:p w14:paraId="3B00D230" w14:textId="77777777" w:rsidR="008E4FB1" w:rsidRPr="006A68B8" w:rsidRDefault="008E4FB1" w:rsidP="008E39BA">
            <w:pPr>
              <w:spacing w:after="0"/>
              <w:rPr>
                <w:rFonts w:cstheme="minorHAnsi"/>
              </w:rPr>
            </w:pPr>
          </w:p>
        </w:tc>
      </w:tr>
      <w:tr w:rsidR="008E4FB1" w:rsidRPr="00597CC6" w14:paraId="6507619B" w14:textId="77777777" w:rsidTr="008E39BA">
        <w:trPr>
          <w:cantSplit/>
        </w:trPr>
        <w:tc>
          <w:tcPr>
            <w:tcW w:w="3617" w:type="pct"/>
          </w:tcPr>
          <w:p w14:paraId="67386FDE" w14:textId="77777777" w:rsidR="008E4FB1" w:rsidRDefault="008E4FB1" w:rsidP="008E4FB1">
            <w:pPr>
              <w:spacing w:after="0"/>
              <w:rPr>
                <w:rFonts w:cstheme="minorHAnsi"/>
              </w:rPr>
            </w:pPr>
            <w:r>
              <w:rPr>
                <w:rFonts w:cstheme="minorHAnsi"/>
              </w:rPr>
              <w:t>Studio Lesson Elective (2cr)</w:t>
            </w:r>
          </w:p>
          <w:p w14:paraId="164B03A9" w14:textId="77777777" w:rsidR="008E4FB1" w:rsidRDefault="008E4FB1" w:rsidP="008E4FB1">
            <w:pPr>
              <w:spacing w:after="0"/>
              <w:rPr>
                <w:rFonts w:cstheme="minorHAnsi"/>
              </w:rPr>
            </w:pPr>
          </w:p>
        </w:tc>
        <w:tc>
          <w:tcPr>
            <w:tcW w:w="671" w:type="pct"/>
          </w:tcPr>
          <w:p w14:paraId="56D82656" w14:textId="77777777" w:rsidR="008E4FB1" w:rsidRPr="006A68B8" w:rsidRDefault="008E4FB1" w:rsidP="008E39BA">
            <w:pPr>
              <w:spacing w:after="0"/>
              <w:rPr>
                <w:rFonts w:cstheme="minorHAnsi"/>
              </w:rPr>
            </w:pPr>
          </w:p>
        </w:tc>
        <w:tc>
          <w:tcPr>
            <w:tcW w:w="712" w:type="pct"/>
          </w:tcPr>
          <w:p w14:paraId="3D439712" w14:textId="77777777" w:rsidR="008E4FB1" w:rsidRPr="006A68B8" w:rsidRDefault="008E4FB1" w:rsidP="008E39BA">
            <w:pPr>
              <w:spacing w:after="0"/>
              <w:rPr>
                <w:rFonts w:cstheme="minorHAnsi"/>
              </w:rPr>
            </w:pPr>
          </w:p>
        </w:tc>
      </w:tr>
      <w:tr w:rsidR="008E4FB1" w:rsidRPr="00597CC6" w14:paraId="19583950" w14:textId="77777777" w:rsidTr="008E39BA">
        <w:trPr>
          <w:cantSplit/>
        </w:trPr>
        <w:tc>
          <w:tcPr>
            <w:tcW w:w="3617" w:type="pct"/>
          </w:tcPr>
          <w:p w14:paraId="689B7319" w14:textId="77777777" w:rsidR="008E4FB1" w:rsidRDefault="008E4FB1" w:rsidP="008E4FB1">
            <w:pPr>
              <w:spacing w:after="0"/>
              <w:rPr>
                <w:rFonts w:cstheme="minorHAnsi"/>
              </w:rPr>
            </w:pPr>
            <w:r>
              <w:rPr>
                <w:rFonts w:cstheme="minorHAnsi"/>
              </w:rPr>
              <w:t>Studio Lesson Elective (2cr)</w:t>
            </w:r>
          </w:p>
          <w:p w14:paraId="7350A5E1" w14:textId="77777777" w:rsidR="008E4FB1" w:rsidRDefault="008E4FB1" w:rsidP="008E4FB1">
            <w:pPr>
              <w:spacing w:after="0"/>
              <w:rPr>
                <w:rFonts w:cstheme="minorHAnsi"/>
              </w:rPr>
            </w:pPr>
          </w:p>
        </w:tc>
        <w:tc>
          <w:tcPr>
            <w:tcW w:w="671" w:type="pct"/>
          </w:tcPr>
          <w:p w14:paraId="77F88EB6" w14:textId="77777777" w:rsidR="008E4FB1" w:rsidRPr="006A68B8" w:rsidRDefault="008E4FB1" w:rsidP="008E39BA">
            <w:pPr>
              <w:spacing w:after="0"/>
              <w:rPr>
                <w:rFonts w:cstheme="minorHAnsi"/>
              </w:rPr>
            </w:pPr>
          </w:p>
        </w:tc>
        <w:tc>
          <w:tcPr>
            <w:tcW w:w="712" w:type="pct"/>
          </w:tcPr>
          <w:p w14:paraId="1587E491" w14:textId="77777777" w:rsidR="008E4FB1" w:rsidRPr="006A68B8" w:rsidRDefault="008E4FB1" w:rsidP="008E39BA">
            <w:pPr>
              <w:spacing w:after="0"/>
              <w:rPr>
                <w:rFonts w:cstheme="minorHAnsi"/>
              </w:rPr>
            </w:pPr>
          </w:p>
        </w:tc>
      </w:tr>
      <w:tr w:rsidR="008E4FB1" w:rsidRPr="00597CC6" w14:paraId="541A5ACF" w14:textId="77777777" w:rsidTr="008E39BA">
        <w:trPr>
          <w:cantSplit/>
        </w:trPr>
        <w:tc>
          <w:tcPr>
            <w:tcW w:w="3617" w:type="pct"/>
          </w:tcPr>
          <w:p w14:paraId="121A89A0" w14:textId="77777777" w:rsidR="008E4FB1" w:rsidRDefault="008E4FB1" w:rsidP="008E4FB1">
            <w:pPr>
              <w:spacing w:after="0"/>
              <w:rPr>
                <w:rFonts w:cstheme="minorHAnsi"/>
              </w:rPr>
            </w:pPr>
            <w:r>
              <w:rPr>
                <w:rFonts w:cstheme="minorHAnsi"/>
              </w:rPr>
              <w:t>Studio Lesson Elective (2cr)</w:t>
            </w:r>
          </w:p>
          <w:p w14:paraId="23050027" w14:textId="77777777" w:rsidR="008E4FB1" w:rsidRDefault="008E4FB1" w:rsidP="008E4FB1">
            <w:pPr>
              <w:spacing w:after="0"/>
              <w:rPr>
                <w:rFonts w:cstheme="minorHAnsi"/>
              </w:rPr>
            </w:pPr>
          </w:p>
        </w:tc>
        <w:tc>
          <w:tcPr>
            <w:tcW w:w="671" w:type="pct"/>
          </w:tcPr>
          <w:p w14:paraId="11E39BD5" w14:textId="77777777" w:rsidR="008E4FB1" w:rsidRPr="006A68B8" w:rsidRDefault="008E4FB1" w:rsidP="008E39BA">
            <w:pPr>
              <w:spacing w:after="0"/>
              <w:rPr>
                <w:rFonts w:cstheme="minorHAnsi"/>
              </w:rPr>
            </w:pPr>
          </w:p>
        </w:tc>
        <w:tc>
          <w:tcPr>
            <w:tcW w:w="712" w:type="pct"/>
          </w:tcPr>
          <w:p w14:paraId="63DDEEAD" w14:textId="77777777" w:rsidR="008E4FB1" w:rsidRPr="006A68B8" w:rsidRDefault="008E4FB1" w:rsidP="008E39BA">
            <w:pPr>
              <w:spacing w:after="0"/>
              <w:rPr>
                <w:rFonts w:cstheme="minorHAnsi"/>
              </w:rPr>
            </w:pPr>
          </w:p>
        </w:tc>
      </w:tr>
    </w:tbl>
    <w:p w14:paraId="41C7A162" w14:textId="77777777" w:rsidR="008E4FB1" w:rsidRDefault="008E4FB1" w:rsidP="00FD4E55">
      <w:pPr>
        <w:spacing w:after="0"/>
      </w:pPr>
    </w:p>
    <w:p w14:paraId="6836F42A" w14:textId="05F4BF25" w:rsidR="008E4FB1" w:rsidRPr="00FD4E55" w:rsidRDefault="008E4FB1" w:rsidP="008E4FB1">
      <w:pPr>
        <w:pStyle w:val="Heading3"/>
        <w:spacing w:before="0" w:after="0"/>
        <w:rPr>
          <w:bCs/>
        </w:rPr>
      </w:pPr>
      <w:r>
        <w:rPr>
          <w:bCs/>
        </w:rPr>
        <w:t xml:space="preserve">Music Ensemble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2D9C5AC" w14:textId="77777777" w:rsidTr="008E39BA">
        <w:trPr>
          <w:cantSplit/>
        </w:trPr>
        <w:tc>
          <w:tcPr>
            <w:tcW w:w="3617" w:type="pct"/>
            <w:shd w:val="clear" w:color="auto" w:fill="D0CECE" w:themeFill="background2" w:themeFillShade="E6"/>
          </w:tcPr>
          <w:p w14:paraId="1F41E918" w14:textId="7E0C0C8A" w:rsidR="008E4FB1" w:rsidRDefault="008E4FB1" w:rsidP="008E39BA">
            <w:pPr>
              <w:spacing w:after="0"/>
              <w:rPr>
                <w:rFonts w:cstheme="minorHAnsi"/>
                <w:b/>
                <w:bCs/>
              </w:rPr>
            </w:pPr>
            <w:r>
              <w:rPr>
                <w:rFonts w:cstheme="minorHAnsi"/>
                <w:b/>
                <w:bCs/>
              </w:rPr>
              <w:t>Music Ensemble</w:t>
            </w:r>
            <w:r w:rsidRPr="00BC3DE3">
              <w:rPr>
                <w:rFonts w:cstheme="minorHAnsi"/>
                <w:b/>
                <w:bCs/>
              </w:rPr>
              <w:t xml:space="preserve"> </w:t>
            </w:r>
            <w:r>
              <w:rPr>
                <w:rFonts w:cstheme="minorHAnsi"/>
                <w:b/>
                <w:bCs/>
              </w:rPr>
              <w:t xml:space="preserve">Requirements </w:t>
            </w:r>
            <w:r w:rsidRPr="00BC3DE3">
              <w:rPr>
                <w:rFonts w:cstheme="minorHAnsi"/>
                <w:b/>
                <w:bCs/>
              </w:rPr>
              <w:t>(</w:t>
            </w:r>
            <w:r>
              <w:rPr>
                <w:rFonts w:cstheme="minorHAnsi"/>
                <w:b/>
                <w:bCs/>
              </w:rPr>
              <w:t>8</w:t>
            </w:r>
            <w:r w:rsidRPr="00BC3DE3">
              <w:rPr>
                <w:rFonts w:cstheme="minorHAnsi"/>
                <w:b/>
                <w:bCs/>
              </w:rPr>
              <w:t xml:space="preserve"> credits)</w:t>
            </w:r>
          </w:p>
          <w:p w14:paraId="3E97FE88" w14:textId="02B2E6CE" w:rsidR="008E4FB1" w:rsidRPr="00D421C1" w:rsidRDefault="008E4FB1" w:rsidP="008E39BA">
            <w:pPr>
              <w:spacing w:after="0"/>
              <w:rPr>
                <w:b/>
                <w:bCs/>
              </w:rPr>
            </w:pPr>
            <w:r w:rsidRPr="008E4FB1">
              <w:t xml:space="preserve">Please consult with the department on which </w:t>
            </w:r>
            <w:r>
              <w:t>ensembles</w:t>
            </w:r>
            <w:r w:rsidRPr="008E4FB1">
              <w:t xml:space="preserve"> to enroll in.</w:t>
            </w:r>
            <w:r>
              <w:t xml:space="preserve"> Minimum of one (1)</w:t>
            </w:r>
            <w:r w:rsidRPr="008E4FB1">
              <w:t xml:space="preserve"> credit hour each semester enrolled.</w:t>
            </w:r>
          </w:p>
        </w:tc>
        <w:tc>
          <w:tcPr>
            <w:tcW w:w="671" w:type="pct"/>
            <w:shd w:val="clear" w:color="auto" w:fill="D0CECE" w:themeFill="background2" w:themeFillShade="E6"/>
          </w:tcPr>
          <w:p w14:paraId="680C85D0" w14:textId="77777777" w:rsidR="008E4FB1" w:rsidRPr="00D421C1" w:rsidRDefault="008E4FB1" w:rsidP="008E39BA">
            <w:pPr>
              <w:spacing w:after="0"/>
              <w:rPr>
                <w:b/>
                <w:bCs/>
              </w:rPr>
            </w:pPr>
            <w:r w:rsidRPr="00D421C1">
              <w:rPr>
                <w:b/>
                <w:bCs/>
              </w:rPr>
              <w:t>Course Taken</w:t>
            </w:r>
          </w:p>
        </w:tc>
        <w:tc>
          <w:tcPr>
            <w:tcW w:w="712" w:type="pct"/>
            <w:shd w:val="clear" w:color="auto" w:fill="D0CECE" w:themeFill="background2" w:themeFillShade="E6"/>
          </w:tcPr>
          <w:p w14:paraId="437677AB" w14:textId="77777777" w:rsidR="008E4FB1" w:rsidRPr="00D421C1" w:rsidRDefault="008E4FB1" w:rsidP="008E39BA">
            <w:pPr>
              <w:spacing w:after="0"/>
              <w:rPr>
                <w:b/>
                <w:bCs/>
              </w:rPr>
            </w:pPr>
            <w:r w:rsidRPr="00D421C1">
              <w:rPr>
                <w:b/>
                <w:bCs/>
              </w:rPr>
              <w:t>Semester Taken</w:t>
            </w:r>
          </w:p>
        </w:tc>
      </w:tr>
      <w:tr w:rsidR="008E4FB1" w:rsidRPr="00597CC6" w14:paraId="58156D08" w14:textId="77777777" w:rsidTr="008E39BA">
        <w:trPr>
          <w:cantSplit/>
        </w:trPr>
        <w:tc>
          <w:tcPr>
            <w:tcW w:w="3617" w:type="pct"/>
          </w:tcPr>
          <w:p w14:paraId="35C05B75" w14:textId="77777777" w:rsidR="008E4FB1" w:rsidRDefault="008E4FB1" w:rsidP="008E39BA">
            <w:pPr>
              <w:spacing w:after="0"/>
              <w:rPr>
                <w:rFonts w:cstheme="minorHAnsi"/>
              </w:rPr>
            </w:pPr>
            <w:r>
              <w:rPr>
                <w:rFonts w:cstheme="minorHAnsi"/>
              </w:rPr>
              <w:t>Music Ensemble Elective (1cr)</w:t>
            </w:r>
          </w:p>
          <w:p w14:paraId="5E3D7DA3" w14:textId="69EB0BDD" w:rsidR="008E4FB1" w:rsidRPr="00AB7542" w:rsidRDefault="008E4FB1" w:rsidP="008E39BA">
            <w:pPr>
              <w:spacing w:after="0"/>
              <w:rPr>
                <w:rFonts w:cstheme="minorHAnsi"/>
                <w:i/>
                <w:iCs/>
              </w:rPr>
            </w:pPr>
          </w:p>
        </w:tc>
        <w:tc>
          <w:tcPr>
            <w:tcW w:w="671" w:type="pct"/>
          </w:tcPr>
          <w:p w14:paraId="7809D19E" w14:textId="77777777" w:rsidR="008E4FB1" w:rsidRPr="006A68B8" w:rsidRDefault="008E4FB1" w:rsidP="008E39BA">
            <w:pPr>
              <w:spacing w:after="0"/>
              <w:rPr>
                <w:rFonts w:cstheme="minorHAnsi"/>
              </w:rPr>
            </w:pPr>
          </w:p>
        </w:tc>
        <w:tc>
          <w:tcPr>
            <w:tcW w:w="712" w:type="pct"/>
          </w:tcPr>
          <w:p w14:paraId="2BBBA0D2" w14:textId="77777777" w:rsidR="008E4FB1" w:rsidRPr="006A68B8" w:rsidRDefault="008E4FB1" w:rsidP="008E39BA">
            <w:pPr>
              <w:spacing w:after="0"/>
              <w:rPr>
                <w:rFonts w:cstheme="minorHAnsi"/>
              </w:rPr>
            </w:pPr>
          </w:p>
        </w:tc>
      </w:tr>
      <w:tr w:rsidR="008E4FB1" w:rsidRPr="00597CC6" w14:paraId="4C357521" w14:textId="77777777" w:rsidTr="008E39BA">
        <w:trPr>
          <w:cantSplit/>
        </w:trPr>
        <w:tc>
          <w:tcPr>
            <w:tcW w:w="3617" w:type="pct"/>
          </w:tcPr>
          <w:p w14:paraId="39DB4D34" w14:textId="77777777" w:rsidR="008E4FB1" w:rsidRDefault="008E4FB1" w:rsidP="008E4FB1">
            <w:pPr>
              <w:spacing w:after="0"/>
              <w:rPr>
                <w:rFonts w:cstheme="minorHAnsi"/>
              </w:rPr>
            </w:pPr>
            <w:r>
              <w:rPr>
                <w:rFonts w:cstheme="minorHAnsi"/>
              </w:rPr>
              <w:t>Music Ensemble Elective (1cr)</w:t>
            </w:r>
          </w:p>
          <w:p w14:paraId="606F37CA" w14:textId="77777777" w:rsidR="008E4FB1" w:rsidRDefault="008E4FB1" w:rsidP="008E39BA">
            <w:pPr>
              <w:spacing w:after="0"/>
              <w:rPr>
                <w:rFonts w:cstheme="minorHAnsi"/>
              </w:rPr>
            </w:pPr>
          </w:p>
        </w:tc>
        <w:tc>
          <w:tcPr>
            <w:tcW w:w="671" w:type="pct"/>
          </w:tcPr>
          <w:p w14:paraId="25BC1C9F" w14:textId="77777777" w:rsidR="008E4FB1" w:rsidRPr="006A68B8" w:rsidRDefault="008E4FB1" w:rsidP="008E39BA">
            <w:pPr>
              <w:spacing w:after="0"/>
              <w:rPr>
                <w:rFonts w:cstheme="minorHAnsi"/>
              </w:rPr>
            </w:pPr>
          </w:p>
        </w:tc>
        <w:tc>
          <w:tcPr>
            <w:tcW w:w="712" w:type="pct"/>
          </w:tcPr>
          <w:p w14:paraId="3CA2CA3E" w14:textId="77777777" w:rsidR="008E4FB1" w:rsidRPr="006A68B8" w:rsidRDefault="008E4FB1" w:rsidP="008E39BA">
            <w:pPr>
              <w:spacing w:after="0"/>
              <w:rPr>
                <w:rFonts w:cstheme="minorHAnsi"/>
              </w:rPr>
            </w:pPr>
          </w:p>
        </w:tc>
      </w:tr>
      <w:tr w:rsidR="008E4FB1" w:rsidRPr="00597CC6" w14:paraId="1AF14790" w14:textId="77777777" w:rsidTr="008E39BA">
        <w:trPr>
          <w:cantSplit/>
        </w:trPr>
        <w:tc>
          <w:tcPr>
            <w:tcW w:w="3617" w:type="pct"/>
          </w:tcPr>
          <w:p w14:paraId="3553327C" w14:textId="77777777" w:rsidR="008E4FB1" w:rsidRDefault="008E4FB1" w:rsidP="008E4FB1">
            <w:pPr>
              <w:spacing w:after="0"/>
              <w:rPr>
                <w:rFonts w:cstheme="minorHAnsi"/>
              </w:rPr>
            </w:pPr>
            <w:r>
              <w:rPr>
                <w:rFonts w:cstheme="minorHAnsi"/>
              </w:rPr>
              <w:t>Music Ensemble Elective (1cr)</w:t>
            </w:r>
          </w:p>
          <w:p w14:paraId="1DEB88A0" w14:textId="77777777" w:rsidR="008E4FB1" w:rsidRDefault="008E4FB1" w:rsidP="008E4FB1">
            <w:pPr>
              <w:spacing w:after="0"/>
              <w:rPr>
                <w:rFonts w:cstheme="minorHAnsi"/>
              </w:rPr>
            </w:pPr>
          </w:p>
        </w:tc>
        <w:tc>
          <w:tcPr>
            <w:tcW w:w="671" w:type="pct"/>
          </w:tcPr>
          <w:p w14:paraId="6FE513CD" w14:textId="77777777" w:rsidR="008E4FB1" w:rsidRPr="006A68B8" w:rsidRDefault="008E4FB1" w:rsidP="008E39BA">
            <w:pPr>
              <w:spacing w:after="0"/>
              <w:rPr>
                <w:rFonts w:cstheme="minorHAnsi"/>
              </w:rPr>
            </w:pPr>
          </w:p>
        </w:tc>
        <w:tc>
          <w:tcPr>
            <w:tcW w:w="712" w:type="pct"/>
          </w:tcPr>
          <w:p w14:paraId="423589B9" w14:textId="77777777" w:rsidR="008E4FB1" w:rsidRPr="006A68B8" w:rsidRDefault="008E4FB1" w:rsidP="008E39BA">
            <w:pPr>
              <w:spacing w:after="0"/>
              <w:rPr>
                <w:rFonts w:cstheme="minorHAnsi"/>
              </w:rPr>
            </w:pPr>
          </w:p>
        </w:tc>
      </w:tr>
      <w:tr w:rsidR="008E4FB1" w:rsidRPr="00597CC6" w14:paraId="2273C873" w14:textId="77777777" w:rsidTr="008E39BA">
        <w:trPr>
          <w:cantSplit/>
        </w:trPr>
        <w:tc>
          <w:tcPr>
            <w:tcW w:w="3617" w:type="pct"/>
          </w:tcPr>
          <w:p w14:paraId="4EDDBA05" w14:textId="77777777" w:rsidR="008E4FB1" w:rsidRDefault="008E4FB1" w:rsidP="008E4FB1">
            <w:pPr>
              <w:spacing w:after="0"/>
              <w:rPr>
                <w:rFonts w:cstheme="minorHAnsi"/>
              </w:rPr>
            </w:pPr>
            <w:r>
              <w:rPr>
                <w:rFonts w:cstheme="minorHAnsi"/>
              </w:rPr>
              <w:t>Music Ensemble Elective (1cr)</w:t>
            </w:r>
          </w:p>
          <w:p w14:paraId="37B9C8B3" w14:textId="77777777" w:rsidR="008E4FB1" w:rsidRDefault="008E4FB1" w:rsidP="008E4FB1">
            <w:pPr>
              <w:spacing w:after="0"/>
              <w:rPr>
                <w:rFonts w:cstheme="minorHAnsi"/>
              </w:rPr>
            </w:pPr>
          </w:p>
        </w:tc>
        <w:tc>
          <w:tcPr>
            <w:tcW w:w="671" w:type="pct"/>
          </w:tcPr>
          <w:p w14:paraId="6D553F6F" w14:textId="77777777" w:rsidR="008E4FB1" w:rsidRPr="006A68B8" w:rsidRDefault="008E4FB1" w:rsidP="008E39BA">
            <w:pPr>
              <w:spacing w:after="0"/>
              <w:rPr>
                <w:rFonts w:cstheme="minorHAnsi"/>
              </w:rPr>
            </w:pPr>
          </w:p>
        </w:tc>
        <w:tc>
          <w:tcPr>
            <w:tcW w:w="712" w:type="pct"/>
          </w:tcPr>
          <w:p w14:paraId="7A6F7F4E" w14:textId="77777777" w:rsidR="008E4FB1" w:rsidRPr="006A68B8" w:rsidRDefault="008E4FB1" w:rsidP="008E39BA">
            <w:pPr>
              <w:spacing w:after="0"/>
              <w:rPr>
                <w:rFonts w:cstheme="minorHAnsi"/>
              </w:rPr>
            </w:pPr>
          </w:p>
        </w:tc>
      </w:tr>
      <w:tr w:rsidR="008E4FB1" w:rsidRPr="00597CC6" w14:paraId="49B4110F" w14:textId="77777777" w:rsidTr="008E39BA">
        <w:trPr>
          <w:cantSplit/>
        </w:trPr>
        <w:tc>
          <w:tcPr>
            <w:tcW w:w="3617" w:type="pct"/>
          </w:tcPr>
          <w:p w14:paraId="1BFF3E80" w14:textId="77777777" w:rsidR="008E4FB1" w:rsidRDefault="008E4FB1" w:rsidP="008E4FB1">
            <w:pPr>
              <w:spacing w:after="0"/>
              <w:rPr>
                <w:rFonts w:cstheme="minorHAnsi"/>
              </w:rPr>
            </w:pPr>
            <w:r>
              <w:rPr>
                <w:rFonts w:cstheme="minorHAnsi"/>
              </w:rPr>
              <w:t>Music Ensemble Elective (1cr)</w:t>
            </w:r>
          </w:p>
          <w:p w14:paraId="4F3E4CFA" w14:textId="77777777" w:rsidR="008E4FB1" w:rsidRDefault="008E4FB1" w:rsidP="008E4FB1">
            <w:pPr>
              <w:spacing w:after="0"/>
              <w:rPr>
                <w:rFonts w:cstheme="minorHAnsi"/>
              </w:rPr>
            </w:pPr>
          </w:p>
        </w:tc>
        <w:tc>
          <w:tcPr>
            <w:tcW w:w="671" w:type="pct"/>
          </w:tcPr>
          <w:p w14:paraId="241BFCC5" w14:textId="77777777" w:rsidR="008E4FB1" w:rsidRPr="006A68B8" w:rsidRDefault="008E4FB1" w:rsidP="008E39BA">
            <w:pPr>
              <w:spacing w:after="0"/>
              <w:rPr>
                <w:rFonts w:cstheme="minorHAnsi"/>
              </w:rPr>
            </w:pPr>
          </w:p>
        </w:tc>
        <w:tc>
          <w:tcPr>
            <w:tcW w:w="712" w:type="pct"/>
          </w:tcPr>
          <w:p w14:paraId="60BCE542" w14:textId="77777777" w:rsidR="008E4FB1" w:rsidRPr="006A68B8" w:rsidRDefault="008E4FB1" w:rsidP="008E39BA">
            <w:pPr>
              <w:spacing w:after="0"/>
              <w:rPr>
                <w:rFonts w:cstheme="minorHAnsi"/>
              </w:rPr>
            </w:pPr>
          </w:p>
        </w:tc>
      </w:tr>
      <w:tr w:rsidR="008E4FB1" w:rsidRPr="00597CC6" w14:paraId="6D338779" w14:textId="77777777" w:rsidTr="008E39BA">
        <w:trPr>
          <w:cantSplit/>
        </w:trPr>
        <w:tc>
          <w:tcPr>
            <w:tcW w:w="3617" w:type="pct"/>
          </w:tcPr>
          <w:p w14:paraId="6CE10DFD" w14:textId="77777777" w:rsidR="008E4FB1" w:rsidRDefault="008E4FB1" w:rsidP="008E4FB1">
            <w:pPr>
              <w:spacing w:after="0"/>
              <w:rPr>
                <w:rFonts w:cstheme="minorHAnsi"/>
              </w:rPr>
            </w:pPr>
            <w:r>
              <w:rPr>
                <w:rFonts w:cstheme="minorHAnsi"/>
              </w:rPr>
              <w:t>Music Ensemble Elective (1cr)</w:t>
            </w:r>
          </w:p>
          <w:p w14:paraId="5DECF8BC" w14:textId="77777777" w:rsidR="008E4FB1" w:rsidRDefault="008E4FB1" w:rsidP="008E4FB1">
            <w:pPr>
              <w:spacing w:after="0"/>
              <w:rPr>
                <w:rFonts w:cstheme="minorHAnsi"/>
              </w:rPr>
            </w:pPr>
          </w:p>
        </w:tc>
        <w:tc>
          <w:tcPr>
            <w:tcW w:w="671" w:type="pct"/>
          </w:tcPr>
          <w:p w14:paraId="670F313E" w14:textId="77777777" w:rsidR="008E4FB1" w:rsidRPr="006A68B8" w:rsidRDefault="008E4FB1" w:rsidP="008E39BA">
            <w:pPr>
              <w:spacing w:after="0"/>
              <w:rPr>
                <w:rFonts w:cstheme="minorHAnsi"/>
              </w:rPr>
            </w:pPr>
          </w:p>
        </w:tc>
        <w:tc>
          <w:tcPr>
            <w:tcW w:w="712" w:type="pct"/>
          </w:tcPr>
          <w:p w14:paraId="4CE0F568" w14:textId="77777777" w:rsidR="008E4FB1" w:rsidRPr="006A68B8" w:rsidRDefault="008E4FB1" w:rsidP="008E39BA">
            <w:pPr>
              <w:spacing w:after="0"/>
              <w:rPr>
                <w:rFonts w:cstheme="minorHAnsi"/>
              </w:rPr>
            </w:pPr>
          </w:p>
        </w:tc>
      </w:tr>
      <w:tr w:rsidR="008E4FB1" w:rsidRPr="00597CC6" w14:paraId="34DA8BD2" w14:textId="77777777" w:rsidTr="008E39BA">
        <w:trPr>
          <w:cantSplit/>
        </w:trPr>
        <w:tc>
          <w:tcPr>
            <w:tcW w:w="3617" w:type="pct"/>
          </w:tcPr>
          <w:p w14:paraId="3F32C464" w14:textId="77777777" w:rsidR="008E4FB1" w:rsidRDefault="008E4FB1" w:rsidP="008E4FB1">
            <w:pPr>
              <w:spacing w:after="0"/>
              <w:rPr>
                <w:rFonts w:cstheme="minorHAnsi"/>
              </w:rPr>
            </w:pPr>
            <w:r>
              <w:rPr>
                <w:rFonts w:cstheme="minorHAnsi"/>
              </w:rPr>
              <w:t>Music Ensemble Elective (1cr)</w:t>
            </w:r>
          </w:p>
          <w:p w14:paraId="5B2A6CC3" w14:textId="77777777" w:rsidR="008E4FB1" w:rsidRDefault="008E4FB1" w:rsidP="008E4FB1">
            <w:pPr>
              <w:spacing w:after="0"/>
              <w:rPr>
                <w:rFonts w:cstheme="minorHAnsi"/>
              </w:rPr>
            </w:pPr>
          </w:p>
        </w:tc>
        <w:tc>
          <w:tcPr>
            <w:tcW w:w="671" w:type="pct"/>
          </w:tcPr>
          <w:p w14:paraId="059B4E75" w14:textId="77777777" w:rsidR="008E4FB1" w:rsidRPr="006A68B8" w:rsidRDefault="008E4FB1" w:rsidP="008E39BA">
            <w:pPr>
              <w:spacing w:after="0"/>
              <w:rPr>
                <w:rFonts w:cstheme="minorHAnsi"/>
              </w:rPr>
            </w:pPr>
          </w:p>
        </w:tc>
        <w:tc>
          <w:tcPr>
            <w:tcW w:w="712" w:type="pct"/>
          </w:tcPr>
          <w:p w14:paraId="321D9B46" w14:textId="77777777" w:rsidR="008E4FB1" w:rsidRPr="006A68B8" w:rsidRDefault="008E4FB1" w:rsidP="008E39BA">
            <w:pPr>
              <w:spacing w:after="0"/>
              <w:rPr>
                <w:rFonts w:cstheme="minorHAnsi"/>
              </w:rPr>
            </w:pPr>
          </w:p>
        </w:tc>
      </w:tr>
      <w:tr w:rsidR="008E4FB1" w:rsidRPr="00597CC6" w14:paraId="2D9AB97C" w14:textId="77777777" w:rsidTr="008E39BA">
        <w:trPr>
          <w:cantSplit/>
        </w:trPr>
        <w:tc>
          <w:tcPr>
            <w:tcW w:w="3617" w:type="pct"/>
          </w:tcPr>
          <w:p w14:paraId="23CA877D" w14:textId="77777777" w:rsidR="008E4FB1" w:rsidRDefault="008E4FB1" w:rsidP="008E4FB1">
            <w:pPr>
              <w:spacing w:after="0"/>
              <w:rPr>
                <w:rFonts w:cstheme="minorHAnsi"/>
              </w:rPr>
            </w:pPr>
            <w:r>
              <w:rPr>
                <w:rFonts w:cstheme="minorHAnsi"/>
              </w:rPr>
              <w:t>Music Ensemble Elective (1cr)</w:t>
            </w:r>
          </w:p>
          <w:p w14:paraId="10C64D10" w14:textId="77777777" w:rsidR="008E4FB1" w:rsidRDefault="008E4FB1" w:rsidP="008E4FB1">
            <w:pPr>
              <w:spacing w:after="0"/>
              <w:rPr>
                <w:rFonts w:cstheme="minorHAnsi"/>
              </w:rPr>
            </w:pPr>
          </w:p>
        </w:tc>
        <w:tc>
          <w:tcPr>
            <w:tcW w:w="671" w:type="pct"/>
          </w:tcPr>
          <w:p w14:paraId="22871E47" w14:textId="77777777" w:rsidR="008E4FB1" w:rsidRPr="006A68B8" w:rsidRDefault="008E4FB1" w:rsidP="008E39BA">
            <w:pPr>
              <w:spacing w:after="0"/>
              <w:rPr>
                <w:rFonts w:cstheme="minorHAnsi"/>
              </w:rPr>
            </w:pPr>
          </w:p>
        </w:tc>
        <w:tc>
          <w:tcPr>
            <w:tcW w:w="712" w:type="pct"/>
          </w:tcPr>
          <w:p w14:paraId="34A15DDD" w14:textId="77777777" w:rsidR="008E4FB1" w:rsidRPr="006A68B8" w:rsidRDefault="008E4FB1" w:rsidP="008E39BA">
            <w:pPr>
              <w:spacing w:after="0"/>
              <w:rPr>
                <w:rFonts w:cstheme="minorHAnsi"/>
              </w:rPr>
            </w:pPr>
          </w:p>
        </w:tc>
      </w:tr>
    </w:tbl>
    <w:p w14:paraId="2E9A4C5D" w14:textId="77777777" w:rsidR="008E4FB1" w:rsidRDefault="008E4FB1" w:rsidP="00FD4E55">
      <w:pPr>
        <w:spacing w:after="0"/>
      </w:pPr>
    </w:p>
    <w:p w14:paraId="21DF9127" w14:textId="69FC14D1" w:rsidR="00FD4E55" w:rsidRPr="007F42E2" w:rsidRDefault="0026648D" w:rsidP="00FD4E55">
      <w:pPr>
        <w:pStyle w:val="Heading3"/>
        <w:spacing w:before="0" w:after="0"/>
        <w:rPr>
          <w:bCs/>
        </w:rPr>
      </w:pPr>
      <w:r>
        <w:rPr>
          <w:bCs/>
        </w:rPr>
        <w:t>Actor Training</w:t>
      </w:r>
      <w:r w:rsidR="00FD4E55">
        <w:rPr>
          <w:bCs/>
        </w:rPr>
        <w:t xml:space="preserve"> Requirement</w:t>
      </w:r>
      <w:r w:rsidR="00921B87">
        <w:rPr>
          <w:bCs/>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60299646" w14:textId="77777777" w:rsidTr="001E0C63">
        <w:trPr>
          <w:cantSplit/>
        </w:trPr>
        <w:tc>
          <w:tcPr>
            <w:tcW w:w="3617" w:type="pct"/>
            <w:shd w:val="clear" w:color="auto" w:fill="D0CECE" w:themeFill="background2" w:themeFillShade="E6"/>
          </w:tcPr>
          <w:p w14:paraId="3346273F" w14:textId="434F1E94" w:rsidR="00FD4E55" w:rsidRDefault="0026648D" w:rsidP="00FD4E55">
            <w:pPr>
              <w:spacing w:after="0"/>
              <w:rPr>
                <w:rFonts w:cstheme="minorHAnsi"/>
                <w:b/>
                <w:bCs/>
              </w:rPr>
            </w:pPr>
            <w:r>
              <w:rPr>
                <w:rFonts w:cstheme="minorHAnsi"/>
                <w:b/>
                <w:bCs/>
              </w:rPr>
              <w:t>Actor Training</w:t>
            </w:r>
            <w:r w:rsidR="00FD4E55" w:rsidRPr="00BC3DE3">
              <w:rPr>
                <w:rFonts w:cstheme="minorHAnsi"/>
                <w:b/>
                <w:bCs/>
              </w:rPr>
              <w:t xml:space="preserve"> </w:t>
            </w:r>
            <w:r w:rsidR="00DA7A02">
              <w:rPr>
                <w:rFonts w:cstheme="minorHAnsi"/>
                <w:b/>
                <w:bCs/>
              </w:rPr>
              <w:t>Requirement</w:t>
            </w:r>
            <w:r w:rsidR="00921B87">
              <w:rPr>
                <w:rFonts w:cstheme="minorHAnsi"/>
                <w:b/>
                <w:bCs/>
              </w:rPr>
              <w:t>s</w:t>
            </w:r>
            <w:r w:rsidR="00DA7A02">
              <w:rPr>
                <w:rFonts w:cstheme="minorHAnsi"/>
                <w:b/>
                <w:bCs/>
              </w:rPr>
              <w:t xml:space="preserve"> </w:t>
            </w:r>
            <w:r w:rsidR="00FD4E55" w:rsidRPr="00BC3DE3">
              <w:rPr>
                <w:rFonts w:cstheme="minorHAnsi"/>
                <w:b/>
                <w:bCs/>
              </w:rPr>
              <w:t>(</w:t>
            </w:r>
            <w:r>
              <w:rPr>
                <w:rFonts w:cstheme="minorHAnsi"/>
                <w:b/>
                <w:bCs/>
              </w:rPr>
              <w:t>2</w:t>
            </w:r>
            <w:r w:rsidR="00AB7542">
              <w:rPr>
                <w:rFonts w:cstheme="minorHAnsi"/>
                <w:b/>
                <w:bCs/>
              </w:rPr>
              <w:t>3</w:t>
            </w:r>
            <w:r w:rsidR="00FD4E55" w:rsidRPr="00BC3DE3">
              <w:rPr>
                <w:rFonts w:cstheme="minorHAnsi"/>
                <w:b/>
                <w:bCs/>
              </w:rPr>
              <w:t xml:space="preserve"> credits)</w:t>
            </w:r>
          </w:p>
          <w:p w14:paraId="45A427DA" w14:textId="0EAA387F" w:rsidR="00FD4E55" w:rsidRPr="00D421C1" w:rsidRDefault="00FD4E55" w:rsidP="00FD4E55">
            <w:pPr>
              <w:spacing w:after="0"/>
              <w:rPr>
                <w:b/>
                <w:bCs/>
              </w:rPr>
            </w:pPr>
          </w:p>
        </w:tc>
        <w:tc>
          <w:tcPr>
            <w:tcW w:w="671" w:type="pct"/>
            <w:shd w:val="clear" w:color="auto" w:fill="D0CECE" w:themeFill="background2" w:themeFillShade="E6"/>
          </w:tcPr>
          <w:p w14:paraId="4599BE32"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36226280" w14:textId="77777777" w:rsidR="00FD4E55" w:rsidRPr="00D421C1" w:rsidRDefault="00FD4E55" w:rsidP="00FD4E55">
            <w:pPr>
              <w:spacing w:after="0"/>
              <w:rPr>
                <w:b/>
                <w:bCs/>
              </w:rPr>
            </w:pPr>
            <w:r w:rsidRPr="00D421C1">
              <w:rPr>
                <w:b/>
                <w:bCs/>
              </w:rPr>
              <w:t>Semester Taken</w:t>
            </w:r>
          </w:p>
        </w:tc>
      </w:tr>
      <w:tr w:rsidR="00AB7542" w:rsidRPr="00597CC6" w14:paraId="7498C7BC" w14:textId="77777777" w:rsidTr="008E39BA">
        <w:trPr>
          <w:cantSplit/>
        </w:trPr>
        <w:tc>
          <w:tcPr>
            <w:tcW w:w="3617" w:type="pct"/>
          </w:tcPr>
          <w:p w14:paraId="65E66FBD" w14:textId="77777777" w:rsidR="00AB7542" w:rsidRDefault="00AB7542" w:rsidP="008E39BA">
            <w:pPr>
              <w:spacing w:after="0"/>
              <w:rPr>
                <w:rFonts w:cstheme="minorHAnsi"/>
              </w:rPr>
            </w:pPr>
            <w:r>
              <w:rPr>
                <w:rFonts w:cstheme="minorHAnsi"/>
              </w:rPr>
              <w:t>THR 100 (4cr) – Voice and Diction</w:t>
            </w:r>
          </w:p>
          <w:p w14:paraId="545990BB" w14:textId="77777777" w:rsidR="00AB7542" w:rsidRPr="006A68B8" w:rsidRDefault="00AB7542" w:rsidP="008E39BA">
            <w:pPr>
              <w:spacing w:after="0"/>
              <w:rPr>
                <w:rFonts w:cstheme="minorHAnsi"/>
              </w:rPr>
            </w:pPr>
          </w:p>
        </w:tc>
        <w:tc>
          <w:tcPr>
            <w:tcW w:w="671" w:type="pct"/>
          </w:tcPr>
          <w:p w14:paraId="0B12456E" w14:textId="77777777" w:rsidR="00AB7542" w:rsidRPr="006A68B8" w:rsidRDefault="00AB7542" w:rsidP="008E39BA">
            <w:pPr>
              <w:spacing w:after="0"/>
              <w:rPr>
                <w:rFonts w:cstheme="minorHAnsi"/>
              </w:rPr>
            </w:pPr>
          </w:p>
        </w:tc>
        <w:tc>
          <w:tcPr>
            <w:tcW w:w="712" w:type="pct"/>
          </w:tcPr>
          <w:p w14:paraId="56FE4B3A" w14:textId="77777777" w:rsidR="00AB7542" w:rsidRPr="006A68B8" w:rsidRDefault="00AB7542" w:rsidP="008E39BA">
            <w:pPr>
              <w:spacing w:after="0"/>
              <w:rPr>
                <w:rFonts w:cstheme="minorHAnsi"/>
              </w:rPr>
            </w:pPr>
          </w:p>
        </w:tc>
      </w:tr>
      <w:tr w:rsidR="00075EB3" w:rsidRPr="00902A5F" w14:paraId="760301EE" w14:textId="77777777" w:rsidTr="00D3047A">
        <w:trPr>
          <w:cantSplit/>
        </w:trPr>
        <w:tc>
          <w:tcPr>
            <w:tcW w:w="3617" w:type="pct"/>
          </w:tcPr>
          <w:p w14:paraId="19FC0A51" w14:textId="77777777" w:rsidR="0026648D" w:rsidRDefault="0026648D" w:rsidP="00DE4737">
            <w:pPr>
              <w:spacing w:after="0"/>
              <w:rPr>
                <w:rFonts w:cstheme="minorHAnsi"/>
              </w:rPr>
            </w:pPr>
            <w:r>
              <w:rPr>
                <w:rFonts w:cstheme="minorHAnsi"/>
              </w:rPr>
              <w:lastRenderedPageBreak/>
              <w:t>THR 101 (3cr) – Improvisation for the Theatre</w:t>
            </w:r>
            <w:r w:rsidR="00DE4737">
              <w:rPr>
                <w:rFonts w:cstheme="minorHAnsi"/>
              </w:rPr>
              <w:t xml:space="preserve"> </w:t>
            </w:r>
          </w:p>
          <w:p w14:paraId="2E9819B0" w14:textId="488258B0" w:rsidR="00CC2686" w:rsidRPr="00075EB3" w:rsidRDefault="00CC2686" w:rsidP="00DE4737">
            <w:pPr>
              <w:spacing w:after="0"/>
              <w:rPr>
                <w:rFonts w:cstheme="minorHAnsi"/>
              </w:rPr>
            </w:pPr>
          </w:p>
        </w:tc>
        <w:tc>
          <w:tcPr>
            <w:tcW w:w="671" w:type="pct"/>
          </w:tcPr>
          <w:p w14:paraId="1C1E2F62" w14:textId="77777777" w:rsidR="00075EB3" w:rsidRPr="00902A5F" w:rsidRDefault="00075EB3" w:rsidP="00FD4E55">
            <w:pPr>
              <w:spacing w:after="0"/>
              <w:rPr>
                <w:rFonts w:cstheme="minorHAnsi"/>
              </w:rPr>
            </w:pPr>
          </w:p>
        </w:tc>
        <w:tc>
          <w:tcPr>
            <w:tcW w:w="712" w:type="pct"/>
          </w:tcPr>
          <w:p w14:paraId="4D0C9027" w14:textId="77777777" w:rsidR="00075EB3" w:rsidRPr="00902A5F" w:rsidRDefault="00075EB3" w:rsidP="00FD4E55">
            <w:pPr>
              <w:spacing w:after="0"/>
              <w:rPr>
                <w:rFonts w:cstheme="minorHAnsi"/>
              </w:rPr>
            </w:pPr>
          </w:p>
        </w:tc>
      </w:tr>
      <w:tr w:rsidR="00BC3DE3" w:rsidRPr="00902A5F" w14:paraId="17DA6F75" w14:textId="77777777" w:rsidTr="00D3047A">
        <w:trPr>
          <w:cantSplit/>
        </w:trPr>
        <w:tc>
          <w:tcPr>
            <w:tcW w:w="3617" w:type="pct"/>
          </w:tcPr>
          <w:p w14:paraId="7F05B63E" w14:textId="77777777" w:rsidR="00BC3DE3" w:rsidRDefault="0026648D" w:rsidP="00FD4E55">
            <w:pPr>
              <w:spacing w:after="0"/>
              <w:rPr>
                <w:rFonts w:cstheme="minorHAnsi"/>
              </w:rPr>
            </w:pPr>
            <w:r>
              <w:rPr>
                <w:rFonts w:cstheme="minorHAnsi"/>
              </w:rPr>
              <w:t>THR 200 (3cr) – Movement for the Actor</w:t>
            </w:r>
          </w:p>
          <w:p w14:paraId="042C2AE7" w14:textId="69B0A812" w:rsidR="0026648D" w:rsidRDefault="0026648D" w:rsidP="00FD4E55">
            <w:pPr>
              <w:spacing w:after="0"/>
              <w:rPr>
                <w:rFonts w:cstheme="minorHAnsi"/>
              </w:rPr>
            </w:pPr>
          </w:p>
        </w:tc>
        <w:tc>
          <w:tcPr>
            <w:tcW w:w="671" w:type="pct"/>
          </w:tcPr>
          <w:p w14:paraId="2D769126" w14:textId="77777777" w:rsidR="00BC3DE3" w:rsidRPr="00902A5F" w:rsidRDefault="00BC3DE3" w:rsidP="00FD4E55">
            <w:pPr>
              <w:spacing w:after="0"/>
              <w:rPr>
                <w:rFonts w:cstheme="minorHAnsi"/>
              </w:rPr>
            </w:pPr>
          </w:p>
        </w:tc>
        <w:tc>
          <w:tcPr>
            <w:tcW w:w="712" w:type="pct"/>
          </w:tcPr>
          <w:p w14:paraId="38AB1F3E" w14:textId="77777777" w:rsidR="00BC3DE3" w:rsidRPr="00902A5F" w:rsidRDefault="00BC3DE3" w:rsidP="00FD4E55">
            <w:pPr>
              <w:spacing w:after="0"/>
              <w:rPr>
                <w:rFonts w:cstheme="minorHAnsi"/>
              </w:rPr>
            </w:pPr>
          </w:p>
        </w:tc>
      </w:tr>
      <w:tr w:rsidR="0026648D" w:rsidRPr="00902A5F" w14:paraId="3BED7208" w14:textId="77777777" w:rsidTr="00D3047A">
        <w:trPr>
          <w:cantSplit/>
        </w:trPr>
        <w:tc>
          <w:tcPr>
            <w:tcW w:w="3617" w:type="pct"/>
          </w:tcPr>
          <w:p w14:paraId="7F71EA69" w14:textId="77777777" w:rsidR="0026648D" w:rsidRDefault="0026648D" w:rsidP="00FD4E55">
            <w:pPr>
              <w:spacing w:after="0"/>
              <w:rPr>
                <w:rFonts w:cstheme="minorHAnsi"/>
              </w:rPr>
            </w:pPr>
            <w:r>
              <w:rPr>
                <w:rFonts w:cstheme="minorHAnsi"/>
              </w:rPr>
              <w:t>THR 201 (3cr) – Acting I (1) for Majors</w:t>
            </w:r>
          </w:p>
          <w:p w14:paraId="764A11AF" w14:textId="0526E41B" w:rsidR="0026648D" w:rsidRPr="00736DCC" w:rsidRDefault="00736DCC" w:rsidP="00FD4E55">
            <w:pPr>
              <w:spacing w:after="0"/>
              <w:rPr>
                <w:rFonts w:cstheme="minorHAnsi"/>
                <w:i/>
                <w:iCs/>
              </w:rPr>
            </w:pPr>
            <w:r>
              <w:rPr>
                <w:rFonts w:cstheme="minorHAnsi"/>
                <w:i/>
                <w:iCs/>
              </w:rPr>
              <w:t>Pre-requisite: THR 101 and THR 200</w:t>
            </w:r>
          </w:p>
        </w:tc>
        <w:tc>
          <w:tcPr>
            <w:tcW w:w="671" w:type="pct"/>
          </w:tcPr>
          <w:p w14:paraId="12955FD0" w14:textId="77777777" w:rsidR="0026648D" w:rsidRPr="00902A5F" w:rsidRDefault="0026648D" w:rsidP="00FD4E55">
            <w:pPr>
              <w:spacing w:after="0"/>
              <w:rPr>
                <w:rFonts w:cstheme="minorHAnsi"/>
              </w:rPr>
            </w:pPr>
          </w:p>
        </w:tc>
        <w:tc>
          <w:tcPr>
            <w:tcW w:w="712" w:type="pct"/>
          </w:tcPr>
          <w:p w14:paraId="07895E25" w14:textId="77777777" w:rsidR="0026648D" w:rsidRPr="00902A5F" w:rsidRDefault="0026648D" w:rsidP="00FD4E55">
            <w:pPr>
              <w:spacing w:after="0"/>
              <w:rPr>
                <w:rFonts w:cstheme="minorHAnsi"/>
              </w:rPr>
            </w:pPr>
          </w:p>
        </w:tc>
      </w:tr>
      <w:tr w:rsidR="0026648D" w:rsidRPr="00902A5F" w14:paraId="64716B3E" w14:textId="77777777" w:rsidTr="00D3047A">
        <w:trPr>
          <w:cantSplit/>
        </w:trPr>
        <w:tc>
          <w:tcPr>
            <w:tcW w:w="3617" w:type="pct"/>
          </w:tcPr>
          <w:p w14:paraId="5F2106B4" w14:textId="77777777" w:rsidR="0026648D" w:rsidRDefault="0026648D" w:rsidP="00FD4E55">
            <w:pPr>
              <w:spacing w:after="0"/>
              <w:rPr>
                <w:rFonts w:cstheme="minorHAnsi"/>
              </w:rPr>
            </w:pPr>
            <w:r>
              <w:rPr>
                <w:rFonts w:cstheme="minorHAnsi"/>
              </w:rPr>
              <w:t xml:space="preserve">THR 202 (3cr) </w:t>
            </w:r>
            <w:r w:rsidR="00DE4737">
              <w:rPr>
                <w:rFonts w:cstheme="minorHAnsi"/>
              </w:rPr>
              <w:t>–</w:t>
            </w:r>
            <w:r>
              <w:rPr>
                <w:rFonts w:cstheme="minorHAnsi"/>
              </w:rPr>
              <w:t xml:space="preserve"> </w:t>
            </w:r>
            <w:r w:rsidR="00DE4737">
              <w:rPr>
                <w:rFonts w:cstheme="minorHAnsi"/>
              </w:rPr>
              <w:t>Acting II (2) for Majors</w:t>
            </w:r>
          </w:p>
          <w:p w14:paraId="0F911C45" w14:textId="2ACB832A" w:rsidR="00DE4737" w:rsidRPr="00736DCC" w:rsidRDefault="00736DCC" w:rsidP="00FD4E55">
            <w:pPr>
              <w:spacing w:after="0"/>
              <w:rPr>
                <w:rFonts w:cstheme="minorHAnsi"/>
                <w:i/>
                <w:iCs/>
              </w:rPr>
            </w:pPr>
            <w:r>
              <w:rPr>
                <w:rFonts w:cstheme="minorHAnsi"/>
                <w:i/>
                <w:iCs/>
              </w:rPr>
              <w:t>Pre-requisite: THR 201</w:t>
            </w:r>
          </w:p>
        </w:tc>
        <w:tc>
          <w:tcPr>
            <w:tcW w:w="671" w:type="pct"/>
          </w:tcPr>
          <w:p w14:paraId="4CF63245" w14:textId="77777777" w:rsidR="0026648D" w:rsidRPr="00902A5F" w:rsidRDefault="0026648D" w:rsidP="00FD4E55">
            <w:pPr>
              <w:spacing w:after="0"/>
              <w:rPr>
                <w:rFonts w:cstheme="minorHAnsi"/>
              </w:rPr>
            </w:pPr>
          </w:p>
        </w:tc>
        <w:tc>
          <w:tcPr>
            <w:tcW w:w="712" w:type="pct"/>
          </w:tcPr>
          <w:p w14:paraId="1BF36B8B" w14:textId="77777777" w:rsidR="0026648D" w:rsidRPr="00902A5F" w:rsidRDefault="0026648D" w:rsidP="00FD4E55">
            <w:pPr>
              <w:spacing w:after="0"/>
              <w:rPr>
                <w:rFonts w:cstheme="minorHAnsi"/>
              </w:rPr>
            </w:pPr>
          </w:p>
        </w:tc>
      </w:tr>
      <w:tr w:rsidR="00AB7542" w:rsidRPr="00902A5F" w14:paraId="5BA04395" w14:textId="77777777" w:rsidTr="00D3047A">
        <w:trPr>
          <w:cantSplit/>
        </w:trPr>
        <w:tc>
          <w:tcPr>
            <w:tcW w:w="3617" w:type="pct"/>
          </w:tcPr>
          <w:p w14:paraId="74A34BE5" w14:textId="154F6DD3" w:rsidR="00AB7542" w:rsidRDefault="00AB7542" w:rsidP="00FD4E55">
            <w:pPr>
              <w:spacing w:after="0"/>
              <w:rPr>
                <w:rFonts w:cstheme="minorHAnsi"/>
              </w:rPr>
            </w:pPr>
            <w:r>
              <w:rPr>
                <w:rFonts w:cstheme="minorHAnsi"/>
              </w:rPr>
              <w:t>THR 308 (3cr) – Development of Musical Theatre</w:t>
            </w:r>
          </w:p>
          <w:p w14:paraId="4126D78A" w14:textId="4F7C89B4" w:rsidR="00AB7542" w:rsidRDefault="00AB7542" w:rsidP="00FD4E55">
            <w:pPr>
              <w:spacing w:after="0"/>
              <w:rPr>
                <w:rFonts w:cstheme="minorHAnsi"/>
              </w:rPr>
            </w:pPr>
          </w:p>
        </w:tc>
        <w:tc>
          <w:tcPr>
            <w:tcW w:w="671" w:type="pct"/>
          </w:tcPr>
          <w:p w14:paraId="0A27A6F2" w14:textId="77777777" w:rsidR="00AB7542" w:rsidRPr="00902A5F" w:rsidRDefault="00AB7542" w:rsidP="00FD4E55">
            <w:pPr>
              <w:spacing w:after="0"/>
              <w:rPr>
                <w:rFonts w:cstheme="minorHAnsi"/>
              </w:rPr>
            </w:pPr>
          </w:p>
        </w:tc>
        <w:tc>
          <w:tcPr>
            <w:tcW w:w="712" w:type="pct"/>
          </w:tcPr>
          <w:p w14:paraId="2E3C5547" w14:textId="77777777" w:rsidR="00AB7542" w:rsidRPr="00902A5F" w:rsidRDefault="00AB7542" w:rsidP="00FD4E55">
            <w:pPr>
              <w:spacing w:after="0"/>
              <w:rPr>
                <w:rFonts w:cstheme="minorHAnsi"/>
              </w:rPr>
            </w:pPr>
          </w:p>
        </w:tc>
      </w:tr>
      <w:tr w:rsidR="00AB7542" w:rsidRPr="00902A5F" w14:paraId="0CC4882F" w14:textId="77777777" w:rsidTr="008E39BA">
        <w:trPr>
          <w:cantSplit/>
        </w:trPr>
        <w:tc>
          <w:tcPr>
            <w:tcW w:w="3617" w:type="pct"/>
          </w:tcPr>
          <w:p w14:paraId="5A2302C3" w14:textId="77777777" w:rsidR="00AB7542" w:rsidRDefault="00AB7542" w:rsidP="008E39BA">
            <w:pPr>
              <w:spacing w:after="0"/>
              <w:rPr>
                <w:rFonts w:cstheme="minorHAnsi"/>
              </w:rPr>
            </w:pPr>
            <w:r>
              <w:rPr>
                <w:rFonts w:cstheme="minorHAnsi"/>
              </w:rPr>
              <w:t>THR 320 (4cr) – Play Analysis</w:t>
            </w:r>
          </w:p>
          <w:p w14:paraId="0C2DD18D" w14:textId="77777777" w:rsidR="00AB7542" w:rsidRDefault="00AB7542" w:rsidP="008E39BA">
            <w:pPr>
              <w:spacing w:after="0"/>
              <w:rPr>
                <w:rFonts w:cstheme="minorHAnsi"/>
              </w:rPr>
            </w:pPr>
          </w:p>
        </w:tc>
        <w:tc>
          <w:tcPr>
            <w:tcW w:w="671" w:type="pct"/>
          </w:tcPr>
          <w:p w14:paraId="54CCD87A" w14:textId="77777777" w:rsidR="00AB7542" w:rsidRPr="00902A5F" w:rsidRDefault="00AB7542" w:rsidP="008E39BA">
            <w:pPr>
              <w:spacing w:after="0"/>
              <w:rPr>
                <w:rFonts w:cstheme="minorHAnsi"/>
              </w:rPr>
            </w:pPr>
          </w:p>
        </w:tc>
        <w:tc>
          <w:tcPr>
            <w:tcW w:w="712" w:type="pct"/>
          </w:tcPr>
          <w:p w14:paraId="51999A62" w14:textId="77777777" w:rsidR="00AB7542" w:rsidRPr="00902A5F" w:rsidRDefault="00AB7542" w:rsidP="008E39BA">
            <w:pPr>
              <w:spacing w:after="0"/>
              <w:rPr>
                <w:rFonts w:cstheme="minorHAnsi"/>
              </w:rPr>
            </w:pPr>
          </w:p>
        </w:tc>
      </w:tr>
    </w:tbl>
    <w:p w14:paraId="44AA6577" w14:textId="77777777" w:rsidR="00FD4E55" w:rsidRDefault="00FD4E55" w:rsidP="00FD4E55">
      <w:pPr>
        <w:spacing w:after="0"/>
      </w:pPr>
    </w:p>
    <w:p w14:paraId="15512567" w14:textId="053BC179" w:rsidR="00921B87" w:rsidRPr="007F42E2" w:rsidRDefault="008E4FB1" w:rsidP="00921B87">
      <w:pPr>
        <w:pStyle w:val="Heading3"/>
        <w:spacing w:before="0" w:after="0"/>
        <w:rPr>
          <w:bCs/>
        </w:rPr>
      </w:pPr>
      <w:r w:rsidRPr="008E4FB1">
        <w:rPr>
          <w:bCs/>
        </w:rPr>
        <w:t xml:space="preserve">Performance and Production Techniques </w:t>
      </w:r>
      <w:r w:rsidR="00921B87">
        <w:rPr>
          <w:bCs/>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21B87" w:rsidRPr="00D421C1" w14:paraId="5BF7C772" w14:textId="77777777" w:rsidTr="007225A6">
        <w:trPr>
          <w:cantSplit/>
        </w:trPr>
        <w:tc>
          <w:tcPr>
            <w:tcW w:w="3617" w:type="pct"/>
            <w:shd w:val="clear" w:color="auto" w:fill="D0CECE" w:themeFill="background2" w:themeFillShade="E6"/>
          </w:tcPr>
          <w:p w14:paraId="6514AF77" w14:textId="04CA89A3" w:rsidR="00921B87" w:rsidRDefault="008E4FB1" w:rsidP="007225A6">
            <w:pPr>
              <w:spacing w:after="0"/>
              <w:rPr>
                <w:rFonts w:cstheme="minorHAnsi"/>
                <w:b/>
                <w:bCs/>
              </w:rPr>
            </w:pPr>
            <w:r>
              <w:rPr>
                <w:rFonts w:cstheme="minorHAnsi"/>
                <w:b/>
                <w:bCs/>
              </w:rPr>
              <w:t>Performance and Production Techniques</w:t>
            </w:r>
            <w:r w:rsidR="00921B87">
              <w:rPr>
                <w:rFonts w:cstheme="minorHAnsi"/>
                <w:b/>
                <w:bCs/>
              </w:rPr>
              <w:t xml:space="preserve"> Requirements </w:t>
            </w:r>
            <w:r w:rsidR="00921B87" w:rsidRPr="00BC3DE3">
              <w:rPr>
                <w:rFonts w:cstheme="minorHAnsi"/>
                <w:b/>
                <w:bCs/>
              </w:rPr>
              <w:t>(</w:t>
            </w:r>
            <w:r w:rsidR="00C8287A">
              <w:rPr>
                <w:rFonts w:cstheme="minorHAnsi"/>
                <w:b/>
                <w:bCs/>
              </w:rPr>
              <w:t>3</w:t>
            </w:r>
            <w:r w:rsidR="00921B87" w:rsidRPr="00BC3DE3">
              <w:rPr>
                <w:rFonts w:cstheme="minorHAnsi"/>
                <w:b/>
                <w:bCs/>
              </w:rPr>
              <w:t xml:space="preserve"> credits)</w:t>
            </w:r>
          </w:p>
          <w:p w14:paraId="659C5A45" w14:textId="6079FA27" w:rsidR="00921B87" w:rsidRPr="00E25028" w:rsidRDefault="00921B87" w:rsidP="00921B87">
            <w:pPr>
              <w:spacing w:after="0"/>
            </w:pPr>
          </w:p>
        </w:tc>
        <w:tc>
          <w:tcPr>
            <w:tcW w:w="671" w:type="pct"/>
            <w:shd w:val="clear" w:color="auto" w:fill="D0CECE" w:themeFill="background2" w:themeFillShade="E6"/>
          </w:tcPr>
          <w:p w14:paraId="3A3FF470" w14:textId="77777777" w:rsidR="00921B87" w:rsidRPr="00D421C1" w:rsidRDefault="00921B87" w:rsidP="007225A6">
            <w:pPr>
              <w:spacing w:after="0"/>
              <w:rPr>
                <w:b/>
                <w:bCs/>
              </w:rPr>
            </w:pPr>
            <w:r w:rsidRPr="00D421C1">
              <w:rPr>
                <w:b/>
                <w:bCs/>
              </w:rPr>
              <w:t>Course Taken</w:t>
            </w:r>
          </w:p>
        </w:tc>
        <w:tc>
          <w:tcPr>
            <w:tcW w:w="712" w:type="pct"/>
            <w:shd w:val="clear" w:color="auto" w:fill="D0CECE" w:themeFill="background2" w:themeFillShade="E6"/>
          </w:tcPr>
          <w:p w14:paraId="429151B1" w14:textId="77777777" w:rsidR="00921B87" w:rsidRPr="00D421C1" w:rsidRDefault="00921B87" w:rsidP="007225A6">
            <w:pPr>
              <w:spacing w:after="0"/>
              <w:rPr>
                <w:b/>
                <w:bCs/>
              </w:rPr>
            </w:pPr>
            <w:r w:rsidRPr="00D421C1">
              <w:rPr>
                <w:b/>
                <w:bCs/>
              </w:rPr>
              <w:t>Semester Taken</w:t>
            </w:r>
          </w:p>
        </w:tc>
      </w:tr>
      <w:tr w:rsidR="00921B87" w:rsidRPr="00902A5F" w14:paraId="10878971" w14:textId="77777777" w:rsidTr="007225A6">
        <w:trPr>
          <w:cantSplit/>
        </w:trPr>
        <w:tc>
          <w:tcPr>
            <w:tcW w:w="3617" w:type="pct"/>
          </w:tcPr>
          <w:p w14:paraId="12425600" w14:textId="6A4A8540" w:rsidR="008E4FB1" w:rsidRDefault="008E4FB1" w:rsidP="007225A6">
            <w:pPr>
              <w:spacing w:after="0"/>
              <w:rPr>
                <w:rFonts w:cstheme="minorHAnsi"/>
              </w:rPr>
            </w:pPr>
            <w:r>
              <w:rPr>
                <w:rFonts w:cstheme="minorHAnsi"/>
              </w:rPr>
              <w:t>MUS 238 (1cr) – Music Theatre Workshop</w:t>
            </w:r>
          </w:p>
          <w:p w14:paraId="02CCC274" w14:textId="058A93EA" w:rsidR="00E25028" w:rsidRPr="00075EB3" w:rsidRDefault="00E25028" w:rsidP="007225A6">
            <w:pPr>
              <w:spacing w:after="0"/>
              <w:rPr>
                <w:rFonts w:cstheme="minorHAnsi"/>
              </w:rPr>
            </w:pPr>
          </w:p>
        </w:tc>
        <w:tc>
          <w:tcPr>
            <w:tcW w:w="671" w:type="pct"/>
          </w:tcPr>
          <w:p w14:paraId="044C8DE6" w14:textId="77777777" w:rsidR="00921B87" w:rsidRPr="00902A5F" w:rsidRDefault="00921B87" w:rsidP="007225A6">
            <w:pPr>
              <w:spacing w:after="0"/>
              <w:rPr>
                <w:rFonts w:cstheme="minorHAnsi"/>
              </w:rPr>
            </w:pPr>
          </w:p>
        </w:tc>
        <w:tc>
          <w:tcPr>
            <w:tcW w:w="712" w:type="pct"/>
          </w:tcPr>
          <w:p w14:paraId="07EC550D" w14:textId="77777777" w:rsidR="00921B87" w:rsidRPr="00902A5F" w:rsidRDefault="00921B87" w:rsidP="007225A6">
            <w:pPr>
              <w:spacing w:after="0"/>
              <w:rPr>
                <w:rFonts w:cstheme="minorHAnsi"/>
              </w:rPr>
            </w:pPr>
          </w:p>
        </w:tc>
      </w:tr>
      <w:tr w:rsidR="008E4FB1" w:rsidRPr="00902A5F" w14:paraId="352B05F6" w14:textId="77777777" w:rsidTr="007225A6">
        <w:trPr>
          <w:cantSplit/>
        </w:trPr>
        <w:tc>
          <w:tcPr>
            <w:tcW w:w="3617" w:type="pct"/>
          </w:tcPr>
          <w:p w14:paraId="5C234DBC" w14:textId="77777777" w:rsidR="008E4FB1" w:rsidRDefault="008E4FB1" w:rsidP="007225A6">
            <w:pPr>
              <w:spacing w:after="0"/>
              <w:rPr>
                <w:rFonts w:cstheme="minorHAnsi"/>
              </w:rPr>
            </w:pPr>
            <w:r>
              <w:rPr>
                <w:rFonts w:cstheme="minorHAnsi"/>
              </w:rPr>
              <w:t>THR 245 (1cr) – Technical Theatre</w:t>
            </w:r>
          </w:p>
          <w:p w14:paraId="5828CA4A" w14:textId="31DB0879" w:rsidR="008E4FB1" w:rsidRDefault="008E4FB1" w:rsidP="007225A6">
            <w:pPr>
              <w:spacing w:after="0"/>
              <w:rPr>
                <w:rFonts w:cstheme="minorHAnsi"/>
              </w:rPr>
            </w:pPr>
          </w:p>
        </w:tc>
        <w:tc>
          <w:tcPr>
            <w:tcW w:w="671" w:type="pct"/>
          </w:tcPr>
          <w:p w14:paraId="2FE55E7D" w14:textId="77777777" w:rsidR="008E4FB1" w:rsidRPr="00902A5F" w:rsidRDefault="008E4FB1" w:rsidP="007225A6">
            <w:pPr>
              <w:spacing w:after="0"/>
              <w:rPr>
                <w:rFonts w:cstheme="minorHAnsi"/>
              </w:rPr>
            </w:pPr>
          </w:p>
        </w:tc>
        <w:tc>
          <w:tcPr>
            <w:tcW w:w="712" w:type="pct"/>
          </w:tcPr>
          <w:p w14:paraId="0D66A094" w14:textId="77777777" w:rsidR="008E4FB1" w:rsidRPr="00902A5F" w:rsidRDefault="008E4FB1" w:rsidP="007225A6">
            <w:pPr>
              <w:spacing w:after="0"/>
              <w:rPr>
                <w:rFonts w:cstheme="minorHAnsi"/>
              </w:rPr>
            </w:pPr>
          </w:p>
        </w:tc>
      </w:tr>
    </w:tbl>
    <w:p w14:paraId="7D17CE45" w14:textId="77777777" w:rsidR="00921B87" w:rsidRDefault="00921B87" w:rsidP="00FD4E55">
      <w:pPr>
        <w:spacing w:after="0"/>
      </w:pPr>
    </w:p>
    <w:p w14:paraId="70A7A66A" w14:textId="244D221D" w:rsidR="00FD4E55" w:rsidRDefault="009865AB" w:rsidP="00FD4E55">
      <w:pPr>
        <w:pStyle w:val="Heading3"/>
        <w:spacing w:before="0" w:after="0"/>
        <w:rPr>
          <w:bCs/>
        </w:rPr>
      </w:pPr>
      <w:r>
        <w:rPr>
          <w:bCs/>
        </w:rPr>
        <w:t>Optional Performance Techniques</w:t>
      </w:r>
    </w:p>
    <w:p w14:paraId="7BC3D40B" w14:textId="486B4438" w:rsidR="009865AB" w:rsidRPr="009865AB" w:rsidRDefault="008E4FB1" w:rsidP="009865AB">
      <w:r>
        <w:t>M</w:t>
      </w:r>
      <w:r w:rsidRPr="008E4FB1">
        <w:t>usical theatre majors are required to audition for university musical theatre productions. Without prior consultation with the director of the production, students’ participation in the audition process constitutes their agreement to accept any role offered. A student must accept the role, or they risk losing their scholarship. Students who do not adhere to this policy will not be allowed to audition for any productions or participate in departmental events for the remainder of that academic year.</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40323B46" w14:textId="77777777" w:rsidTr="001E0C63">
        <w:trPr>
          <w:cantSplit/>
        </w:trPr>
        <w:tc>
          <w:tcPr>
            <w:tcW w:w="3617" w:type="pct"/>
            <w:shd w:val="clear" w:color="auto" w:fill="D0CECE" w:themeFill="background2" w:themeFillShade="E6"/>
          </w:tcPr>
          <w:p w14:paraId="51693346" w14:textId="62679087" w:rsidR="00FD4E55" w:rsidRDefault="009865AB" w:rsidP="00FD4E55">
            <w:pPr>
              <w:spacing w:after="0"/>
              <w:rPr>
                <w:b/>
                <w:bCs/>
              </w:rPr>
            </w:pPr>
            <w:r>
              <w:rPr>
                <w:b/>
                <w:bCs/>
              </w:rPr>
              <w:t xml:space="preserve">Optional Performance and Production Techniques </w:t>
            </w:r>
            <w:r w:rsidR="00FD4E55" w:rsidRPr="00166B13">
              <w:rPr>
                <w:b/>
                <w:bCs/>
              </w:rPr>
              <w:t>(</w:t>
            </w:r>
            <w:r w:rsidR="008E4FB1">
              <w:rPr>
                <w:b/>
                <w:bCs/>
              </w:rPr>
              <w:t>0-3</w:t>
            </w:r>
            <w:r>
              <w:rPr>
                <w:b/>
                <w:bCs/>
              </w:rPr>
              <w:t xml:space="preserve"> </w:t>
            </w:r>
            <w:r w:rsidR="00215C38">
              <w:rPr>
                <w:b/>
                <w:bCs/>
              </w:rPr>
              <w:t>c</w:t>
            </w:r>
            <w:r w:rsidR="00FD4E55" w:rsidRPr="00166B13">
              <w:rPr>
                <w:b/>
                <w:bCs/>
              </w:rPr>
              <w:t>redits)</w:t>
            </w:r>
          </w:p>
          <w:p w14:paraId="71D2C334" w14:textId="0D292C3E" w:rsidR="00921B87" w:rsidRDefault="00921B87" w:rsidP="00921B87">
            <w:pPr>
              <w:spacing w:after="0"/>
              <w:rPr>
                <w:rFonts w:ascii="Times New Roman" w:hAnsi="Times New Roman"/>
              </w:rPr>
            </w:pPr>
            <w:r>
              <w:rPr>
                <w:rFonts w:ascii="Times New Roman" w:hAnsi="Times New Roman"/>
              </w:rPr>
              <w:t xml:space="preserve">Refer to catalog for the </w:t>
            </w:r>
            <w:hyperlink r:id="rId8" w:tooltip="Elective Options" w:history="1">
              <w:r w:rsidR="009865AB" w:rsidRPr="00217BF4">
                <w:rPr>
                  <w:rStyle w:val="Hyperlink"/>
                  <w:rFonts w:ascii="Times New Roman" w:hAnsi="Times New Roman"/>
                  <w:color w:val="0000FF"/>
                </w:rPr>
                <w:t>Elective</w:t>
              </w:r>
              <w:r w:rsidRPr="00217BF4">
                <w:rPr>
                  <w:rStyle w:val="Hyperlink"/>
                  <w:rFonts w:ascii="Times New Roman" w:hAnsi="Times New Roman"/>
                  <w:color w:val="0000FF"/>
                </w:rPr>
                <w:t xml:space="preserve"> Options</w:t>
              </w:r>
            </w:hyperlink>
            <w:bookmarkStart w:id="0" w:name="_GoBack"/>
            <w:bookmarkEnd w:id="0"/>
            <w:r>
              <w:rPr>
                <w:rFonts w:ascii="Times New Roman" w:hAnsi="Times New Roman"/>
              </w:rPr>
              <w:t xml:space="preserve">. </w:t>
            </w:r>
          </w:p>
          <w:p w14:paraId="7C1796EB" w14:textId="3D97979A" w:rsidR="00FD4E55" w:rsidRPr="00D421C1" w:rsidRDefault="00921B87" w:rsidP="00921B87">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3005BFB1"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6797A8C3" w14:textId="77777777" w:rsidR="00FD4E55" w:rsidRPr="00D421C1" w:rsidRDefault="00FD4E55" w:rsidP="00FD4E55">
            <w:pPr>
              <w:spacing w:after="0"/>
              <w:rPr>
                <w:b/>
                <w:bCs/>
              </w:rPr>
            </w:pPr>
            <w:r w:rsidRPr="00D421C1">
              <w:rPr>
                <w:b/>
                <w:bCs/>
              </w:rPr>
              <w:t>Semester Taken</w:t>
            </w:r>
          </w:p>
        </w:tc>
      </w:tr>
      <w:tr w:rsidR="00075EB3" w:rsidRPr="00902A5F" w14:paraId="67CE31EF" w14:textId="77777777" w:rsidTr="00D3047A">
        <w:trPr>
          <w:cantSplit/>
        </w:trPr>
        <w:tc>
          <w:tcPr>
            <w:tcW w:w="3617" w:type="pct"/>
          </w:tcPr>
          <w:p w14:paraId="37ED2470" w14:textId="1E995D73" w:rsidR="00921B87" w:rsidRDefault="009865AB" w:rsidP="00FD4E55">
            <w:pPr>
              <w:spacing w:after="0"/>
              <w:rPr>
                <w:rFonts w:cstheme="minorHAnsi"/>
              </w:rPr>
            </w:pPr>
            <w:r w:rsidRPr="009865AB">
              <w:rPr>
                <w:rFonts w:cstheme="minorHAnsi"/>
              </w:rPr>
              <w:t xml:space="preserve">Performance </w:t>
            </w:r>
            <w:r w:rsidR="008E4FB1">
              <w:rPr>
                <w:rFonts w:cstheme="minorHAnsi"/>
              </w:rPr>
              <w:t>Elective</w:t>
            </w:r>
            <w:r w:rsidRPr="009865AB">
              <w:rPr>
                <w:rFonts w:cstheme="minorHAnsi"/>
              </w:rPr>
              <w:t xml:space="preserve"> (</w:t>
            </w:r>
            <w:r w:rsidR="008E4FB1">
              <w:rPr>
                <w:rFonts w:cstheme="minorHAnsi"/>
              </w:rPr>
              <w:t>1</w:t>
            </w:r>
            <w:r w:rsidRPr="009865AB">
              <w:rPr>
                <w:rFonts w:cstheme="minorHAnsi"/>
              </w:rPr>
              <w:t>cr)</w:t>
            </w:r>
          </w:p>
          <w:p w14:paraId="7093E702" w14:textId="47E94B63" w:rsidR="009865AB" w:rsidRPr="00921B87" w:rsidRDefault="009865AB" w:rsidP="00FD4E55">
            <w:pPr>
              <w:spacing w:after="0"/>
              <w:rPr>
                <w:rFonts w:cstheme="minorHAnsi"/>
              </w:rPr>
            </w:pPr>
          </w:p>
        </w:tc>
        <w:tc>
          <w:tcPr>
            <w:tcW w:w="671" w:type="pct"/>
          </w:tcPr>
          <w:p w14:paraId="75123454" w14:textId="77777777" w:rsidR="00075EB3" w:rsidRPr="00902A5F" w:rsidRDefault="00075EB3" w:rsidP="00FD4E55">
            <w:pPr>
              <w:spacing w:after="0"/>
              <w:rPr>
                <w:rFonts w:cstheme="minorHAnsi"/>
              </w:rPr>
            </w:pPr>
          </w:p>
        </w:tc>
        <w:tc>
          <w:tcPr>
            <w:tcW w:w="712" w:type="pct"/>
          </w:tcPr>
          <w:p w14:paraId="566E7D6A" w14:textId="77777777" w:rsidR="00075EB3" w:rsidRPr="00902A5F" w:rsidRDefault="00075EB3" w:rsidP="00FD4E55">
            <w:pPr>
              <w:spacing w:after="0"/>
              <w:rPr>
                <w:rFonts w:cstheme="minorHAnsi"/>
              </w:rPr>
            </w:pPr>
          </w:p>
        </w:tc>
      </w:tr>
      <w:tr w:rsidR="009865AB" w:rsidRPr="00902A5F" w14:paraId="7E05796E" w14:textId="77777777" w:rsidTr="00D3047A">
        <w:trPr>
          <w:cantSplit/>
        </w:trPr>
        <w:tc>
          <w:tcPr>
            <w:tcW w:w="3617" w:type="pct"/>
          </w:tcPr>
          <w:p w14:paraId="26483BD4" w14:textId="77777777" w:rsidR="008E4FB1" w:rsidRDefault="008E4FB1" w:rsidP="008E4FB1">
            <w:pPr>
              <w:spacing w:after="0"/>
              <w:rPr>
                <w:rFonts w:cstheme="minorHAnsi"/>
              </w:rPr>
            </w:pPr>
            <w:r w:rsidRPr="009865AB">
              <w:rPr>
                <w:rFonts w:cstheme="minorHAnsi"/>
              </w:rPr>
              <w:t xml:space="preserve">Performance </w:t>
            </w:r>
            <w:r>
              <w:rPr>
                <w:rFonts w:cstheme="minorHAnsi"/>
              </w:rPr>
              <w:t>Elective</w:t>
            </w:r>
            <w:r w:rsidRPr="009865AB">
              <w:rPr>
                <w:rFonts w:cstheme="minorHAnsi"/>
              </w:rPr>
              <w:t xml:space="preserve"> (</w:t>
            </w:r>
            <w:r>
              <w:rPr>
                <w:rFonts w:cstheme="minorHAnsi"/>
              </w:rPr>
              <w:t>1</w:t>
            </w:r>
            <w:r w:rsidRPr="009865AB">
              <w:rPr>
                <w:rFonts w:cstheme="minorHAnsi"/>
              </w:rPr>
              <w:t>cr)</w:t>
            </w:r>
          </w:p>
          <w:p w14:paraId="409AE9FA" w14:textId="77777777" w:rsidR="009865AB" w:rsidRPr="00921B87" w:rsidRDefault="009865AB" w:rsidP="00FD4E55">
            <w:pPr>
              <w:spacing w:after="0"/>
              <w:rPr>
                <w:rFonts w:cstheme="minorHAnsi"/>
              </w:rPr>
            </w:pPr>
          </w:p>
        </w:tc>
        <w:tc>
          <w:tcPr>
            <w:tcW w:w="671" w:type="pct"/>
          </w:tcPr>
          <w:p w14:paraId="120EE6AD" w14:textId="77777777" w:rsidR="009865AB" w:rsidRPr="00902A5F" w:rsidRDefault="009865AB" w:rsidP="00FD4E55">
            <w:pPr>
              <w:spacing w:after="0"/>
              <w:rPr>
                <w:rFonts w:cstheme="minorHAnsi"/>
              </w:rPr>
            </w:pPr>
          </w:p>
        </w:tc>
        <w:tc>
          <w:tcPr>
            <w:tcW w:w="712" w:type="pct"/>
          </w:tcPr>
          <w:p w14:paraId="60B43FEE" w14:textId="77777777" w:rsidR="009865AB" w:rsidRPr="00902A5F" w:rsidRDefault="009865AB" w:rsidP="00FD4E55">
            <w:pPr>
              <w:spacing w:after="0"/>
              <w:rPr>
                <w:rFonts w:cstheme="minorHAnsi"/>
              </w:rPr>
            </w:pPr>
          </w:p>
        </w:tc>
      </w:tr>
      <w:tr w:rsidR="009865AB" w:rsidRPr="00902A5F" w14:paraId="20FD576E" w14:textId="77777777" w:rsidTr="00D3047A">
        <w:trPr>
          <w:cantSplit/>
        </w:trPr>
        <w:tc>
          <w:tcPr>
            <w:tcW w:w="3617" w:type="pct"/>
          </w:tcPr>
          <w:p w14:paraId="3C2BF2CE" w14:textId="77777777" w:rsidR="008E4FB1" w:rsidRDefault="008E4FB1" w:rsidP="008E4FB1">
            <w:pPr>
              <w:spacing w:after="0"/>
              <w:rPr>
                <w:rFonts w:cstheme="minorHAnsi"/>
              </w:rPr>
            </w:pPr>
            <w:r w:rsidRPr="009865AB">
              <w:rPr>
                <w:rFonts w:cstheme="minorHAnsi"/>
              </w:rPr>
              <w:t xml:space="preserve">Performance </w:t>
            </w:r>
            <w:r>
              <w:rPr>
                <w:rFonts w:cstheme="minorHAnsi"/>
              </w:rPr>
              <w:t>Elective</w:t>
            </w:r>
            <w:r w:rsidRPr="009865AB">
              <w:rPr>
                <w:rFonts w:cstheme="minorHAnsi"/>
              </w:rPr>
              <w:t xml:space="preserve"> (</w:t>
            </w:r>
            <w:r>
              <w:rPr>
                <w:rFonts w:cstheme="minorHAnsi"/>
              </w:rPr>
              <w:t>1</w:t>
            </w:r>
            <w:r w:rsidRPr="009865AB">
              <w:rPr>
                <w:rFonts w:cstheme="minorHAnsi"/>
              </w:rPr>
              <w:t>cr)</w:t>
            </w:r>
          </w:p>
          <w:p w14:paraId="58712513" w14:textId="77777777" w:rsidR="009865AB" w:rsidRPr="009865AB" w:rsidRDefault="009865AB" w:rsidP="009865AB">
            <w:pPr>
              <w:spacing w:after="0"/>
              <w:rPr>
                <w:rFonts w:cstheme="minorHAnsi"/>
              </w:rPr>
            </w:pPr>
          </w:p>
        </w:tc>
        <w:tc>
          <w:tcPr>
            <w:tcW w:w="671" w:type="pct"/>
          </w:tcPr>
          <w:p w14:paraId="07A820BF" w14:textId="77777777" w:rsidR="009865AB" w:rsidRPr="00902A5F" w:rsidRDefault="009865AB" w:rsidP="00FD4E55">
            <w:pPr>
              <w:spacing w:after="0"/>
              <w:rPr>
                <w:rFonts w:cstheme="minorHAnsi"/>
              </w:rPr>
            </w:pPr>
          </w:p>
        </w:tc>
        <w:tc>
          <w:tcPr>
            <w:tcW w:w="712" w:type="pct"/>
          </w:tcPr>
          <w:p w14:paraId="57FD06DE" w14:textId="77777777" w:rsidR="009865AB" w:rsidRPr="00902A5F" w:rsidRDefault="009865AB" w:rsidP="00FD4E55">
            <w:pPr>
              <w:spacing w:after="0"/>
              <w:rPr>
                <w:rFonts w:cstheme="minorHAnsi"/>
              </w:rPr>
            </w:pPr>
          </w:p>
        </w:tc>
      </w:tr>
    </w:tbl>
    <w:p w14:paraId="5D86DB4B" w14:textId="77777777" w:rsidR="00FD4E55" w:rsidRDefault="00FD4E55" w:rsidP="00FD4E55">
      <w:pPr>
        <w:spacing w:after="0"/>
      </w:pPr>
    </w:p>
    <w:p w14:paraId="6EE22E69" w14:textId="5EDB085A" w:rsidR="00FD4E55" w:rsidRPr="007F42E2" w:rsidRDefault="00215C38" w:rsidP="00FD4E55">
      <w:pPr>
        <w:pStyle w:val="Heading3"/>
        <w:spacing w:before="0" w:after="0"/>
        <w:rPr>
          <w:bCs/>
        </w:rPr>
      </w:pPr>
      <w:r>
        <w:rPr>
          <w:bCs/>
        </w:rPr>
        <w:t>Dance Training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30CD5143" w14:textId="77777777" w:rsidTr="001E0C63">
        <w:trPr>
          <w:cantSplit/>
        </w:trPr>
        <w:tc>
          <w:tcPr>
            <w:tcW w:w="3617" w:type="pct"/>
            <w:shd w:val="clear" w:color="auto" w:fill="D0CECE" w:themeFill="background2" w:themeFillShade="E6"/>
          </w:tcPr>
          <w:p w14:paraId="081C16E1" w14:textId="558F1563" w:rsidR="00FD4E55" w:rsidRDefault="00215C38" w:rsidP="00FD4E55">
            <w:pPr>
              <w:spacing w:after="0"/>
              <w:rPr>
                <w:b/>
                <w:bCs/>
              </w:rPr>
            </w:pPr>
            <w:r>
              <w:rPr>
                <w:b/>
                <w:bCs/>
              </w:rPr>
              <w:t>Dance Training Requirements (12 credits)</w:t>
            </w:r>
          </w:p>
          <w:p w14:paraId="317A98F5" w14:textId="183156BB" w:rsidR="00FD4E55" w:rsidRPr="00D421C1" w:rsidRDefault="00FD4E55" w:rsidP="00FD4E55">
            <w:pPr>
              <w:spacing w:after="0"/>
              <w:rPr>
                <w:b/>
                <w:bCs/>
              </w:rPr>
            </w:pPr>
          </w:p>
        </w:tc>
        <w:tc>
          <w:tcPr>
            <w:tcW w:w="671" w:type="pct"/>
            <w:shd w:val="clear" w:color="auto" w:fill="D0CECE" w:themeFill="background2" w:themeFillShade="E6"/>
          </w:tcPr>
          <w:p w14:paraId="474AC014"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19B78746" w14:textId="77777777" w:rsidR="00FD4E55" w:rsidRPr="00D421C1" w:rsidRDefault="00FD4E55" w:rsidP="00FD4E55">
            <w:pPr>
              <w:spacing w:after="0"/>
              <w:rPr>
                <w:b/>
                <w:bCs/>
              </w:rPr>
            </w:pPr>
            <w:r w:rsidRPr="00D421C1">
              <w:rPr>
                <w:b/>
                <w:bCs/>
              </w:rPr>
              <w:t>Semester Taken</w:t>
            </w:r>
          </w:p>
        </w:tc>
      </w:tr>
      <w:tr w:rsidR="00166B13" w:rsidRPr="00215C38" w14:paraId="07F7550F" w14:textId="77777777" w:rsidTr="00D3047A">
        <w:trPr>
          <w:cantSplit/>
        </w:trPr>
        <w:tc>
          <w:tcPr>
            <w:tcW w:w="3617" w:type="pct"/>
          </w:tcPr>
          <w:p w14:paraId="283CCD9F" w14:textId="77777777" w:rsidR="009865AB" w:rsidRDefault="00215C38" w:rsidP="00FD4E55">
            <w:pPr>
              <w:spacing w:after="0"/>
              <w:rPr>
                <w:rFonts w:cstheme="minorHAnsi"/>
              </w:rPr>
            </w:pPr>
            <w:r>
              <w:rPr>
                <w:rFonts w:cstheme="minorHAnsi"/>
              </w:rPr>
              <w:t>DAN 110 (3cr) – Ballroom Dance I (1)</w:t>
            </w:r>
          </w:p>
          <w:p w14:paraId="0D3646E2" w14:textId="70E9D430" w:rsidR="00215C38" w:rsidRDefault="00215C38" w:rsidP="00FD4E55">
            <w:pPr>
              <w:spacing w:after="0"/>
              <w:rPr>
                <w:rFonts w:cstheme="minorHAnsi"/>
              </w:rPr>
            </w:pPr>
            <w:r w:rsidRPr="00215C38">
              <w:rPr>
                <w:rFonts w:cstheme="minorHAnsi"/>
                <w:b/>
                <w:bCs/>
              </w:rPr>
              <w:t>or</w:t>
            </w:r>
            <w:r>
              <w:rPr>
                <w:rFonts w:cstheme="minorHAnsi"/>
              </w:rPr>
              <w:t xml:space="preserve"> DAN 210 (3cr) – Ballroom Dance II (2)</w:t>
            </w:r>
          </w:p>
          <w:p w14:paraId="36DB8796" w14:textId="66D99AF1" w:rsidR="00215C38" w:rsidRPr="00215C38" w:rsidRDefault="00215C38" w:rsidP="00FD4E55">
            <w:pPr>
              <w:spacing w:after="0"/>
              <w:rPr>
                <w:rFonts w:cstheme="minorHAnsi"/>
              </w:rPr>
            </w:pPr>
            <w:r w:rsidRPr="00215C38">
              <w:rPr>
                <w:rFonts w:cstheme="minorHAnsi"/>
                <w:b/>
                <w:bCs/>
              </w:rPr>
              <w:t>or</w:t>
            </w:r>
            <w:r>
              <w:rPr>
                <w:rFonts w:cstheme="minorHAnsi"/>
              </w:rPr>
              <w:t xml:space="preserve"> DAN 145 (3cr) – Dance Partnering for the Stage</w:t>
            </w:r>
          </w:p>
        </w:tc>
        <w:tc>
          <w:tcPr>
            <w:tcW w:w="671" w:type="pct"/>
          </w:tcPr>
          <w:p w14:paraId="1EED4C87" w14:textId="77777777" w:rsidR="00166B13" w:rsidRPr="00215C38" w:rsidRDefault="00166B13" w:rsidP="00FD4E55">
            <w:pPr>
              <w:spacing w:after="0"/>
              <w:rPr>
                <w:rFonts w:cstheme="minorHAnsi"/>
              </w:rPr>
            </w:pPr>
          </w:p>
        </w:tc>
        <w:tc>
          <w:tcPr>
            <w:tcW w:w="712" w:type="pct"/>
          </w:tcPr>
          <w:p w14:paraId="109D9204" w14:textId="77777777" w:rsidR="00166B13" w:rsidRPr="00215C38" w:rsidRDefault="00166B13" w:rsidP="00FD4E55">
            <w:pPr>
              <w:spacing w:after="0"/>
              <w:rPr>
                <w:rFonts w:cstheme="minorHAnsi"/>
              </w:rPr>
            </w:pPr>
          </w:p>
        </w:tc>
      </w:tr>
      <w:tr w:rsidR="00921B87" w:rsidRPr="00215C38" w14:paraId="209952EC" w14:textId="77777777" w:rsidTr="00D3047A">
        <w:trPr>
          <w:cantSplit/>
        </w:trPr>
        <w:tc>
          <w:tcPr>
            <w:tcW w:w="3617" w:type="pct"/>
          </w:tcPr>
          <w:p w14:paraId="69E4F143" w14:textId="77777777" w:rsidR="009865AB" w:rsidRDefault="00215C38" w:rsidP="00FD4E55">
            <w:pPr>
              <w:spacing w:after="0"/>
              <w:rPr>
                <w:rFonts w:cstheme="minorHAnsi"/>
              </w:rPr>
            </w:pPr>
            <w:r>
              <w:rPr>
                <w:rFonts w:cstheme="minorHAnsi"/>
              </w:rPr>
              <w:t>DAN 141 (3cr) – Beginning Jazz Dance I (1)</w:t>
            </w:r>
          </w:p>
          <w:p w14:paraId="324FA1FB" w14:textId="123A638A" w:rsidR="00215C38" w:rsidRPr="00215C38" w:rsidRDefault="00215C38" w:rsidP="00FD4E55">
            <w:pPr>
              <w:spacing w:after="0"/>
              <w:rPr>
                <w:rFonts w:cstheme="minorHAnsi"/>
              </w:rPr>
            </w:pPr>
            <w:r w:rsidRPr="00215C38">
              <w:rPr>
                <w:rFonts w:cstheme="minorHAnsi"/>
                <w:b/>
                <w:bCs/>
              </w:rPr>
              <w:t>or</w:t>
            </w:r>
            <w:r>
              <w:rPr>
                <w:rFonts w:cstheme="minorHAnsi"/>
              </w:rPr>
              <w:t xml:space="preserve"> DAN 241 (3cr) – Intermediate Jazz Dance</w:t>
            </w:r>
          </w:p>
        </w:tc>
        <w:tc>
          <w:tcPr>
            <w:tcW w:w="671" w:type="pct"/>
          </w:tcPr>
          <w:p w14:paraId="3405E2DE" w14:textId="77777777" w:rsidR="00921B87" w:rsidRPr="00215C38" w:rsidRDefault="00921B87" w:rsidP="00FD4E55">
            <w:pPr>
              <w:spacing w:after="0"/>
              <w:rPr>
                <w:rFonts w:cstheme="minorHAnsi"/>
              </w:rPr>
            </w:pPr>
          </w:p>
        </w:tc>
        <w:tc>
          <w:tcPr>
            <w:tcW w:w="712" w:type="pct"/>
          </w:tcPr>
          <w:p w14:paraId="60DD3078" w14:textId="77777777" w:rsidR="00921B87" w:rsidRPr="00215C38" w:rsidRDefault="00921B87" w:rsidP="00FD4E55">
            <w:pPr>
              <w:spacing w:after="0"/>
              <w:rPr>
                <w:rFonts w:cstheme="minorHAnsi"/>
              </w:rPr>
            </w:pPr>
          </w:p>
        </w:tc>
      </w:tr>
      <w:tr w:rsidR="009865AB" w:rsidRPr="00215C38" w14:paraId="022E2E25" w14:textId="77777777" w:rsidTr="00D3047A">
        <w:trPr>
          <w:cantSplit/>
        </w:trPr>
        <w:tc>
          <w:tcPr>
            <w:tcW w:w="3617" w:type="pct"/>
          </w:tcPr>
          <w:p w14:paraId="7DA0794E" w14:textId="77777777" w:rsidR="009865AB" w:rsidRDefault="00215C38" w:rsidP="00FD4E55">
            <w:pPr>
              <w:spacing w:after="0"/>
              <w:rPr>
                <w:rFonts w:cstheme="minorHAnsi"/>
              </w:rPr>
            </w:pPr>
            <w:r>
              <w:rPr>
                <w:rFonts w:cstheme="minorHAnsi"/>
              </w:rPr>
              <w:t>DAN 144 (3cr) – Beginning Tap Dance</w:t>
            </w:r>
          </w:p>
          <w:p w14:paraId="2A078706" w14:textId="35D7E4F8" w:rsidR="00215C38" w:rsidRPr="00215C38" w:rsidRDefault="00215C38" w:rsidP="00FD4E55">
            <w:pPr>
              <w:spacing w:after="0"/>
              <w:rPr>
                <w:rFonts w:cstheme="minorHAnsi"/>
              </w:rPr>
            </w:pPr>
            <w:r w:rsidRPr="00215C38">
              <w:rPr>
                <w:rFonts w:cstheme="minorHAnsi"/>
                <w:b/>
                <w:bCs/>
              </w:rPr>
              <w:t>or</w:t>
            </w:r>
            <w:r>
              <w:rPr>
                <w:rFonts w:cstheme="minorHAnsi"/>
              </w:rPr>
              <w:t xml:space="preserve"> DAN 244 (3cr) – Intermediate Tap Dance</w:t>
            </w:r>
          </w:p>
        </w:tc>
        <w:tc>
          <w:tcPr>
            <w:tcW w:w="671" w:type="pct"/>
          </w:tcPr>
          <w:p w14:paraId="7DD3C1E0" w14:textId="77777777" w:rsidR="009865AB" w:rsidRPr="00215C38" w:rsidRDefault="009865AB" w:rsidP="00FD4E55">
            <w:pPr>
              <w:spacing w:after="0"/>
              <w:rPr>
                <w:rFonts w:cstheme="minorHAnsi"/>
              </w:rPr>
            </w:pPr>
          </w:p>
        </w:tc>
        <w:tc>
          <w:tcPr>
            <w:tcW w:w="712" w:type="pct"/>
          </w:tcPr>
          <w:p w14:paraId="3FC1A044" w14:textId="77777777" w:rsidR="009865AB" w:rsidRPr="00215C38" w:rsidRDefault="009865AB" w:rsidP="00FD4E55">
            <w:pPr>
              <w:spacing w:after="0"/>
              <w:rPr>
                <w:rFonts w:cstheme="minorHAnsi"/>
              </w:rPr>
            </w:pPr>
          </w:p>
        </w:tc>
      </w:tr>
      <w:tr w:rsidR="009865AB" w:rsidRPr="00215C38" w14:paraId="2ABD34E3" w14:textId="77777777" w:rsidTr="00D3047A">
        <w:trPr>
          <w:cantSplit/>
        </w:trPr>
        <w:tc>
          <w:tcPr>
            <w:tcW w:w="3617" w:type="pct"/>
          </w:tcPr>
          <w:p w14:paraId="594C4F0C" w14:textId="77777777" w:rsidR="009865AB" w:rsidRDefault="00215C38" w:rsidP="00FD4E55">
            <w:pPr>
              <w:spacing w:after="0"/>
              <w:rPr>
                <w:rFonts w:cstheme="minorHAnsi"/>
              </w:rPr>
            </w:pPr>
            <w:r>
              <w:rPr>
                <w:rFonts w:cstheme="minorHAnsi"/>
              </w:rPr>
              <w:lastRenderedPageBreak/>
              <w:t>DAN 149 (3cr) – Beginning Ballet I (1)</w:t>
            </w:r>
          </w:p>
          <w:p w14:paraId="6AE44082" w14:textId="2E50613F" w:rsidR="00215C38" w:rsidRPr="00215C38" w:rsidRDefault="00215C38" w:rsidP="00FD4E55">
            <w:pPr>
              <w:spacing w:after="0"/>
              <w:rPr>
                <w:rFonts w:cstheme="minorHAnsi"/>
              </w:rPr>
            </w:pPr>
            <w:r w:rsidRPr="00215C38">
              <w:rPr>
                <w:rFonts w:cstheme="minorHAnsi"/>
                <w:b/>
                <w:bCs/>
              </w:rPr>
              <w:t>or</w:t>
            </w:r>
            <w:r>
              <w:rPr>
                <w:rFonts w:cstheme="minorHAnsi"/>
              </w:rPr>
              <w:t xml:space="preserve"> DAN 246 (3cr) – Musical Theatre Dance</w:t>
            </w:r>
          </w:p>
        </w:tc>
        <w:tc>
          <w:tcPr>
            <w:tcW w:w="671" w:type="pct"/>
          </w:tcPr>
          <w:p w14:paraId="518BAD31" w14:textId="77777777" w:rsidR="009865AB" w:rsidRPr="00215C38" w:rsidRDefault="009865AB" w:rsidP="00FD4E55">
            <w:pPr>
              <w:spacing w:after="0"/>
              <w:rPr>
                <w:rFonts w:cstheme="minorHAnsi"/>
              </w:rPr>
            </w:pPr>
          </w:p>
        </w:tc>
        <w:tc>
          <w:tcPr>
            <w:tcW w:w="712" w:type="pct"/>
          </w:tcPr>
          <w:p w14:paraId="76801547" w14:textId="77777777" w:rsidR="009865AB" w:rsidRPr="00215C38" w:rsidRDefault="009865AB" w:rsidP="00FD4E55">
            <w:pPr>
              <w:spacing w:after="0"/>
              <w:rPr>
                <w:rFonts w:cstheme="minorHAnsi"/>
              </w:rPr>
            </w:pPr>
          </w:p>
        </w:tc>
      </w:tr>
    </w:tbl>
    <w:p w14:paraId="56993A14" w14:textId="77777777" w:rsidR="00816B2C" w:rsidRDefault="00816B2C" w:rsidP="00FD4E55">
      <w:pPr>
        <w:spacing w:after="0"/>
      </w:pPr>
    </w:p>
    <w:p w14:paraId="4288B7EB" w14:textId="608D6E4E" w:rsidR="003F08E2" w:rsidRPr="007F42E2" w:rsidRDefault="003F08E2" w:rsidP="003F08E2">
      <w:pPr>
        <w:pStyle w:val="Heading3"/>
        <w:spacing w:before="0" w:after="0"/>
        <w:rPr>
          <w:bCs/>
        </w:rPr>
      </w:pPr>
      <w:r>
        <w:rPr>
          <w:bCs/>
        </w:rPr>
        <w:t>Musical Theatre Senior Showcas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F08E2" w:rsidRPr="00D421C1" w14:paraId="02CB1FD1" w14:textId="77777777" w:rsidTr="008E39BA">
        <w:trPr>
          <w:cantSplit/>
        </w:trPr>
        <w:tc>
          <w:tcPr>
            <w:tcW w:w="3617" w:type="pct"/>
            <w:shd w:val="clear" w:color="auto" w:fill="D0CECE" w:themeFill="background2" w:themeFillShade="E6"/>
          </w:tcPr>
          <w:p w14:paraId="120496C7" w14:textId="2B9CD8CF" w:rsidR="003F08E2" w:rsidRDefault="003F08E2" w:rsidP="008E39BA">
            <w:pPr>
              <w:spacing w:after="0"/>
              <w:rPr>
                <w:b/>
                <w:bCs/>
              </w:rPr>
            </w:pPr>
            <w:r>
              <w:rPr>
                <w:b/>
                <w:bCs/>
              </w:rPr>
              <w:t>Musical Theare Senior Showcase Requirements (1 credit)</w:t>
            </w:r>
          </w:p>
          <w:p w14:paraId="5519130E" w14:textId="1E04326B" w:rsidR="003F08E2" w:rsidRPr="003F08E2" w:rsidRDefault="003F08E2" w:rsidP="008E39BA">
            <w:pPr>
              <w:spacing w:after="0"/>
            </w:pPr>
            <w:r w:rsidRPr="003F08E2">
              <w:t>Students with a major in the Musical Theatre must participate in a Musical Theatre Senior Showcase during their final year of study.</w:t>
            </w:r>
          </w:p>
        </w:tc>
        <w:tc>
          <w:tcPr>
            <w:tcW w:w="671" w:type="pct"/>
            <w:shd w:val="clear" w:color="auto" w:fill="D0CECE" w:themeFill="background2" w:themeFillShade="E6"/>
          </w:tcPr>
          <w:p w14:paraId="3DFCD3DB" w14:textId="77777777" w:rsidR="003F08E2" w:rsidRPr="00D421C1" w:rsidRDefault="003F08E2" w:rsidP="008E39BA">
            <w:pPr>
              <w:spacing w:after="0"/>
              <w:rPr>
                <w:b/>
                <w:bCs/>
              </w:rPr>
            </w:pPr>
            <w:r w:rsidRPr="00D421C1">
              <w:rPr>
                <w:b/>
                <w:bCs/>
              </w:rPr>
              <w:t>Course Taken</w:t>
            </w:r>
          </w:p>
        </w:tc>
        <w:tc>
          <w:tcPr>
            <w:tcW w:w="712" w:type="pct"/>
            <w:shd w:val="clear" w:color="auto" w:fill="D0CECE" w:themeFill="background2" w:themeFillShade="E6"/>
          </w:tcPr>
          <w:p w14:paraId="2758553F" w14:textId="77777777" w:rsidR="003F08E2" w:rsidRPr="00D421C1" w:rsidRDefault="003F08E2" w:rsidP="008E39BA">
            <w:pPr>
              <w:spacing w:after="0"/>
              <w:rPr>
                <w:b/>
                <w:bCs/>
              </w:rPr>
            </w:pPr>
            <w:r w:rsidRPr="00D421C1">
              <w:rPr>
                <w:b/>
                <w:bCs/>
              </w:rPr>
              <w:t>Semester Taken</w:t>
            </w:r>
          </w:p>
        </w:tc>
      </w:tr>
      <w:tr w:rsidR="003F08E2" w:rsidRPr="00902A5F" w14:paraId="53F2EEE1" w14:textId="77777777" w:rsidTr="008E39BA">
        <w:trPr>
          <w:cantSplit/>
        </w:trPr>
        <w:tc>
          <w:tcPr>
            <w:tcW w:w="3617" w:type="pct"/>
          </w:tcPr>
          <w:p w14:paraId="6F5EB522" w14:textId="77777777" w:rsidR="003F08E2" w:rsidRDefault="003F08E2" w:rsidP="008E39BA">
            <w:pPr>
              <w:spacing w:after="0"/>
              <w:rPr>
                <w:rFonts w:cstheme="minorHAnsi"/>
              </w:rPr>
            </w:pPr>
            <w:r>
              <w:rPr>
                <w:rFonts w:cstheme="minorHAnsi"/>
              </w:rPr>
              <w:t>MUS 448 (1cr) – Musical Theatre Senior Showcase</w:t>
            </w:r>
          </w:p>
          <w:p w14:paraId="1F57C1CE" w14:textId="77777777" w:rsidR="003F08E2" w:rsidRPr="008E4FB1" w:rsidRDefault="003F08E2" w:rsidP="008E39BA">
            <w:pPr>
              <w:spacing w:after="0"/>
              <w:rPr>
                <w:rFonts w:cstheme="minorHAnsi"/>
                <w:i/>
                <w:iCs/>
              </w:rPr>
            </w:pPr>
            <w:r>
              <w:rPr>
                <w:rFonts w:cstheme="minorHAnsi"/>
                <w:i/>
                <w:iCs/>
              </w:rPr>
              <w:t>Co-requisite: MUS 251</w:t>
            </w:r>
          </w:p>
        </w:tc>
        <w:tc>
          <w:tcPr>
            <w:tcW w:w="671" w:type="pct"/>
          </w:tcPr>
          <w:p w14:paraId="04B2B768" w14:textId="77777777" w:rsidR="003F08E2" w:rsidRPr="00902A5F" w:rsidRDefault="003F08E2" w:rsidP="008E39BA">
            <w:pPr>
              <w:spacing w:after="0"/>
              <w:rPr>
                <w:rFonts w:cstheme="minorHAnsi"/>
              </w:rPr>
            </w:pPr>
          </w:p>
        </w:tc>
        <w:tc>
          <w:tcPr>
            <w:tcW w:w="712" w:type="pct"/>
          </w:tcPr>
          <w:p w14:paraId="5732D3C4" w14:textId="77777777" w:rsidR="003F08E2" w:rsidRPr="00902A5F" w:rsidRDefault="003F08E2" w:rsidP="008E39BA">
            <w:pPr>
              <w:spacing w:after="0"/>
              <w:rPr>
                <w:rFonts w:cstheme="minorHAnsi"/>
              </w:rPr>
            </w:pPr>
          </w:p>
        </w:tc>
      </w:tr>
    </w:tbl>
    <w:p w14:paraId="2C5FB991" w14:textId="77777777" w:rsidR="003F08E2" w:rsidRDefault="003F08E2" w:rsidP="00FD4E55">
      <w:pPr>
        <w:spacing w:after="0"/>
      </w:pPr>
    </w:p>
    <w:p w14:paraId="6AF92CB6" w14:textId="4E2E0D97" w:rsidR="003F08E2" w:rsidRPr="007F42E2" w:rsidRDefault="003F08E2" w:rsidP="003F08E2">
      <w:pPr>
        <w:pStyle w:val="Heading3"/>
        <w:spacing w:before="0" w:after="0"/>
        <w:rPr>
          <w:bCs/>
        </w:rPr>
      </w:pPr>
      <w:r>
        <w:rPr>
          <w:bCs/>
        </w:rPr>
        <w:t>Recital/Concert Requirement</w:t>
      </w:r>
    </w:p>
    <w:tbl>
      <w:tblPr>
        <w:tblStyle w:val="TableGrid"/>
        <w:tblW w:w="5000" w:type="pct"/>
        <w:tblLook w:val="04A0" w:firstRow="1" w:lastRow="0" w:firstColumn="1" w:lastColumn="0" w:noHBand="0" w:noVBand="1"/>
        <w:tblCaption w:val=" Distribution Requirement "/>
      </w:tblPr>
      <w:tblGrid>
        <w:gridCol w:w="10790"/>
      </w:tblGrid>
      <w:tr w:rsidR="003F08E2" w:rsidRPr="00D421C1" w14:paraId="365E623B" w14:textId="77777777" w:rsidTr="008E39BA">
        <w:trPr>
          <w:cantSplit/>
        </w:trPr>
        <w:tc>
          <w:tcPr>
            <w:tcW w:w="5000" w:type="pct"/>
            <w:shd w:val="clear" w:color="auto" w:fill="D0CECE" w:themeFill="background2" w:themeFillShade="E6"/>
          </w:tcPr>
          <w:p w14:paraId="74352877" w14:textId="64FE4D0C" w:rsidR="003F08E2" w:rsidRPr="009865AB" w:rsidRDefault="003F08E2" w:rsidP="008E39BA">
            <w:pPr>
              <w:spacing w:after="0"/>
              <w:rPr>
                <w:rFonts w:cstheme="minorHAnsi"/>
                <w:b/>
                <w:bCs/>
              </w:rPr>
            </w:pPr>
            <w:r>
              <w:rPr>
                <w:rFonts w:cstheme="minorHAnsi"/>
                <w:b/>
                <w:bCs/>
              </w:rPr>
              <w:t>Recital/Concert Requirement</w:t>
            </w:r>
          </w:p>
        </w:tc>
      </w:tr>
      <w:tr w:rsidR="003F08E2" w:rsidRPr="00902A5F" w14:paraId="235534E7" w14:textId="77777777" w:rsidTr="008E39BA">
        <w:trPr>
          <w:cantSplit/>
        </w:trPr>
        <w:tc>
          <w:tcPr>
            <w:tcW w:w="5000" w:type="pct"/>
          </w:tcPr>
          <w:p w14:paraId="417C2833" w14:textId="1174407F" w:rsidR="003F08E2" w:rsidRPr="003F08E2" w:rsidRDefault="003F08E2" w:rsidP="003F08E2">
            <w:pPr>
              <w:spacing w:after="0"/>
              <w:rPr>
                <w:rFonts w:cstheme="minorHAnsi"/>
              </w:rPr>
            </w:pPr>
            <w:r>
              <w:rPr>
                <w:rFonts w:cstheme="minorHAnsi"/>
              </w:rPr>
              <w:t>A</w:t>
            </w:r>
            <w:r w:rsidRPr="003F08E2">
              <w:rPr>
                <w:rFonts w:cstheme="minorHAnsi"/>
              </w:rPr>
              <w:t>ll musical theatre majors must pass Recital/Concert Attendance based on the number of semesters they are in residency at UT as follows:</w:t>
            </w:r>
          </w:p>
          <w:p w14:paraId="67837E7C" w14:textId="77777777" w:rsidR="003F08E2" w:rsidRPr="003F08E2" w:rsidRDefault="003F08E2" w:rsidP="003F08E2">
            <w:pPr>
              <w:pStyle w:val="ListParagraph"/>
              <w:numPr>
                <w:ilvl w:val="0"/>
                <w:numId w:val="7"/>
              </w:numPr>
              <w:spacing w:after="0"/>
              <w:rPr>
                <w:rFonts w:cstheme="minorHAnsi"/>
              </w:rPr>
            </w:pPr>
            <w:r w:rsidRPr="003F08E2">
              <w:rPr>
                <w:rFonts w:cstheme="minorHAnsi"/>
              </w:rPr>
              <w:t>8+ semesters at UT = 6 semesters passing MUS 269</w:t>
            </w:r>
          </w:p>
          <w:p w14:paraId="7D42CDD9" w14:textId="77777777" w:rsidR="003F08E2" w:rsidRPr="003F08E2" w:rsidRDefault="003F08E2" w:rsidP="003F08E2">
            <w:pPr>
              <w:pStyle w:val="ListParagraph"/>
              <w:numPr>
                <w:ilvl w:val="0"/>
                <w:numId w:val="7"/>
              </w:numPr>
              <w:spacing w:after="0"/>
              <w:rPr>
                <w:rFonts w:cstheme="minorHAnsi"/>
              </w:rPr>
            </w:pPr>
            <w:r w:rsidRPr="003F08E2">
              <w:rPr>
                <w:rFonts w:cstheme="minorHAnsi"/>
              </w:rPr>
              <w:t>7 semesters at UT = 5 semesters passing MUS 269</w:t>
            </w:r>
          </w:p>
          <w:p w14:paraId="58E25F4C" w14:textId="77777777" w:rsidR="003F08E2" w:rsidRPr="003F08E2" w:rsidRDefault="003F08E2" w:rsidP="003F08E2">
            <w:pPr>
              <w:pStyle w:val="ListParagraph"/>
              <w:numPr>
                <w:ilvl w:val="0"/>
                <w:numId w:val="7"/>
              </w:numPr>
              <w:spacing w:after="0"/>
              <w:rPr>
                <w:rFonts w:cstheme="minorHAnsi"/>
              </w:rPr>
            </w:pPr>
            <w:r w:rsidRPr="003F08E2">
              <w:rPr>
                <w:rFonts w:cstheme="minorHAnsi"/>
              </w:rPr>
              <w:t>6 semesters at UT = 4 semesters passing MUS 269</w:t>
            </w:r>
          </w:p>
          <w:p w14:paraId="56587345" w14:textId="77777777" w:rsidR="003F08E2" w:rsidRPr="003F08E2" w:rsidRDefault="003F08E2" w:rsidP="003F08E2">
            <w:pPr>
              <w:pStyle w:val="ListParagraph"/>
              <w:numPr>
                <w:ilvl w:val="0"/>
                <w:numId w:val="7"/>
              </w:numPr>
              <w:spacing w:after="0"/>
              <w:rPr>
                <w:rFonts w:cstheme="minorHAnsi"/>
              </w:rPr>
            </w:pPr>
            <w:r w:rsidRPr="003F08E2">
              <w:rPr>
                <w:rFonts w:cstheme="minorHAnsi"/>
              </w:rPr>
              <w:t>5 semesters at UT = 3 semesters passing MUS 269</w:t>
            </w:r>
          </w:p>
          <w:p w14:paraId="48129C98" w14:textId="77777777" w:rsidR="003F08E2" w:rsidRPr="003F08E2" w:rsidRDefault="003F08E2" w:rsidP="003F08E2">
            <w:pPr>
              <w:pStyle w:val="ListParagraph"/>
              <w:numPr>
                <w:ilvl w:val="0"/>
                <w:numId w:val="7"/>
              </w:numPr>
              <w:spacing w:after="0"/>
              <w:rPr>
                <w:rFonts w:cstheme="minorHAnsi"/>
              </w:rPr>
            </w:pPr>
            <w:r w:rsidRPr="003F08E2">
              <w:rPr>
                <w:rFonts w:cstheme="minorHAnsi"/>
              </w:rPr>
              <w:t>4 semesters at UT = 2 semesters passing MUS 269</w:t>
            </w:r>
          </w:p>
          <w:p w14:paraId="76B520E1" w14:textId="77777777" w:rsidR="003F08E2" w:rsidRPr="003F08E2" w:rsidRDefault="003F08E2" w:rsidP="003F08E2">
            <w:pPr>
              <w:pStyle w:val="ListParagraph"/>
              <w:numPr>
                <w:ilvl w:val="0"/>
                <w:numId w:val="7"/>
              </w:numPr>
              <w:spacing w:after="0"/>
              <w:rPr>
                <w:rFonts w:cstheme="minorHAnsi"/>
              </w:rPr>
            </w:pPr>
            <w:r w:rsidRPr="003F08E2">
              <w:rPr>
                <w:rFonts w:cstheme="minorHAnsi"/>
              </w:rPr>
              <w:t>3 semesters at UT = 1 semester passing MUS 269</w:t>
            </w:r>
          </w:p>
          <w:p w14:paraId="5DEB34CB" w14:textId="368E5148" w:rsidR="003F08E2" w:rsidRPr="003F08E2" w:rsidRDefault="003F08E2" w:rsidP="003F08E2">
            <w:pPr>
              <w:pStyle w:val="ListParagraph"/>
              <w:numPr>
                <w:ilvl w:val="0"/>
                <w:numId w:val="7"/>
              </w:numPr>
              <w:spacing w:after="0"/>
              <w:rPr>
                <w:rFonts w:cstheme="minorHAnsi"/>
              </w:rPr>
            </w:pPr>
            <w:r w:rsidRPr="003F08E2">
              <w:rPr>
                <w:rFonts w:cstheme="minorHAnsi"/>
              </w:rPr>
              <w:t>2 semesters at UT = 1 semester passing MUS 269</w:t>
            </w:r>
          </w:p>
        </w:tc>
      </w:tr>
    </w:tbl>
    <w:p w14:paraId="10C5BFED" w14:textId="77777777" w:rsidR="003F08E2" w:rsidRDefault="003F08E2" w:rsidP="00FD4E55">
      <w:pPr>
        <w:spacing w:after="0"/>
      </w:pPr>
    </w:p>
    <w:p w14:paraId="0F5144A8" w14:textId="70FA4F0E" w:rsidR="009865AB" w:rsidRPr="007F42E2" w:rsidRDefault="009865AB" w:rsidP="009865AB">
      <w:pPr>
        <w:pStyle w:val="Heading3"/>
        <w:spacing w:before="0" w:after="0"/>
        <w:rPr>
          <w:bCs/>
        </w:rPr>
      </w:pPr>
      <w:r>
        <w:rPr>
          <w:bCs/>
        </w:rPr>
        <w:t>Second Year Evaluation/Review Requirement</w:t>
      </w:r>
    </w:p>
    <w:tbl>
      <w:tblPr>
        <w:tblStyle w:val="TableGrid"/>
        <w:tblW w:w="5000" w:type="pct"/>
        <w:tblLook w:val="04A0" w:firstRow="1" w:lastRow="0" w:firstColumn="1" w:lastColumn="0" w:noHBand="0" w:noVBand="1"/>
        <w:tblCaption w:val=" Distribution Requirement "/>
      </w:tblPr>
      <w:tblGrid>
        <w:gridCol w:w="10790"/>
      </w:tblGrid>
      <w:tr w:rsidR="009865AB" w:rsidRPr="00D421C1" w14:paraId="747E2CD4" w14:textId="77777777" w:rsidTr="009865AB">
        <w:trPr>
          <w:cantSplit/>
        </w:trPr>
        <w:tc>
          <w:tcPr>
            <w:tcW w:w="5000" w:type="pct"/>
            <w:shd w:val="clear" w:color="auto" w:fill="D0CECE" w:themeFill="background2" w:themeFillShade="E6"/>
          </w:tcPr>
          <w:p w14:paraId="34E9480F" w14:textId="301B7480" w:rsidR="009865AB" w:rsidRPr="009865AB" w:rsidRDefault="009865AB" w:rsidP="008E39BA">
            <w:pPr>
              <w:spacing w:after="0"/>
              <w:rPr>
                <w:rFonts w:cstheme="minorHAnsi"/>
                <w:b/>
                <w:bCs/>
              </w:rPr>
            </w:pPr>
            <w:r>
              <w:rPr>
                <w:rFonts w:cstheme="minorHAnsi"/>
                <w:b/>
                <w:bCs/>
              </w:rPr>
              <w:t>Second Year Evaluation/Review Requirement</w:t>
            </w:r>
          </w:p>
        </w:tc>
      </w:tr>
      <w:tr w:rsidR="009865AB" w:rsidRPr="00902A5F" w14:paraId="66BBB542" w14:textId="77777777" w:rsidTr="009865AB">
        <w:trPr>
          <w:cantSplit/>
        </w:trPr>
        <w:tc>
          <w:tcPr>
            <w:tcW w:w="5000" w:type="pct"/>
          </w:tcPr>
          <w:p w14:paraId="22AD2045" w14:textId="036E959C" w:rsidR="009865AB" w:rsidRPr="00902A5F" w:rsidRDefault="003F08E2" w:rsidP="008E39BA">
            <w:pPr>
              <w:spacing w:after="0"/>
              <w:rPr>
                <w:rFonts w:cstheme="minorHAnsi"/>
              </w:rPr>
            </w:pPr>
            <w:r w:rsidRPr="003F08E2">
              <w:rPr>
                <w:rFonts w:cstheme="minorHAnsi"/>
              </w:rPr>
              <w:t>Students accepted into the program must successfully pass a second-year evaluation review, which is administered in the spring semester of the second year of study (or, for transfer students, after 60 credit hours are earned). Transfer students who are admitted with junior status are exempt from the evaluation. The evaluation process encompasses performance in all three areas of the musical theatre major (singing, acting and dance/stage movement). Students who do not successfully complete the second-year evaluation review will not be allowed to continue in the musical theatre program.  Participation in senior showcase is required in the final year of study to illustrate the overall growth of the student as a theatre artist.</w:t>
            </w:r>
          </w:p>
        </w:tc>
      </w:tr>
    </w:tbl>
    <w:p w14:paraId="048EF522" w14:textId="77777777" w:rsidR="009865AB" w:rsidRDefault="009865AB" w:rsidP="00FD4E55">
      <w:pPr>
        <w:spacing w:after="0"/>
      </w:pPr>
    </w:p>
    <w:sectPr w:rsidR="009865AB"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444893"/>
    <w:multiLevelType w:val="hybridMultilevel"/>
    <w:tmpl w:val="F0E6683E"/>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A37DC9"/>
    <w:multiLevelType w:val="hybridMultilevel"/>
    <w:tmpl w:val="6B9807D8"/>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15370A"/>
    <w:multiLevelType w:val="hybridMultilevel"/>
    <w:tmpl w:val="76B0C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E72312"/>
    <w:multiLevelType w:val="hybridMultilevel"/>
    <w:tmpl w:val="4CA84C14"/>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0"/>
  </w:num>
  <w:num w:numId="4">
    <w:abstractNumId w:val="4"/>
  </w:num>
  <w:num w:numId="5">
    <w:abstractNumId w:val="3"/>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NTMwMTE2szA1MTdX0lEKTi0uzszPAykwrAUA9QuQ4CwAAAA="/>
  </w:docVars>
  <w:rsids>
    <w:rsidRoot w:val="00236044"/>
    <w:rsid w:val="00075EB3"/>
    <w:rsid w:val="00166B13"/>
    <w:rsid w:val="001961E4"/>
    <w:rsid w:val="001B44E9"/>
    <w:rsid w:val="001C61D0"/>
    <w:rsid w:val="00215C38"/>
    <w:rsid w:val="00217BF4"/>
    <w:rsid w:val="00236044"/>
    <w:rsid w:val="0026648D"/>
    <w:rsid w:val="002E0654"/>
    <w:rsid w:val="003E0D4C"/>
    <w:rsid w:val="003F08E2"/>
    <w:rsid w:val="00456A98"/>
    <w:rsid w:val="004948A9"/>
    <w:rsid w:val="004A5DE2"/>
    <w:rsid w:val="004C7D1A"/>
    <w:rsid w:val="005058E8"/>
    <w:rsid w:val="005D6F10"/>
    <w:rsid w:val="0060720E"/>
    <w:rsid w:val="006C760F"/>
    <w:rsid w:val="00736DCC"/>
    <w:rsid w:val="00775E13"/>
    <w:rsid w:val="00816B2C"/>
    <w:rsid w:val="00835061"/>
    <w:rsid w:val="008E4FB1"/>
    <w:rsid w:val="00921B87"/>
    <w:rsid w:val="00924F28"/>
    <w:rsid w:val="00965DAE"/>
    <w:rsid w:val="009865AB"/>
    <w:rsid w:val="00A07C34"/>
    <w:rsid w:val="00A70C26"/>
    <w:rsid w:val="00AB7542"/>
    <w:rsid w:val="00AD6CE7"/>
    <w:rsid w:val="00BC3DE3"/>
    <w:rsid w:val="00C8287A"/>
    <w:rsid w:val="00C8501D"/>
    <w:rsid w:val="00CC2686"/>
    <w:rsid w:val="00D00170"/>
    <w:rsid w:val="00D20FA1"/>
    <w:rsid w:val="00D66E99"/>
    <w:rsid w:val="00DA7A02"/>
    <w:rsid w:val="00DE4737"/>
    <w:rsid w:val="00E25028"/>
    <w:rsid w:val="00E516CA"/>
    <w:rsid w:val="00E82B7C"/>
    <w:rsid w:val="00F5287A"/>
    <w:rsid w:val="00FD1131"/>
    <w:rsid w:val="00FD203C"/>
    <w:rsid w:val="00FD4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 w:id="1871145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smartcatalogiq.com/en/current/catalog/college-of-arts-and-letters/department-of-speech-theatre-and-dance/musical-theatre/performing-arts-musical-theatre-major/" TargetMode="External"/><Relationship Id="rId3" Type="http://schemas.openxmlformats.org/officeDocument/2006/relationships/styles" Target="styles.xml"/><Relationship Id="rId7" Type="http://schemas.openxmlformats.org/officeDocument/2006/relationships/hyperlink" Target="https://ut.smartcatalogiq.com/en/current/catalog/the-ut-academic-experience/honors-program/continuation-in-the-honors-progra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C779D1-1292-442C-BA78-BB95D7F763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5</Pages>
  <Words>1257</Words>
  <Characters>716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Unofficial Degree Planning Worksheet — Major: BFA in Musical Theatre</vt:lpstr>
    </vt:vector>
  </TitlesOfParts>
  <Company/>
  <LinksUpToDate>false</LinksUpToDate>
  <CharactersWithSpaces>8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FA in Musical Theatre</dc:title>
  <dc:subject/>
  <dc:creator>The University of Tampa</dc:creator>
  <cp:keywords>Unofficial, Degree, Planning, Worksheet, Major, BFA, in, Musical, Theatre, The, University, of, Tampa</cp:keywords>
  <dc:description/>
  <cp:lastModifiedBy>Asia Brown</cp:lastModifiedBy>
  <cp:revision>8</cp:revision>
  <dcterms:created xsi:type="dcterms:W3CDTF">2023-09-08T12:53:00Z</dcterms:created>
  <dcterms:modified xsi:type="dcterms:W3CDTF">2023-09-15T14:51:00Z</dcterms:modified>
</cp:coreProperties>
</file>